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C48B11B" w14:textId="4D1029A1" w:rsidR="00324470" w:rsidRDefault="00466396" w:rsidP="00466396">
      <w:pP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r w:rsidRPr="00EF5FDE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Content Area/Course</w:t>
      </w:r>
      <w:r w:rsidR="00324470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:</w:t>
      </w:r>
      <w:r w:rsidRPr="00EF5FDE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  </w:t>
      </w:r>
    </w:p>
    <w:p w14:paraId="13629369" w14:textId="0C3F390E" w:rsidR="00EF5FDE" w:rsidRDefault="00466396" w:rsidP="00466396">
      <w:pP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r w:rsidRPr="00EF5FDE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Grade</w:t>
      </w:r>
      <w:r w:rsidR="00324470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:</w:t>
      </w:r>
    </w:p>
    <w:p w14:paraId="707C757F" w14:textId="25CDFD58" w:rsidR="00324470" w:rsidRPr="00EF5FDE" w:rsidRDefault="00324470" w:rsidP="00466396">
      <w:pPr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School: </w:t>
      </w:r>
    </w:p>
    <w:p w14:paraId="5ECAD3E8" w14:textId="77777777" w:rsidR="00C9754C" w:rsidRDefault="00C9754C" w:rsidP="00466396">
      <w:pPr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1A3BB6E1" w14:textId="7AF3DCBE" w:rsidR="00D93138" w:rsidRPr="00EF5FDE" w:rsidRDefault="006947F0" w:rsidP="00EF5FDE">
      <w:pPr>
        <w:outlineLvl w:val="0"/>
        <w:rPr>
          <w:rFonts w:ascii="Times New Roman" w:eastAsia="Times New Roman" w:hAnsi="Times New Roman" w:cs="Times New Roman"/>
          <w:sz w:val="24"/>
          <w:szCs w:val="24"/>
          <w:u w:val="single"/>
        </w:rPr>
      </w:pPr>
      <w:r w:rsidRPr="00EF5FDE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u w:val="single"/>
        </w:rPr>
        <w:t>STAGE 1: SECTION A</w:t>
      </w:r>
      <w:r w:rsidRPr="00EF5FDE">
        <w:rPr>
          <w:rFonts w:ascii="Times New Roman" w:eastAsia="Times New Roman" w:hAnsi="Times New Roman" w:cs="Times New Roman"/>
          <w:color w:val="000000"/>
          <w:sz w:val="24"/>
          <w:szCs w:val="24"/>
          <w:u w:val="single"/>
        </w:rPr>
        <w:t> </w:t>
      </w:r>
    </w:p>
    <w:p w14:paraId="7FE3896F" w14:textId="77777777" w:rsidR="00D93138" w:rsidRPr="00FE0D49" w:rsidRDefault="00D93138" w:rsidP="00D93138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571C7443" w14:textId="1BF2779F" w:rsidR="00D93138" w:rsidRPr="00324470" w:rsidRDefault="00D93138" w:rsidP="00EF5FDE">
      <w:pPr>
        <w:outlineLvl w:val="0"/>
        <w:rPr>
          <w:rFonts w:ascii="Times New Roman" w:eastAsia="Times New Roman" w:hAnsi="Times New Roman" w:cs="Times New Roman"/>
          <w:color w:val="808080" w:themeColor="background1" w:themeShade="80"/>
          <w:sz w:val="24"/>
          <w:szCs w:val="24"/>
        </w:rPr>
      </w:pPr>
      <w:r w:rsidRPr="00324470">
        <w:rPr>
          <w:rFonts w:ascii="Times New Roman" w:eastAsia="Times New Roman" w:hAnsi="Times New Roman" w:cs="Times New Roman"/>
          <w:b/>
          <w:bCs/>
          <w:color w:val="808080" w:themeColor="background1" w:themeShade="80"/>
          <w:sz w:val="24"/>
          <w:szCs w:val="24"/>
        </w:rPr>
        <w:t>Overview</w:t>
      </w:r>
    </w:p>
    <w:p w14:paraId="79A521CD" w14:textId="47D0D597" w:rsidR="00D93138" w:rsidRPr="00324470" w:rsidRDefault="00D93138" w:rsidP="00D93138">
      <w:pPr>
        <w:rPr>
          <w:rFonts w:ascii="Times New Roman" w:eastAsia="Times New Roman" w:hAnsi="Times New Roman" w:cs="Times New Roman"/>
          <w:color w:val="808080" w:themeColor="background1" w:themeShade="80"/>
          <w:sz w:val="24"/>
          <w:szCs w:val="24"/>
        </w:rPr>
      </w:pPr>
      <w:r w:rsidRPr="00324470">
        <w:rPr>
          <w:rFonts w:ascii="Times New Roman" w:eastAsia="Times New Roman" w:hAnsi="Times New Roman" w:cs="Times New Roman"/>
          <w:color w:val="808080" w:themeColor="background1" w:themeShade="80"/>
          <w:sz w:val="24"/>
          <w:szCs w:val="24"/>
        </w:rPr>
        <w:t>The purpose of Section A is for grade-level or course content teams to analyze the 2019-</w:t>
      </w:r>
      <w:r w:rsidR="00F82870" w:rsidRPr="00324470">
        <w:rPr>
          <w:rFonts w:ascii="Times New Roman" w:eastAsia="Times New Roman" w:hAnsi="Times New Roman" w:cs="Times New Roman"/>
          <w:color w:val="808080" w:themeColor="background1" w:themeShade="80"/>
          <w:sz w:val="24"/>
          <w:szCs w:val="24"/>
        </w:rPr>
        <w:t>20</w:t>
      </w:r>
      <w:r w:rsidRPr="00324470">
        <w:rPr>
          <w:rFonts w:ascii="Times New Roman" w:eastAsia="Times New Roman" w:hAnsi="Times New Roman" w:cs="Times New Roman"/>
          <w:color w:val="808080" w:themeColor="background1" w:themeShade="80"/>
          <w:sz w:val="24"/>
          <w:szCs w:val="24"/>
        </w:rPr>
        <w:t xml:space="preserve">20 curriculum to </w:t>
      </w:r>
      <w:proofErr w:type="gramStart"/>
      <w:r w:rsidR="00C71D1A" w:rsidRPr="00324470">
        <w:rPr>
          <w:rFonts w:ascii="Times New Roman" w:eastAsia="Times New Roman" w:hAnsi="Times New Roman" w:cs="Times New Roman"/>
          <w:color w:val="808080" w:themeColor="background1" w:themeShade="80"/>
          <w:sz w:val="24"/>
          <w:szCs w:val="24"/>
        </w:rPr>
        <w:t>make adjustments to</w:t>
      </w:r>
      <w:proofErr w:type="gramEnd"/>
      <w:r w:rsidRPr="00324470">
        <w:rPr>
          <w:rFonts w:ascii="Times New Roman" w:eastAsia="Times New Roman" w:hAnsi="Times New Roman" w:cs="Times New Roman"/>
          <w:color w:val="808080" w:themeColor="background1" w:themeShade="80"/>
          <w:sz w:val="24"/>
          <w:szCs w:val="24"/>
        </w:rPr>
        <w:t xml:space="preserve"> the 2020-</w:t>
      </w:r>
      <w:r w:rsidR="00F66D98" w:rsidRPr="00324470">
        <w:rPr>
          <w:rFonts w:ascii="Times New Roman" w:eastAsia="Times New Roman" w:hAnsi="Times New Roman" w:cs="Times New Roman"/>
          <w:color w:val="808080" w:themeColor="background1" w:themeShade="80"/>
          <w:sz w:val="24"/>
          <w:szCs w:val="24"/>
        </w:rPr>
        <w:t>20</w:t>
      </w:r>
      <w:r w:rsidRPr="00324470">
        <w:rPr>
          <w:rFonts w:ascii="Times New Roman" w:eastAsia="Times New Roman" w:hAnsi="Times New Roman" w:cs="Times New Roman"/>
          <w:color w:val="808080" w:themeColor="background1" w:themeShade="80"/>
          <w:sz w:val="24"/>
          <w:szCs w:val="24"/>
        </w:rPr>
        <w:t xml:space="preserve">21 curriculum to address </w:t>
      </w:r>
      <w:r w:rsidR="00C71D1A" w:rsidRPr="00324470">
        <w:rPr>
          <w:rFonts w:ascii="Times New Roman" w:eastAsia="Times New Roman" w:hAnsi="Times New Roman" w:cs="Times New Roman"/>
          <w:color w:val="808080" w:themeColor="background1" w:themeShade="80"/>
          <w:sz w:val="24"/>
          <w:szCs w:val="24"/>
        </w:rPr>
        <w:t xml:space="preserve">potential </w:t>
      </w:r>
      <w:r w:rsidRPr="00324470">
        <w:rPr>
          <w:rFonts w:ascii="Times New Roman" w:eastAsia="Times New Roman" w:hAnsi="Times New Roman" w:cs="Times New Roman"/>
          <w:color w:val="808080" w:themeColor="background1" w:themeShade="80"/>
          <w:sz w:val="24"/>
          <w:szCs w:val="24"/>
        </w:rPr>
        <w:t>knowledge gaps for incoming students due to extended remote learning. Section A consists of three steps:</w:t>
      </w:r>
    </w:p>
    <w:p w14:paraId="5B91EB7C" w14:textId="77777777" w:rsidR="004E763C" w:rsidRPr="00324470" w:rsidRDefault="004E763C" w:rsidP="00D93138">
      <w:pPr>
        <w:rPr>
          <w:rFonts w:ascii="Times New Roman" w:eastAsia="Times New Roman" w:hAnsi="Times New Roman" w:cs="Times New Roman"/>
          <w:color w:val="808080" w:themeColor="background1" w:themeShade="80"/>
          <w:sz w:val="24"/>
          <w:szCs w:val="24"/>
        </w:rPr>
      </w:pPr>
    </w:p>
    <w:p w14:paraId="4F0EB227" w14:textId="2BBF695B" w:rsidR="00D93138" w:rsidRPr="00324470" w:rsidRDefault="00D93138" w:rsidP="00F97338">
      <w:pPr>
        <w:numPr>
          <w:ilvl w:val="0"/>
          <w:numId w:val="5"/>
        </w:numPr>
        <w:textAlignment w:val="baseline"/>
        <w:rPr>
          <w:rFonts w:ascii="Times New Roman" w:eastAsia="Times New Roman" w:hAnsi="Times New Roman" w:cs="Times New Roman"/>
          <w:color w:val="808080" w:themeColor="background1" w:themeShade="80"/>
          <w:sz w:val="24"/>
          <w:szCs w:val="24"/>
        </w:rPr>
      </w:pPr>
      <w:r w:rsidRPr="00324470">
        <w:rPr>
          <w:rFonts w:ascii="Times New Roman" w:eastAsia="Times New Roman" w:hAnsi="Times New Roman" w:cs="Times New Roman"/>
          <w:b/>
          <w:bCs/>
          <w:color w:val="808080" w:themeColor="background1" w:themeShade="80"/>
          <w:sz w:val="24"/>
          <w:szCs w:val="24"/>
        </w:rPr>
        <w:t>Step 1:</w:t>
      </w:r>
      <w:r w:rsidRPr="00324470">
        <w:rPr>
          <w:rFonts w:ascii="Times New Roman" w:eastAsia="Times New Roman" w:hAnsi="Times New Roman" w:cs="Times New Roman"/>
          <w:color w:val="808080" w:themeColor="background1" w:themeShade="80"/>
          <w:sz w:val="24"/>
          <w:szCs w:val="24"/>
        </w:rPr>
        <w:t xml:space="preserve"> Identify </w:t>
      </w:r>
      <w:r w:rsidR="004E763C" w:rsidRPr="00324470">
        <w:rPr>
          <w:rFonts w:ascii="Times New Roman" w:eastAsia="Times New Roman" w:hAnsi="Times New Roman" w:cs="Times New Roman"/>
          <w:color w:val="808080" w:themeColor="background1" w:themeShade="80"/>
          <w:sz w:val="24"/>
          <w:szCs w:val="24"/>
        </w:rPr>
        <w:t>c</w:t>
      </w:r>
      <w:r w:rsidRPr="00324470">
        <w:rPr>
          <w:rFonts w:ascii="Times New Roman" w:eastAsia="Times New Roman" w:hAnsi="Times New Roman" w:cs="Times New Roman"/>
          <w:color w:val="808080" w:themeColor="background1" w:themeShade="80"/>
          <w:sz w:val="24"/>
          <w:szCs w:val="24"/>
        </w:rPr>
        <w:t xml:space="preserve">ontent, concepts and/or </w:t>
      </w:r>
      <w:r w:rsidR="004E763C" w:rsidRPr="00324470">
        <w:rPr>
          <w:rFonts w:ascii="Times New Roman" w:eastAsia="Times New Roman" w:hAnsi="Times New Roman" w:cs="Times New Roman"/>
          <w:color w:val="808080" w:themeColor="background1" w:themeShade="80"/>
          <w:sz w:val="24"/>
          <w:szCs w:val="24"/>
        </w:rPr>
        <w:t>s</w:t>
      </w:r>
      <w:r w:rsidRPr="00324470">
        <w:rPr>
          <w:rFonts w:ascii="Times New Roman" w:eastAsia="Times New Roman" w:hAnsi="Times New Roman" w:cs="Times New Roman"/>
          <w:color w:val="808080" w:themeColor="background1" w:themeShade="80"/>
          <w:sz w:val="24"/>
          <w:szCs w:val="24"/>
        </w:rPr>
        <w:t>kills from 2019-</w:t>
      </w:r>
      <w:r w:rsidR="00F82870" w:rsidRPr="00324470">
        <w:rPr>
          <w:rFonts w:ascii="Times New Roman" w:eastAsia="Times New Roman" w:hAnsi="Times New Roman" w:cs="Times New Roman"/>
          <w:color w:val="808080" w:themeColor="background1" w:themeShade="80"/>
          <w:sz w:val="24"/>
          <w:szCs w:val="24"/>
        </w:rPr>
        <w:t>20</w:t>
      </w:r>
      <w:r w:rsidRPr="00324470">
        <w:rPr>
          <w:rFonts w:ascii="Times New Roman" w:eastAsia="Times New Roman" w:hAnsi="Times New Roman" w:cs="Times New Roman"/>
          <w:color w:val="808080" w:themeColor="background1" w:themeShade="80"/>
          <w:sz w:val="24"/>
          <w:szCs w:val="24"/>
        </w:rPr>
        <w:t xml:space="preserve">20 </w:t>
      </w:r>
      <w:r w:rsidR="000241A5" w:rsidRPr="00324470">
        <w:rPr>
          <w:rFonts w:ascii="Times New Roman" w:eastAsia="Times New Roman" w:hAnsi="Times New Roman" w:cs="Times New Roman"/>
          <w:color w:val="808080" w:themeColor="background1" w:themeShade="80"/>
          <w:sz w:val="24"/>
          <w:szCs w:val="24"/>
        </w:rPr>
        <w:t>g</w:t>
      </w:r>
      <w:r w:rsidRPr="00324470">
        <w:rPr>
          <w:rFonts w:ascii="Times New Roman" w:eastAsia="Times New Roman" w:hAnsi="Times New Roman" w:cs="Times New Roman"/>
          <w:color w:val="808080" w:themeColor="background1" w:themeShade="80"/>
          <w:sz w:val="24"/>
          <w:szCs w:val="24"/>
        </w:rPr>
        <w:t>rade-</w:t>
      </w:r>
      <w:r w:rsidR="000241A5" w:rsidRPr="00324470">
        <w:rPr>
          <w:rFonts w:ascii="Times New Roman" w:eastAsia="Times New Roman" w:hAnsi="Times New Roman" w:cs="Times New Roman"/>
          <w:color w:val="808080" w:themeColor="background1" w:themeShade="80"/>
          <w:sz w:val="24"/>
          <w:szCs w:val="24"/>
        </w:rPr>
        <w:t>l</w:t>
      </w:r>
      <w:r w:rsidRPr="00324470">
        <w:rPr>
          <w:rFonts w:ascii="Times New Roman" w:eastAsia="Times New Roman" w:hAnsi="Times New Roman" w:cs="Times New Roman"/>
          <w:color w:val="808080" w:themeColor="background1" w:themeShade="80"/>
          <w:sz w:val="24"/>
          <w:szCs w:val="24"/>
        </w:rPr>
        <w:t xml:space="preserve">evel </w:t>
      </w:r>
      <w:r w:rsidR="000241A5" w:rsidRPr="00324470">
        <w:rPr>
          <w:rFonts w:ascii="Times New Roman" w:eastAsia="Times New Roman" w:hAnsi="Times New Roman" w:cs="Times New Roman"/>
          <w:color w:val="808080" w:themeColor="background1" w:themeShade="80"/>
          <w:sz w:val="24"/>
          <w:szCs w:val="24"/>
        </w:rPr>
        <w:t>c</w:t>
      </w:r>
      <w:r w:rsidRPr="00324470">
        <w:rPr>
          <w:rFonts w:ascii="Times New Roman" w:eastAsia="Times New Roman" w:hAnsi="Times New Roman" w:cs="Times New Roman"/>
          <w:color w:val="808080" w:themeColor="background1" w:themeShade="80"/>
          <w:sz w:val="24"/>
          <w:szCs w:val="24"/>
        </w:rPr>
        <w:t>urriculum</w:t>
      </w:r>
    </w:p>
    <w:p w14:paraId="01D5659A" w14:textId="79EBE000" w:rsidR="00D93138" w:rsidRPr="00324470" w:rsidRDefault="00D93138" w:rsidP="00F97338">
      <w:pPr>
        <w:numPr>
          <w:ilvl w:val="0"/>
          <w:numId w:val="5"/>
        </w:numPr>
        <w:textAlignment w:val="baseline"/>
        <w:rPr>
          <w:rFonts w:ascii="Times New Roman" w:eastAsia="Times New Roman" w:hAnsi="Times New Roman" w:cs="Times New Roman"/>
          <w:i/>
          <w:iCs/>
          <w:color w:val="808080" w:themeColor="background1" w:themeShade="80"/>
          <w:sz w:val="24"/>
          <w:szCs w:val="24"/>
        </w:rPr>
      </w:pPr>
      <w:r w:rsidRPr="00324470">
        <w:rPr>
          <w:rFonts w:ascii="Times New Roman" w:eastAsia="Times New Roman" w:hAnsi="Times New Roman" w:cs="Times New Roman"/>
          <w:b/>
          <w:bCs/>
          <w:color w:val="808080" w:themeColor="background1" w:themeShade="80"/>
          <w:sz w:val="24"/>
          <w:szCs w:val="24"/>
        </w:rPr>
        <w:t>Step 2:</w:t>
      </w:r>
      <w:r w:rsidRPr="00324470">
        <w:rPr>
          <w:rFonts w:ascii="Times New Roman" w:eastAsia="Times New Roman" w:hAnsi="Times New Roman" w:cs="Times New Roman"/>
          <w:color w:val="808080" w:themeColor="background1" w:themeShade="80"/>
          <w:sz w:val="24"/>
          <w:szCs w:val="24"/>
        </w:rPr>
        <w:t xml:space="preserve"> Analyze </w:t>
      </w:r>
      <w:r w:rsidR="00C71D1A" w:rsidRPr="00324470">
        <w:rPr>
          <w:rFonts w:ascii="Times New Roman" w:eastAsia="Times New Roman" w:hAnsi="Times New Roman" w:cs="Times New Roman"/>
          <w:color w:val="808080" w:themeColor="background1" w:themeShade="80"/>
          <w:sz w:val="24"/>
          <w:szCs w:val="24"/>
        </w:rPr>
        <w:t>conten</w:t>
      </w:r>
      <w:bookmarkStart w:id="0" w:name="_GoBack"/>
      <w:bookmarkEnd w:id="0"/>
      <w:r w:rsidR="00C71D1A" w:rsidRPr="00324470">
        <w:rPr>
          <w:rFonts w:ascii="Times New Roman" w:eastAsia="Times New Roman" w:hAnsi="Times New Roman" w:cs="Times New Roman"/>
          <w:color w:val="808080" w:themeColor="background1" w:themeShade="80"/>
          <w:sz w:val="24"/>
          <w:szCs w:val="24"/>
        </w:rPr>
        <w:t>t, concepts and/or skills</w:t>
      </w:r>
      <w:r w:rsidRPr="00324470">
        <w:rPr>
          <w:rFonts w:ascii="Times New Roman" w:eastAsia="Times New Roman" w:hAnsi="Times New Roman" w:cs="Times New Roman"/>
          <w:color w:val="808080" w:themeColor="background1" w:themeShade="80"/>
          <w:sz w:val="24"/>
          <w:szCs w:val="24"/>
        </w:rPr>
        <w:t xml:space="preserve"> for </w:t>
      </w:r>
      <w:r w:rsidR="000241A5" w:rsidRPr="00324470">
        <w:rPr>
          <w:rFonts w:ascii="Times New Roman" w:eastAsia="Times New Roman" w:hAnsi="Times New Roman" w:cs="Times New Roman"/>
          <w:color w:val="808080" w:themeColor="background1" w:themeShade="80"/>
          <w:sz w:val="24"/>
          <w:szCs w:val="24"/>
        </w:rPr>
        <w:t>a</w:t>
      </w:r>
      <w:r w:rsidRPr="00324470">
        <w:rPr>
          <w:rFonts w:ascii="Times New Roman" w:eastAsia="Times New Roman" w:hAnsi="Times New Roman" w:cs="Times New Roman"/>
          <w:color w:val="808080" w:themeColor="background1" w:themeShade="80"/>
          <w:sz w:val="24"/>
          <w:szCs w:val="24"/>
        </w:rPr>
        <w:t xml:space="preserve">lignment to </w:t>
      </w:r>
      <w:r w:rsidRPr="00324470">
        <w:rPr>
          <w:rFonts w:ascii="Times New Roman" w:eastAsia="Times New Roman" w:hAnsi="Times New Roman" w:cs="Times New Roman"/>
          <w:i/>
          <w:iCs/>
          <w:color w:val="808080" w:themeColor="background1" w:themeShade="80"/>
          <w:sz w:val="24"/>
          <w:szCs w:val="24"/>
        </w:rPr>
        <w:t>Kentucky Academic Standards</w:t>
      </w:r>
    </w:p>
    <w:p w14:paraId="72A779D8" w14:textId="50C38E50" w:rsidR="00D93138" w:rsidRPr="00324470" w:rsidRDefault="00D93138" w:rsidP="00F97338">
      <w:pPr>
        <w:numPr>
          <w:ilvl w:val="0"/>
          <w:numId w:val="5"/>
        </w:numPr>
        <w:textAlignment w:val="baseline"/>
        <w:rPr>
          <w:rFonts w:ascii="Times New Roman" w:eastAsia="Times New Roman" w:hAnsi="Times New Roman" w:cs="Times New Roman"/>
          <w:color w:val="808080" w:themeColor="background1" w:themeShade="80"/>
          <w:sz w:val="24"/>
          <w:szCs w:val="24"/>
        </w:rPr>
      </w:pPr>
      <w:r w:rsidRPr="00324470">
        <w:rPr>
          <w:rFonts w:ascii="Times New Roman" w:eastAsia="Times New Roman" w:hAnsi="Times New Roman" w:cs="Times New Roman"/>
          <w:b/>
          <w:bCs/>
          <w:color w:val="808080" w:themeColor="background1" w:themeShade="80"/>
          <w:sz w:val="24"/>
          <w:szCs w:val="24"/>
        </w:rPr>
        <w:t>Step 3:</w:t>
      </w:r>
      <w:r w:rsidRPr="00324470">
        <w:rPr>
          <w:rFonts w:ascii="Times New Roman" w:eastAsia="Times New Roman" w:hAnsi="Times New Roman" w:cs="Times New Roman"/>
          <w:color w:val="808080" w:themeColor="background1" w:themeShade="80"/>
          <w:sz w:val="24"/>
          <w:szCs w:val="24"/>
        </w:rPr>
        <w:t xml:space="preserve"> Determine </w:t>
      </w:r>
      <w:r w:rsidR="004E763C" w:rsidRPr="00324470">
        <w:rPr>
          <w:rFonts w:ascii="Times New Roman" w:eastAsia="Times New Roman" w:hAnsi="Times New Roman" w:cs="Times New Roman"/>
          <w:color w:val="808080" w:themeColor="background1" w:themeShade="80"/>
          <w:sz w:val="24"/>
          <w:szCs w:val="24"/>
        </w:rPr>
        <w:t>g</w:t>
      </w:r>
      <w:r w:rsidRPr="00324470">
        <w:rPr>
          <w:rFonts w:ascii="Times New Roman" w:eastAsia="Times New Roman" w:hAnsi="Times New Roman" w:cs="Times New Roman"/>
          <w:color w:val="808080" w:themeColor="background1" w:themeShade="80"/>
          <w:sz w:val="24"/>
          <w:szCs w:val="24"/>
        </w:rPr>
        <w:t>rade-</w:t>
      </w:r>
      <w:r w:rsidR="004E763C" w:rsidRPr="00324470">
        <w:rPr>
          <w:rFonts w:ascii="Times New Roman" w:eastAsia="Times New Roman" w:hAnsi="Times New Roman" w:cs="Times New Roman"/>
          <w:color w:val="808080" w:themeColor="background1" w:themeShade="80"/>
          <w:sz w:val="24"/>
          <w:szCs w:val="24"/>
        </w:rPr>
        <w:t>l</w:t>
      </w:r>
      <w:r w:rsidRPr="00324470">
        <w:rPr>
          <w:rFonts w:ascii="Times New Roman" w:eastAsia="Times New Roman" w:hAnsi="Times New Roman" w:cs="Times New Roman"/>
          <w:color w:val="808080" w:themeColor="background1" w:themeShade="80"/>
          <w:sz w:val="24"/>
          <w:szCs w:val="24"/>
        </w:rPr>
        <w:t xml:space="preserve">evel </w:t>
      </w:r>
      <w:r w:rsidR="004E763C" w:rsidRPr="00324470">
        <w:rPr>
          <w:rFonts w:ascii="Times New Roman" w:eastAsia="Times New Roman" w:hAnsi="Times New Roman" w:cs="Times New Roman"/>
          <w:color w:val="808080" w:themeColor="background1" w:themeShade="80"/>
          <w:sz w:val="24"/>
          <w:szCs w:val="24"/>
        </w:rPr>
        <w:t>c</w:t>
      </w:r>
      <w:r w:rsidRPr="00324470">
        <w:rPr>
          <w:rFonts w:ascii="Times New Roman" w:eastAsia="Times New Roman" w:hAnsi="Times New Roman" w:cs="Times New Roman"/>
          <w:color w:val="808080" w:themeColor="background1" w:themeShade="80"/>
          <w:sz w:val="24"/>
          <w:szCs w:val="24"/>
        </w:rPr>
        <w:t>ontent for 2020-</w:t>
      </w:r>
      <w:r w:rsidR="000E6062" w:rsidRPr="00324470">
        <w:rPr>
          <w:rFonts w:ascii="Times New Roman" w:eastAsia="Times New Roman" w:hAnsi="Times New Roman" w:cs="Times New Roman"/>
          <w:color w:val="808080" w:themeColor="background1" w:themeShade="80"/>
          <w:sz w:val="24"/>
          <w:szCs w:val="24"/>
        </w:rPr>
        <w:t>20</w:t>
      </w:r>
      <w:r w:rsidRPr="00324470">
        <w:rPr>
          <w:rFonts w:ascii="Times New Roman" w:eastAsia="Times New Roman" w:hAnsi="Times New Roman" w:cs="Times New Roman"/>
          <w:color w:val="808080" w:themeColor="background1" w:themeShade="80"/>
          <w:sz w:val="24"/>
          <w:szCs w:val="24"/>
        </w:rPr>
        <w:t xml:space="preserve">21 </w:t>
      </w:r>
      <w:r w:rsidR="000E6062" w:rsidRPr="00324470">
        <w:rPr>
          <w:rFonts w:ascii="Times New Roman" w:eastAsia="Times New Roman" w:hAnsi="Times New Roman" w:cs="Times New Roman"/>
          <w:color w:val="808080" w:themeColor="background1" w:themeShade="80"/>
          <w:sz w:val="24"/>
          <w:szCs w:val="24"/>
        </w:rPr>
        <w:t>a</w:t>
      </w:r>
      <w:r w:rsidRPr="00324470">
        <w:rPr>
          <w:rFonts w:ascii="Times New Roman" w:eastAsia="Times New Roman" w:hAnsi="Times New Roman" w:cs="Times New Roman"/>
          <w:color w:val="808080" w:themeColor="background1" w:themeShade="80"/>
          <w:sz w:val="24"/>
          <w:szCs w:val="24"/>
        </w:rPr>
        <w:t xml:space="preserve">djusted </w:t>
      </w:r>
      <w:r w:rsidR="000E6062" w:rsidRPr="00324470">
        <w:rPr>
          <w:rFonts w:ascii="Times New Roman" w:eastAsia="Times New Roman" w:hAnsi="Times New Roman" w:cs="Times New Roman"/>
          <w:color w:val="808080" w:themeColor="background1" w:themeShade="80"/>
          <w:sz w:val="24"/>
          <w:szCs w:val="24"/>
        </w:rPr>
        <w:t>c</w:t>
      </w:r>
      <w:r w:rsidRPr="00324470">
        <w:rPr>
          <w:rFonts w:ascii="Times New Roman" w:eastAsia="Times New Roman" w:hAnsi="Times New Roman" w:cs="Times New Roman"/>
          <w:color w:val="808080" w:themeColor="background1" w:themeShade="80"/>
          <w:sz w:val="24"/>
          <w:szCs w:val="24"/>
        </w:rPr>
        <w:t>urriculum</w:t>
      </w:r>
    </w:p>
    <w:p w14:paraId="1DFA3674" w14:textId="793767E1" w:rsidR="00D93138" w:rsidRPr="00324470" w:rsidRDefault="00D93138" w:rsidP="00D93138">
      <w:pPr>
        <w:rPr>
          <w:rFonts w:ascii="Times New Roman" w:eastAsia="Times New Roman" w:hAnsi="Times New Roman" w:cs="Times New Roman"/>
          <w:color w:val="808080" w:themeColor="background1" w:themeShade="80"/>
          <w:sz w:val="24"/>
          <w:szCs w:val="24"/>
        </w:rPr>
      </w:pPr>
    </w:p>
    <w:p w14:paraId="5114793C" w14:textId="77777777" w:rsidR="00907076" w:rsidRPr="00324470" w:rsidRDefault="00907076" w:rsidP="003C5C55">
      <w:pPr>
        <w:rPr>
          <w:rFonts w:ascii="Times New Roman" w:hAnsi="Times New Roman" w:cs="Times New Roman"/>
          <w:color w:val="808080" w:themeColor="background1" w:themeShade="80"/>
          <w:sz w:val="24"/>
          <w:szCs w:val="24"/>
        </w:rPr>
      </w:pPr>
    </w:p>
    <w:p w14:paraId="5C8FE810" w14:textId="1500F67E" w:rsidR="00B56C74" w:rsidRPr="00324470" w:rsidRDefault="00B56C74" w:rsidP="00EF5FDE">
      <w:pPr>
        <w:outlineLvl w:val="0"/>
        <w:rPr>
          <w:rFonts w:ascii="Times New Roman" w:eastAsia="Times New Roman" w:hAnsi="Times New Roman" w:cs="Times New Roman"/>
          <w:b/>
          <w:bCs/>
          <w:color w:val="808080" w:themeColor="background1" w:themeShade="80"/>
          <w:sz w:val="24"/>
          <w:szCs w:val="24"/>
          <w:u w:val="single"/>
        </w:rPr>
      </w:pPr>
      <w:r w:rsidRPr="00324470">
        <w:rPr>
          <w:rFonts w:ascii="Times New Roman" w:eastAsia="Times New Roman" w:hAnsi="Times New Roman" w:cs="Times New Roman"/>
          <w:b/>
          <w:bCs/>
          <w:color w:val="808080" w:themeColor="background1" w:themeShade="80"/>
          <w:sz w:val="24"/>
          <w:szCs w:val="24"/>
          <w:u w:val="single"/>
        </w:rPr>
        <w:t xml:space="preserve">Step 1: Identify </w:t>
      </w:r>
      <w:r w:rsidR="00362778" w:rsidRPr="00324470">
        <w:rPr>
          <w:rFonts w:ascii="Times New Roman" w:eastAsia="Times New Roman" w:hAnsi="Times New Roman" w:cs="Times New Roman"/>
          <w:b/>
          <w:bCs/>
          <w:color w:val="808080" w:themeColor="background1" w:themeShade="80"/>
          <w:sz w:val="24"/>
          <w:szCs w:val="24"/>
          <w:u w:val="single"/>
        </w:rPr>
        <w:t>c</w:t>
      </w:r>
      <w:r w:rsidRPr="00324470">
        <w:rPr>
          <w:rFonts w:ascii="Times New Roman" w:eastAsia="Times New Roman" w:hAnsi="Times New Roman" w:cs="Times New Roman"/>
          <w:b/>
          <w:bCs/>
          <w:color w:val="808080" w:themeColor="background1" w:themeShade="80"/>
          <w:sz w:val="24"/>
          <w:szCs w:val="24"/>
          <w:u w:val="single"/>
        </w:rPr>
        <w:t xml:space="preserve">ontent, concepts and/or </w:t>
      </w:r>
      <w:r w:rsidR="00362778" w:rsidRPr="00324470">
        <w:rPr>
          <w:rFonts w:ascii="Times New Roman" w:eastAsia="Times New Roman" w:hAnsi="Times New Roman" w:cs="Times New Roman"/>
          <w:b/>
          <w:bCs/>
          <w:color w:val="808080" w:themeColor="background1" w:themeShade="80"/>
          <w:sz w:val="24"/>
          <w:szCs w:val="24"/>
          <w:u w:val="single"/>
        </w:rPr>
        <w:t>s</w:t>
      </w:r>
      <w:r w:rsidRPr="00324470">
        <w:rPr>
          <w:rFonts w:ascii="Times New Roman" w:eastAsia="Times New Roman" w:hAnsi="Times New Roman" w:cs="Times New Roman"/>
          <w:b/>
          <w:bCs/>
          <w:color w:val="808080" w:themeColor="background1" w:themeShade="80"/>
          <w:sz w:val="24"/>
          <w:szCs w:val="24"/>
          <w:u w:val="single"/>
        </w:rPr>
        <w:t>kills from 2019-</w:t>
      </w:r>
      <w:r w:rsidR="00571C33" w:rsidRPr="00324470">
        <w:rPr>
          <w:rFonts w:ascii="Times New Roman" w:eastAsia="Times New Roman" w:hAnsi="Times New Roman" w:cs="Times New Roman"/>
          <w:b/>
          <w:bCs/>
          <w:color w:val="808080" w:themeColor="background1" w:themeShade="80"/>
          <w:sz w:val="24"/>
          <w:szCs w:val="24"/>
          <w:u w:val="single"/>
        </w:rPr>
        <w:t>20</w:t>
      </w:r>
      <w:r w:rsidRPr="00324470">
        <w:rPr>
          <w:rFonts w:ascii="Times New Roman" w:eastAsia="Times New Roman" w:hAnsi="Times New Roman" w:cs="Times New Roman"/>
          <w:b/>
          <w:bCs/>
          <w:color w:val="808080" w:themeColor="background1" w:themeShade="80"/>
          <w:sz w:val="24"/>
          <w:szCs w:val="24"/>
          <w:u w:val="single"/>
        </w:rPr>
        <w:t xml:space="preserve">20 </w:t>
      </w:r>
      <w:r w:rsidR="00571C33" w:rsidRPr="00324470">
        <w:rPr>
          <w:rFonts w:ascii="Times New Roman" w:eastAsia="Times New Roman" w:hAnsi="Times New Roman" w:cs="Times New Roman"/>
          <w:b/>
          <w:bCs/>
          <w:color w:val="808080" w:themeColor="background1" w:themeShade="80"/>
          <w:sz w:val="24"/>
          <w:szCs w:val="24"/>
          <w:u w:val="single"/>
        </w:rPr>
        <w:t>g</w:t>
      </w:r>
      <w:r w:rsidRPr="00324470">
        <w:rPr>
          <w:rFonts w:ascii="Times New Roman" w:eastAsia="Times New Roman" w:hAnsi="Times New Roman" w:cs="Times New Roman"/>
          <w:b/>
          <w:bCs/>
          <w:color w:val="808080" w:themeColor="background1" w:themeShade="80"/>
          <w:sz w:val="24"/>
          <w:szCs w:val="24"/>
          <w:u w:val="single"/>
        </w:rPr>
        <w:t>rade-</w:t>
      </w:r>
      <w:r w:rsidR="00571C33" w:rsidRPr="00324470">
        <w:rPr>
          <w:rFonts w:ascii="Times New Roman" w:eastAsia="Times New Roman" w:hAnsi="Times New Roman" w:cs="Times New Roman"/>
          <w:b/>
          <w:bCs/>
          <w:color w:val="808080" w:themeColor="background1" w:themeShade="80"/>
          <w:sz w:val="24"/>
          <w:szCs w:val="24"/>
          <w:u w:val="single"/>
        </w:rPr>
        <w:t>l</w:t>
      </w:r>
      <w:r w:rsidRPr="00324470">
        <w:rPr>
          <w:rFonts w:ascii="Times New Roman" w:eastAsia="Times New Roman" w:hAnsi="Times New Roman" w:cs="Times New Roman"/>
          <w:b/>
          <w:bCs/>
          <w:color w:val="808080" w:themeColor="background1" w:themeShade="80"/>
          <w:sz w:val="24"/>
          <w:szCs w:val="24"/>
          <w:u w:val="single"/>
        </w:rPr>
        <w:t xml:space="preserve">evel </w:t>
      </w:r>
      <w:r w:rsidR="00571C33" w:rsidRPr="00324470">
        <w:rPr>
          <w:rFonts w:ascii="Times New Roman" w:eastAsia="Times New Roman" w:hAnsi="Times New Roman" w:cs="Times New Roman"/>
          <w:b/>
          <w:bCs/>
          <w:color w:val="808080" w:themeColor="background1" w:themeShade="80"/>
          <w:sz w:val="24"/>
          <w:szCs w:val="24"/>
          <w:u w:val="single"/>
        </w:rPr>
        <w:t>c</w:t>
      </w:r>
      <w:r w:rsidRPr="00324470">
        <w:rPr>
          <w:rFonts w:ascii="Times New Roman" w:eastAsia="Times New Roman" w:hAnsi="Times New Roman" w:cs="Times New Roman"/>
          <w:b/>
          <w:bCs/>
          <w:color w:val="808080" w:themeColor="background1" w:themeShade="80"/>
          <w:sz w:val="24"/>
          <w:szCs w:val="24"/>
          <w:u w:val="single"/>
        </w:rPr>
        <w:t>urriculum</w:t>
      </w:r>
    </w:p>
    <w:p w14:paraId="4230DCC3" w14:textId="77777777" w:rsidR="00362778" w:rsidRPr="00324470" w:rsidRDefault="00362778" w:rsidP="00B56C74">
      <w:pPr>
        <w:rPr>
          <w:rFonts w:ascii="Times New Roman" w:eastAsia="Times New Roman" w:hAnsi="Times New Roman" w:cs="Times New Roman"/>
          <w:color w:val="808080" w:themeColor="background1" w:themeShade="80"/>
          <w:sz w:val="24"/>
          <w:szCs w:val="24"/>
          <w:u w:val="single"/>
        </w:rPr>
      </w:pPr>
    </w:p>
    <w:p w14:paraId="17C6A314" w14:textId="31A73C1D" w:rsidR="00B56C74" w:rsidRPr="00324470" w:rsidRDefault="00B56C74" w:rsidP="00B56C74">
      <w:pPr>
        <w:rPr>
          <w:rFonts w:ascii="Times New Roman" w:eastAsia="Times New Roman" w:hAnsi="Times New Roman" w:cs="Times New Roman"/>
          <w:color w:val="808080" w:themeColor="background1" w:themeShade="80"/>
          <w:sz w:val="24"/>
          <w:szCs w:val="24"/>
        </w:rPr>
      </w:pPr>
      <w:r w:rsidRPr="00324470">
        <w:rPr>
          <w:rFonts w:ascii="Times New Roman" w:eastAsia="Times New Roman" w:hAnsi="Times New Roman" w:cs="Times New Roman"/>
          <w:color w:val="808080" w:themeColor="background1" w:themeShade="80"/>
          <w:sz w:val="24"/>
          <w:szCs w:val="24"/>
        </w:rPr>
        <w:t>Based on your 2019-</w:t>
      </w:r>
      <w:r w:rsidR="00571C33" w:rsidRPr="00324470">
        <w:rPr>
          <w:rFonts w:ascii="Times New Roman" w:eastAsia="Times New Roman" w:hAnsi="Times New Roman" w:cs="Times New Roman"/>
          <w:color w:val="808080" w:themeColor="background1" w:themeShade="80"/>
          <w:sz w:val="24"/>
          <w:szCs w:val="24"/>
        </w:rPr>
        <w:t>20</w:t>
      </w:r>
      <w:r w:rsidRPr="00324470">
        <w:rPr>
          <w:rFonts w:ascii="Times New Roman" w:eastAsia="Times New Roman" w:hAnsi="Times New Roman" w:cs="Times New Roman"/>
          <w:color w:val="808080" w:themeColor="background1" w:themeShade="80"/>
          <w:sz w:val="24"/>
          <w:szCs w:val="24"/>
        </w:rPr>
        <w:t>20 curriculum, individually list all the content</w:t>
      </w:r>
      <w:r w:rsidR="00C71D1A" w:rsidRPr="00324470">
        <w:rPr>
          <w:rFonts w:ascii="Times New Roman" w:eastAsia="Times New Roman" w:hAnsi="Times New Roman" w:cs="Times New Roman"/>
          <w:color w:val="808080" w:themeColor="background1" w:themeShade="80"/>
          <w:sz w:val="24"/>
          <w:szCs w:val="24"/>
        </w:rPr>
        <w:t xml:space="preserve">, </w:t>
      </w:r>
      <w:r w:rsidRPr="00324470">
        <w:rPr>
          <w:rFonts w:ascii="Times New Roman" w:eastAsia="Times New Roman" w:hAnsi="Times New Roman" w:cs="Times New Roman"/>
          <w:color w:val="808080" w:themeColor="background1" w:themeShade="80"/>
          <w:sz w:val="24"/>
          <w:szCs w:val="24"/>
        </w:rPr>
        <w:t>concept</w:t>
      </w:r>
      <w:r w:rsidR="00C71D1A" w:rsidRPr="00324470">
        <w:rPr>
          <w:rFonts w:ascii="Times New Roman" w:eastAsia="Times New Roman" w:hAnsi="Times New Roman" w:cs="Times New Roman"/>
          <w:color w:val="808080" w:themeColor="background1" w:themeShade="80"/>
          <w:sz w:val="24"/>
          <w:szCs w:val="24"/>
        </w:rPr>
        <w:t xml:space="preserve">s and/or </w:t>
      </w:r>
      <w:r w:rsidRPr="00324470">
        <w:rPr>
          <w:rFonts w:ascii="Times New Roman" w:eastAsia="Times New Roman" w:hAnsi="Times New Roman" w:cs="Times New Roman"/>
          <w:color w:val="808080" w:themeColor="background1" w:themeShade="80"/>
          <w:sz w:val="24"/>
          <w:szCs w:val="24"/>
        </w:rPr>
        <w:t xml:space="preserve">skills for each of the following categories in Table 1.1. </w:t>
      </w:r>
    </w:p>
    <w:p w14:paraId="1CF5540F" w14:textId="40C80413" w:rsidR="005B4F32" w:rsidRPr="00FE0D49" w:rsidRDefault="005B4F32" w:rsidP="003C5C55">
      <w:pPr>
        <w:rPr>
          <w:rFonts w:ascii="Times New Roman" w:hAnsi="Times New Roman" w:cs="Times New Roman"/>
          <w:sz w:val="24"/>
          <w:szCs w:val="24"/>
        </w:rPr>
      </w:pPr>
    </w:p>
    <w:p w14:paraId="54512817" w14:textId="138910D5" w:rsidR="00B56C74" w:rsidRDefault="00B56C74" w:rsidP="00EF5FDE">
      <w:pPr>
        <w:outlineLvl w:val="0"/>
        <w:rPr>
          <w:rFonts w:ascii="Times New Roman" w:hAnsi="Times New Roman" w:cs="Times New Roman"/>
          <w:color w:val="000000"/>
          <w:sz w:val="24"/>
          <w:szCs w:val="24"/>
        </w:rPr>
      </w:pPr>
      <w:r w:rsidRPr="00EF5FDE">
        <w:rPr>
          <w:rFonts w:ascii="Times New Roman" w:hAnsi="Times New Roman" w:cs="Times New Roman"/>
          <w:b/>
          <w:bCs/>
          <w:color w:val="000000"/>
          <w:sz w:val="24"/>
          <w:szCs w:val="24"/>
        </w:rPr>
        <w:t>Table 1.1</w:t>
      </w:r>
      <w:r w:rsidRPr="00EF5FDE">
        <w:rPr>
          <w:rFonts w:ascii="Times New Roman" w:hAnsi="Times New Roman" w:cs="Times New Roman"/>
          <w:color w:val="000000"/>
          <w:sz w:val="24"/>
          <w:szCs w:val="24"/>
        </w:rPr>
        <w:t>: 2019-20 Curriculum Content Analysis</w:t>
      </w:r>
    </w:p>
    <w:p w14:paraId="0C577D2B" w14:textId="77777777" w:rsidR="00211ADC" w:rsidRPr="00EF5FDE" w:rsidRDefault="00211ADC" w:rsidP="003C5C55">
      <w:pPr>
        <w:rPr>
          <w:rFonts w:ascii="Times New Roman" w:hAnsi="Times New Roman" w:cs="Times New Roman"/>
          <w:color w:val="000000"/>
          <w:sz w:val="24"/>
          <w:szCs w:val="24"/>
        </w:rPr>
      </w:pPr>
    </w:p>
    <w:tbl>
      <w:tblPr>
        <w:tblStyle w:val="TableGrid0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B56C74" w:rsidRPr="004E1694" w14:paraId="2547CE03" w14:textId="77777777" w:rsidTr="00B56C74">
        <w:tc>
          <w:tcPr>
            <w:tcW w:w="3116" w:type="dxa"/>
          </w:tcPr>
          <w:p w14:paraId="795A5D0A" w14:textId="0E13F0F0" w:rsidR="00B56C74" w:rsidRPr="004E1694" w:rsidRDefault="00C71D1A" w:rsidP="003C5C5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bookmarkStart w:id="1" w:name="_Hlk39142839"/>
            <w:r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Taught</w:t>
            </w:r>
            <w:r w:rsidR="00084CDC" w:rsidRPr="00EF5FDE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 xml:space="preserve"> Prior to Extended Remote Learning</w:t>
            </w:r>
          </w:p>
        </w:tc>
        <w:tc>
          <w:tcPr>
            <w:tcW w:w="3117" w:type="dxa"/>
          </w:tcPr>
          <w:p w14:paraId="1AB03BA6" w14:textId="6CA5AFB6" w:rsidR="00B56C74" w:rsidRPr="004E1694" w:rsidRDefault="00084CDC" w:rsidP="003C5C5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F5FDE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 xml:space="preserve">Only </w:t>
            </w:r>
            <w:r w:rsidR="00C71D1A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 xml:space="preserve">Taught </w:t>
            </w:r>
            <w:r w:rsidRPr="00EF5FDE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During Extended Remote Learning</w:t>
            </w:r>
          </w:p>
        </w:tc>
        <w:tc>
          <w:tcPr>
            <w:tcW w:w="3117" w:type="dxa"/>
          </w:tcPr>
          <w:p w14:paraId="75ED223F" w14:textId="5B2CDEF6" w:rsidR="00B56C74" w:rsidRPr="004E1694" w:rsidRDefault="00084CDC" w:rsidP="003C5C5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F5FDE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In the 2019-</w:t>
            </w:r>
            <w:r w:rsidR="00571C33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20</w:t>
            </w:r>
            <w:r w:rsidRPr="00EF5FDE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 xml:space="preserve">20 Curriculum </w:t>
            </w:r>
            <w:r w:rsidR="00211ADC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b</w:t>
            </w:r>
            <w:r w:rsidRPr="00EF5FDE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 xml:space="preserve">ut Not </w:t>
            </w:r>
            <w:r w:rsidR="00C71D1A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Taught</w:t>
            </w:r>
            <w:r w:rsidRPr="00EF5FDE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 xml:space="preserve"> During the 2019-</w:t>
            </w:r>
            <w:r w:rsidR="00571C33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20</w:t>
            </w:r>
            <w:r w:rsidRPr="00EF5FDE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20 School Yea</w:t>
            </w:r>
            <w:r w:rsidRPr="00EF5FD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r</w:t>
            </w:r>
          </w:p>
        </w:tc>
      </w:tr>
      <w:tr w:rsidR="00B56C74" w:rsidRPr="004E1694" w14:paraId="1220CD46" w14:textId="77777777" w:rsidTr="00B56C74">
        <w:tc>
          <w:tcPr>
            <w:tcW w:w="3116" w:type="dxa"/>
          </w:tcPr>
          <w:p w14:paraId="0298F7B8" w14:textId="77777777" w:rsidR="00B56C74" w:rsidRPr="004E1694" w:rsidRDefault="00B56C74" w:rsidP="003C5C5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72B7A97" w14:textId="77777777" w:rsidR="00084CDC" w:rsidRPr="00FE0D49" w:rsidRDefault="00084CDC" w:rsidP="003C5C5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A0E2957" w14:textId="77777777" w:rsidR="00084CDC" w:rsidRPr="00A04A35" w:rsidRDefault="00084CDC" w:rsidP="003C5C5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86FF38E" w14:textId="77777777" w:rsidR="00084CDC" w:rsidRPr="00A04A35" w:rsidRDefault="00084CDC" w:rsidP="003C5C5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C53DCA5" w14:textId="77777777" w:rsidR="00084CDC" w:rsidRPr="00A04A35" w:rsidRDefault="00084CDC" w:rsidP="003C5C5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9E38B01" w14:textId="77777777" w:rsidR="00084CDC" w:rsidRPr="00A04A35" w:rsidRDefault="00084CDC" w:rsidP="003C5C5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0C1BA55" w14:textId="77777777" w:rsidR="00084CDC" w:rsidRPr="00A04A35" w:rsidRDefault="00084CDC" w:rsidP="003C5C5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56F7DCC" w14:textId="77777777" w:rsidR="00084CDC" w:rsidRPr="00A04A35" w:rsidRDefault="00084CDC" w:rsidP="003C5C5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CE8A24B" w14:textId="77777777" w:rsidR="00084CDC" w:rsidRPr="00A04A35" w:rsidRDefault="00084CDC" w:rsidP="003C5C5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70B6434" w14:textId="77777777" w:rsidR="00084CDC" w:rsidRPr="00A04A35" w:rsidRDefault="00084CDC" w:rsidP="003C5C5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6D2CB2C" w14:textId="77777777" w:rsidR="00084CDC" w:rsidRPr="00A04A35" w:rsidRDefault="00084CDC" w:rsidP="003C5C5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EE25FB2" w14:textId="77777777" w:rsidR="00084CDC" w:rsidRPr="00A04A35" w:rsidRDefault="00084CDC" w:rsidP="003C5C5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A650802" w14:textId="637271BC" w:rsidR="00084CDC" w:rsidRDefault="00084CDC" w:rsidP="003C5C5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882287E" w14:textId="74583287" w:rsidR="00C71D1A" w:rsidRDefault="00C71D1A" w:rsidP="003C5C5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6974D31" w14:textId="25793D39" w:rsidR="00C71D1A" w:rsidRDefault="00C71D1A" w:rsidP="003C5C5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72E8741" w14:textId="0F079066" w:rsidR="00C71D1A" w:rsidRDefault="00C71D1A" w:rsidP="003C5C5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03B4CFB" w14:textId="77777777" w:rsidR="00C71D1A" w:rsidRPr="00A04A35" w:rsidRDefault="00C71D1A" w:rsidP="003C5C5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EB71E22" w14:textId="27B8CC12" w:rsidR="00084CDC" w:rsidRPr="00A04A35" w:rsidRDefault="00084CDC" w:rsidP="003C5C5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17" w:type="dxa"/>
          </w:tcPr>
          <w:p w14:paraId="620BDE68" w14:textId="77777777" w:rsidR="00B56C74" w:rsidRPr="00A04A35" w:rsidRDefault="00B56C74" w:rsidP="003C5C5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17" w:type="dxa"/>
          </w:tcPr>
          <w:p w14:paraId="7C6036BC" w14:textId="77777777" w:rsidR="00B56C74" w:rsidRPr="00A04A35" w:rsidRDefault="00B56C74" w:rsidP="003C5C5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bookmarkEnd w:id="1"/>
      <w:tr w:rsidR="00084CDC" w:rsidRPr="004E1694" w14:paraId="635BD1BB" w14:textId="77777777" w:rsidTr="009A3AAE">
        <w:tc>
          <w:tcPr>
            <w:tcW w:w="3116" w:type="dxa"/>
          </w:tcPr>
          <w:p w14:paraId="2E4641A0" w14:textId="39C44BA6" w:rsidR="00084CDC" w:rsidRPr="004E1694" w:rsidRDefault="00C71D1A" w:rsidP="009A3AA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 xml:space="preserve">Taught </w:t>
            </w:r>
            <w:r w:rsidR="00084CDC" w:rsidRPr="00EF5FDE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Prior to Extended Remote Learning</w:t>
            </w:r>
          </w:p>
        </w:tc>
        <w:tc>
          <w:tcPr>
            <w:tcW w:w="3117" w:type="dxa"/>
          </w:tcPr>
          <w:p w14:paraId="58505B15" w14:textId="0D1350B1" w:rsidR="00084CDC" w:rsidRPr="004E1694" w:rsidRDefault="00084CDC" w:rsidP="009A3AA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F5FDE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 xml:space="preserve">Only </w:t>
            </w:r>
            <w:r w:rsidR="00C71D1A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Taught</w:t>
            </w:r>
            <w:r w:rsidRPr="00EF5FDE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 xml:space="preserve"> During Extended Remote Learning</w:t>
            </w:r>
          </w:p>
        </w:tc>
        <w:tc>
          <w:tcPr>
            <w:tcW w:w="3117" w:type="dxa"/>
          </w:tcPr>
          <w:p w14:paraId="1DC32B2B" w14:textId="06868077" w:rsidR="00084CDC" w:rsidRPr="004E1694" w:rsidRDefault="00084CDC" w:rsidP="009A3AA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F5FDE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In the 2019-</w:t>
            </w:r>
            <w:r w:rsidR="00571C33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20</w:t>
            </w:r>
            <w:r w:rsidRPr="00EF5FDE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 xml:space="preserve">20 Curriculum </w:t>
            </w:r>
            <w:r w:rsidR="00211ADC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b</w:t>
            </w:r>
            <w:r w:rsidRPr="00EF5FDE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 xml:space="preserve">ut Not </w:t>
            </w:r>
            <w:r w:rsidR="00C71D1A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Taught</w:t>
            </w:r>
            <w:r w:rsidRPr="00EF5FDE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 xml:space="preserve"> During the 2019-</w:t>
            </w:r>
            <w:r w:rsidR="00571C33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20</w:t>
            </w:r>
            <w:r w:rsidRPr="00EF5FDE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20 School Yea</w:t>
            </w:r>
            <w:r w:rsidRPr="00EF5FD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r</w:t>
            </w:r>
          </w:p>
        </w:tc>
      </w:tr>
      <w:tr w:rsidR="00084CDC" w:rsidRPr="004E1694" w14:paraId="75DD87A9" w14:textId="77777777" w:rsidTr="009A3AAE">
        <w:tc>
          <w:tcPr>
            <w:tcW w:w="3116" w:type="dxa"/>
          </w:tcPr>
          <w:p w14:paraId="5489ED37" w14:textId="77777777" w:rsidR="00084CDC" w:rsidRPr="004E1694" w:rsidRDefault="00084CDC" w:rsidP="009A3AA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A5E419A" w14:textId="77777777" w:rsidR="00084CDC" w:rsidRPr="00FE0D49" w:rsidRDefault="00084CDC" w:rsidP="009A3AA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D079CFF" w14:textId="77777777" w:rsidR="00084CDC" w:rsidRPr="00A04A35" w:rsidRDefault="00084CDC" w:rsidP="009A3AA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81E9344" w14:textId="77777777" w:rsidR="00084CDC" w:rsidRPr="00A04A35" w:rsidRDefault="00084CDC" w:rsidP="009A3AA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8046D1F" w14:textId="77777777" w:rsidR="00084CDC" w:rsidRPr="00A04A35" w:rsidRDefault="00084CDC" w:rsidP="009A3AA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CDB1ACC" w14:textId="77777777" w:rsidR="00084CDC" w:rsidRPr="00A04A35" w:rsidRDefault="00084CDC" w:rsidP="009A3AA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C9FEA76" w14:textId="77777777" w:rsidR="00084CDC" w:rsidRPr="00A04A35" w:rsidRDefault="00084CDC" w:rsidP="009A3AA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DF28F5A" w14:textId="77777777" w:rsidR="00084CDC" w:rsidRPr="00A04A35" w:rsidRDefault="00084CDC" w:rsidP="009A3AA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D724B68" w14:textId="77777777" w:rsidR="00084CDC" w:rsidRPr="00A04A35" w:rsidRDefault="00084CDC" w:rsidP="009A3AA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4C3BB35" w14:textId="77777777" w:rsidR="00084CDC" w:rsidRDefault="00084CDC" w:rsidP="009A3AA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D6EFADD" w14:textId="77777777" w:rsidR="0026363F" w:rsidRDefault="0026363F" w:rsidP="009A3AA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59AC6E8" w14:textId="77777777" w:rsidR="0026363F" w:rsidRDefault="0026363F" w:rsidP="009A3AA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11F7F0F" w14:textId="77777777" w:rsidR="0026363F" w:rsidRDefault="0026363F" w:rsidP="009A3AA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7A31C4F" w14:textId="77777777" w:rsidR="0026363F" w:rsidRDefault="0026363F" w:rsidP="009A3AA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781E65A" w14:textId="77777777" w:rsidR="0026363F" w:rsidRPr="00A04A35" w:rsidRDefault="0026363F" w:rsidP="009A3AA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3F1C5B5" w14:textId="77777777" w:rsidR="00084CDC" w:rsidRPr="00A04A35" w:rsidRDefault="00084CDC" w:rsidP="009A3AA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D3A8859" w14:textId="77777777" w:rsidR="00084CDC" w:rsidRPr="00A04A35" w:rsidRDefault="00084CDC" w:rsidP="009A3AA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DD63FE8" w14:textId="70FB1B36" w:rsidR="00084CDC" w:rsidRDefault="00084CDC" w:rsidP="009A3AA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C4FD97B" w14:textId="4E572F0E" w:rsidR="00C71D1A" w:rsidRDefault="00C71D1A" w:rsidP="009A3AA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1B5112B" w14:textId="1A605360" w:rsidR="00C71D1A" w:rsidRDefault="00C71D1A" w:rsidP="009A3AA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C6B388E" w14:textId="386596A6" w:rsidR="00C71D1A" w:rsidRDefault="00C71D1A" w:rsidP="009A3AA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C5129E9" w14:textId="40C18DAF" w:rsidR="00C71D1A" w:rsidRDefault="00C71D1A" w:rsidP="009A3AA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C655BB2" w14:textId="377BB5CC" w:rsidR="00C71D1A" w:rsidRDefault="00C71D1A" w:rsidP="009A3AA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FFA2FCC" w14:textId="5C087309" w:rsidR="00C71D1A" w:rsidRDefault="00C71D1A" w:rsidP="009A3AA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B31F683" w14:textId="56CADC0D" w:rsidR="00C71D1A" w:rsidRDefault="00C71D1A" w:rsidP="009A3AA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F68BE1B" w14:textId="3051F46A" w:rsidR="00C71D1A" w:rsidRDefault="00C71D1A" w:rsidP="009A3AA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31A61D8" w14:textId="3628856B" w:rsidR="00C71D1A" w:rsidRDefault="00C71D1A" w:rsidP="009A3AA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B932D91" w14:textId="6847E964" w:rsidR="00C71D1A" w:rsidRDefault="00C71D1A" w:rsidP="009A3AA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9D199BD" w14:textId="6903BD87" w:rsidR="00C71D1A" w:rsidRDefault="00C71D1A" w:rsidP="009A3AA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F8AC407" w14:textId="198F0E2C" w:rsidR="00C71D1A" w:rsidRDefault="00C71D1A" w:rsidP="009A3AA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01F685B" w14:textId="6FF331A3" w:rsidR="00C71D1A" w:rsidRDefault="00C71D1A" w:rsidP="009A3AA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FC43E76" w14:textId="069D25A3" w:rsidR="00C71D1A" w:rsidRDefault="00C71D1A" w:rsidP="009A3AA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5B99FDA" w14:textId="4D364C88" w:rsidR="00C71D1A" w:rsidRDefault="00C71D1A" w:rsidP="009A3AA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722CB2F" w14:textId="4CD99261" w:rsidR="00C71D1A" w:rsidRDefault="00C71D1A" w:rsidP="009A3AA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1D177F1" w14:textId="6BF3372F" w:rsidR="00C71D1A" w:rsidRDefault="00C71D1A" w:rsidP="009A3AA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C98EFB9" w14:textId="42316A8B" w:rsidR="00C71D1A" w:rsidRDefault="00C71D1A" w:rsidP="009A3AA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CD12458" w14:textId="7E6C399A" w:rsidR="00C71D1A" w:rsidRDefault="00C71D1A" w:rsidP="009A3AA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8EAD00B" w14:textId="77777777" w:rsidR="00C71D1A" w:rsidRPr="00A04A35" w:rsidRDefault="00C71D1A" w:rsidP="009A3AA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49794A2" w14:textId="77777777" w:rsidR="00084CDC" w:rsidRPr="00A04A35" w:rsidRDefault="00084CDC" w:rsidP="009A3AA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17" w:type="dxa"/>
          </w:tcPr>
          <w:p w14:paraId="262DEAFD" w14:textId="77777777" w:rsidR="00084CDC" w:rsidRPr="00A04A35" w:rsidRDefault="00084CDC" w:rsidP="009A3AA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17" w:type="dxa"/>
          </w:tcPr>
          <w:p w14:paraId="4A9CA11C" w14:textId="77777777" w:rsidR="00084CDC" w:rsidRPr="00A04A35" w:rsidRDefault="00084CDC" w:rsidP="009A3AA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24309BF9" w14:textId="77777777" w:rsidR="00211ADC" w:rsidRDefault="00211ADC" w:rsidP="00C25311">
      <w:pP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</w:pPr>
    </w:p>
    <w:p w14:paraId="74A9B163" w14:textId="549734C9" w:rsidR="00C25311" w:rsidRPr="00324470" w:rsidRDefault="00C25311" w:rsidP="00EF5FDE">
      <w:pPr>
        <w:outlineLvl w:val="0"/>
        <w:rPr>
          <w:rFonts w:ascii="Times New Roman" w:eastAsia="Times New Roman" w:hAnsi="Times New Roman" w:cs="Times New Roman"/>
          <w:b/>
          <w:bCs/>
          <w:color w:val="808080" w:themeColor="background1" w:themeShade="80"/>
          <w:sz w:val="24"/>
          <w:szCs w:val="24"/>
          <w:u w:val="single"/>
        </w:rPr>
      </w:pPr>
      <w:r w:rsidRPr="00324470">
        <w:rPr>
          <w:rFonts w:ascii="Times New Roman" w:eastAsia="Times New Roman" w:hAnsi="Times New Roman" w:cs="Times New Roman"/>
          <w:b/>
          <w:bCs/>
          <w:color w:val="808080" w:themeColor="background1" w:themeShade="80"/>
          <w:sz w:val="24"/>
          <w:szCs w:val="24"/>
          <w:u w:val="single"/>
        </w:rPr>
        <w:t xml:space="preserve">Step 2: Analyze </w:t>
      </w:r>
      <w:r w:rsidR="00C71D1A" w:rsidRPr="00324470">
        <w:rPr>
          <w:rFonts w:ascii="Times New Roman" w:eastAsia="Times New Roman" w:hAnsi="Times New Roman" w:cs="Times New Roman"/>
          <w:b/>
          <w:bCs/>
          <w:color w:val="808080" w:themeColor="background1" w:themeShade="80"/>
          <w:sz w:val="24"/>
          <w:szCs w:val="24"/>
          <w:u w:val="single"/>
        </w:rPr>
        <w:t>Content, Concepts and/or Skills</w:t>
      </w:r>
      <w:r w:rsidRPr="00324470">
        <w:rPr>
          <w:rFonts w:ascii="Times New Roman" w:eastAsia="Times New Roman" w:hAnsi="Times New Roman" w:cs="Times New Roman"/>
          <w:b/>
          <w:bCs/>
          <w:color w:val="808080" w:themeColor="background1" w:themeShade="80"/>
          <w:sz w:val="24"/>
          <w:szCs w:val="24"/>
          <w:u w:val="single"/>
        </w:rPr>
        <w:t xml:space="preserve"> for Alignment to Kentucky Academic Standards</w:t>
      </w:r>
    </w:p>
    <w:p w14:paraId="070A3C81" w14:textId="77777777" w:rsidR="00693F07" w:rsidRPr="00324470" w:rsidRDefault="00693F07" w:rsidP="00C25311">
      <w:pPr>
        <w:rPr>
          <w:rFonts w:ascii="Times New Roman" w:eastAsia="Times New Roman" w:hAnsi="Times New Roman" w:cs="Times New Roman"/>
          <w:color w:val="808080" w:themeColor="background1" w:themeShade="80"/>
          <w:sz w:val="24"/>
          <w:szCs w:val="24"/>
        </w:rPr>
      </w:pPr>
    </w:p>
    <w:p w14:paraId="2D070FD6" w14:textId="6D7F61C1" w:rsidR="00C25311" w:rsidRPr="00324470" w:rsidRDefault="00C25311" w:rsidP="00C25311">
      <w:pPr>
        <w:rPr>
          <w:rFonts w:ascii="Times New Roman" w:eastAsia="Times New Roman" w:hAnsi="Times New Roman" w:cs="Times New Roman"/>
          <w:color w:val="808080" w:themeColor="background1" w:themeShade="80"/>
          <w:sz w:val="24"/>
          <w:szCs w:val="24"/>
        </w:rPr>
      </w:pPr>
      <w:r w:rsidRPr="00324470">
        <w:rPr>
          <w:rFonts w:ascii="Times New Roman" w:eastAsia="Times New Roman" w:hAnsi="Times New Roman" w:cs="Times New Roman"/>
          <w:color w:val="808080" w:themeColor="background1" w:themeShade="80"/>
          <w:sz w:val="24"/>
          <w:szCs w:val="24"/>
        </w:rPr>
        <w:t xml:space="preserve">With your grade-level or course content team, use the </w:t>
      </w:r>
      <w:r w:rsidRPr="00324470">
        <w:rPr>
          <w:rFonts w:ascii="Times New Roman" w:eastAsia="Times New Roman" w:hAnsi="Times New Roman" w:cs="Times New Roman"/>
          <w:i/>
          <w:iCs/>
          <w:color w:val="808080" w:themeColor="background1" w:themeShade="80"/>
          <w:sz w:val="24"/>
          <w:szCs w:val="24"/>
        </w:rPr>
        <w:t>Kentucky Academic Standards</w:t>
      </w:r>
      <w:r w:rsidRPr="00324470">
        <w:rPr>
          <w:rFonts w:ascii="Times New Roman" w:eastAsia="Times New Roman" w:hAnsi="Times New Roman" w:cs="Times New Roman"/>
          <w:color w:val="808080" w:themeColor="background1" w:themeShade="80"/>
          <w:sz w:val="24"/>
          <w:szCs w:val="24"/>
        </w:rPr>
        <w:t xml:space="preserve"> (KAS) document to complete the following:</w:t>
      </w:r>
    </w:p>
    <w:p w14:paraId="4AD60905" w14:textId="77777777" w:rsidR="006E5800" w:rsidRPr="00324470" w:rsidRDefault="006E5800" w:rsidP="00C25311">
      <w:pPr>
        <w:rPr>
          <w:rFonts w:ascii="Times New Roman" w:eastAsia="Times New Roman" w:hAnsi="Times New Roman" w:cs="Times New Roman"/>
          <w:color w:val="808080" w:themeColor="background1" w:themeShade="80"/>
          <w:sz w:val="24"/>
          <w:szCs w:val="24"/>
        </w:rPr>
      </w:pPr>
    </w:p>
    <w:p w14:paraId="02F75BBD" w14:textId="70F45830" w:rsidR="00C25311" w:rsidRPr="00324470" w:rsidRDefault="00C25311" w:rsidP="00F97338">
      <w:pPr>
        <w:numPr>
          <w:ilvl w:val="0"/>
          <w:numId w:val="6"/>
        </w:numPr>
        <w:textAlignment w:val="baseline"/>
        <w:rPr>
          <w:rFonts w:ascii="Times New Roman" w:eastAsia="Times New Roman" w:hAnsi="Times New Roman" w:cs="Times New Roman"/>
          <w:color w:val="808080" w:themeColor="background1" w:themeShade="80"/>
          <w:sz w:val="24"/>
          <w:szCs w:val="24"/>
        </w:rPr>
      </w:pPr>
      <w:r w:rsidRPr="00324470">
        <w:rPr>
          <w:rFonts w:ascii="Times New Roman" w:eastAsia="Times New Roman" w:hAnsi="Times New Roman" w:cs="Times New Roman"/>
          <w:color w:val="808080" w:themeColor="background1" w:themeShade="80"/>
          <w:sz w:val="24"/>
          <w:szCs w:val="24"/>
        </w:rPr>
        <w:t xml:space="preserve">For each grade-level standard listed in the </w:t>
      </w:r>
      <w:r w:rsidR="00F32045" w:rsidRPr="00324470">
        <w:rPr>
          <w:rFonts w:ascii="Times New Roman" w:eastAsia="Times New Roman" w:hAnsi="Times New Roman" w:cs="Times New Roman"/>
          <w:color w:val="808080" w:themeColor="background1" w:themeShade="80"/>
          <w:sz w:val="24"/>
          <w:szCs w:val="24"/>
        </w:rPr>
        <w:t>KAS:</w:t>
      </w:r>
    </w:p>
    <w:p w14:paraId="668710B7" w14:textId="68E80B24" w:rsidR="00C25311" w:rsidRPr="00324470" w:rsidRDefault="00C25311" w:rsidP="00F97338">
      <w:pPr>
        <w:numPr>
          <w:ilvl w:val="1"/>
          <w:numId w:val="6"/>
        </w:numPr>
        <w:textAlignment w:val="baseline"/>
        <w:rPr>
          <w:rFonts w:ascii="Times New Roman" w:eastAsia="Times New Roman" w:hAnsi="Times New Roman" w:cs="Times New Roman"/>
          <w:color w:val="808080" w:themeColor="background1" w:themeShade="80"/>
          <w:sz w:val="24"/>
          <w:szCs w:val="24"/>
        </w:rPr>
      </w:pPr>
      <w:r w:rsidRPr="00324470">
        <w:rPr>
          <w:rFonts w:ascii="Times New Roman" w:eastAsia="Times New Roman" w:hAnsi="Times New Roman" w:cs="Times New Roman"/>
          <w:color w:val="808080" w:themeColor="background1" w:themeShade="80"/>
          <w:sz w:val="24"/>
          <w:szCs w:val="24"/>
        </w:rPr>
        <w:t>Read the standard</w:t>
      </w:r>
      <w:r w:rsidR="006E5800" w:rsidRPr="00324470">
        <w:rPr>
          <w:rFonts w:ascii="Times New Roman" w:eastAsia="Times New Roman" w:hAnsi="Times New Roman" w:cs="Times New Roman"/>
          <w:color w:val="808080" w:themeColor="background1" w:themeShade="80"/>
          <w:sz w:val="24"/>
          <w:szCs w:val="24"/>
        </w:rPr>
        <w:t>.</w:t>
      </w:r>
    </w:p>
    <w:p w14:paraId="66991904" w14:textId="52FA1647" w:rsidR="00C25311" w:rsidRPr="00324470" w:rsidRDefault="00C25311" w:rsidP="00F97338">
      <w:pPr>
        <w:numPr>
          <w:ilvl w:val="1"/>
          <w:numId w:val="6"/>
        </w:numPr>
        <w:textAlignment w:val="baseline"/>
        <w:rPr>
          <w:rFonts w:ascii="Times New Roman" w:eastAsia="Times New Roman" w:hAnsi="Times New Roman" w:cs="Times New Roman"/>
          <w:color w:val="808080" w:themeColor="background1" w:themeShade="80"/>
          <w:sz w:val="24"/>
          <w:szCs w:val="24"/>
        </w:rPr>
      </w:pPr>
      <w:r w:rsidRPr="00324470">
        <w:rPr>
          <w:rFonts w:ascii="Times New Roman" w:eastAsia="Times New Roman" w:hAnsi="Times New Roman" w:cs="Times New Roman"/>
          <w:color w:val="808080" w:themeColor="background1" w:themeShade="80"/>
          <w:sz w:val="24"/>
          <w:szCs w:val="24"/>
        </w:rPr>
        <w:t>Locate the progression or coherence statements of the standard focusing on one grade level below and one grade level above</w:t>
      </w:r>
      <w:r w:rsidR="00C41B06" w:rsidRPr="00324470">
        <w:rPr>
          <w:rFonts w:ascii="Times New Roman" w:eastAsia="Times New Roman" w:hAnsi="Times New Roman" w:cs="Times New Roman"/>
          <w:color w:val="808080" w:themeColor="background1" w:themeShade="80"/>
          <w:sz w:val="24"/>
          <w:szCs w:val="24"/>
        </w:rPr>
        <w:t>.</w:t>
      </w:r>
    </w:p>
    <w:p w14:paraId="1A61ABD0" w14:textId="5F3580CD" w:rsidR="00C25311" w:rsidRPr="00324470" w:rsidRDefault="00C25311" w:rsidP="00F97338">
      <w:pPr>
        <w:numPr>
          <w:ilvl w:val="1"/>
          <w:numId w:val="6"/>
        </w:numPr>
        <w:textAlignment w:val="baseline"/>
        <w:rPr>
          <w:rFonts w:ascii="Times New Roman" w:eastAsia="Times New Roman" w:hAnsi="Times New Roman" w:cs="Times New Roman"/>
          <w:color w:val="808080" w:themeColor="background1" w:themeShade="80"/>
          <w:sz w:val="24"/>
          <w:szCs w:val="24"/>
        </w:rPr>
      </w:pPr>
      <w:r w:rsidRPr="00324470">
        <w:rPr>
          <w:rFonts w:ascii="Times New Roman" w:eastAsia="Times New Roman" w:hAnsi="Times New Roman" w:cs="Times New Roman"/>
          <w:color w:val="808080" w:themeColor="background1" w:themeShade="80"/>
          <w:sz w:val="24"/>
          <w:szCs w:val="24"/>
        </w:rPr>
        <w:t>Examine and discuss the progression or the coherence statements to determine the appropriate depth of the content, concepts and/or skills required to meet the expectation of the grade-level standard</w:t>
      </w:r>
      <w:r w:rsidR="00C41B06" w:rsidRPr="00324470">
        <w:rPr>
          <w:rFonts w:ascii="Times New Roman" w:eastAsia="Times New Roman" w:hAnsi="Times New Roman" w:cs="Times New Roman"/>
          <w:color w:val="808080" w:themeColor="background1" w:themeShade="80"/>
          <w:sz w:val="24"/>
          <w:szCs w:val="24"/>
        </w:rPr>
        <w:t>.</w:t>
      </w:r>
    </w:p>
    <w:p w14:paraId="3008F99E" w14:textId="229B1E9A" w:rsidR="00C25311" w:rsidRPr="00324470" w:rsidRDefault="00C25311" w:rsidP="00F97338">
      <w:pPr>
        <w:numPr>
          <w:ilvl w:val="1"/>
          <w:numId w:val="6"/>
        </w:numPr>
        <w:textAlignment w:val="baseline"/>
        <w:rPr>
          <w:rFonts w:ascii="Times New Roman" w:eastAsia="Times New Roman" w:hAnsi="Times New Roman" w:cs="Times New Roman"/>
          <w:color w:val="808080" w:themeColor="background1" w:themeShade="80"/>
          <w:sz w:val="24"/>
          <w:szCs w:val="24"/>
        </w:rPr>
      </w:pPr>
      <w:r w:rsidRPr="00324470">
        <w:rPr>
          <w:rFonts w:ascii="Times New Roman" w:eastAsia="Times New Roman" w:hAnsi="Times New Roman" w:cs="Times New Roman"/>
          <w:color w:val="808080" w:themeColor="background1" w:themeShade="80"/>
          <w:sz w:val="24"/>
          <w:szCs w:val="24"/>
        </w:rPr>
        <w:t>Analyze the content, concepts and/or skills you listed in Table 1.1 and highlight those that tightly align with the expectations of that standard for your grade level</w:t>
      </w:r>
      <w:r w:rsidR="00C41B06" w:rsidRPr="00324470">
        <w:rPr>
          <w:rFonts w:ascii="Times New Roman" w:eastAsia="Times New Roman" w:hAnsi="Times New Roman" w:cs="Times New Roman"/>
          <w:color w:val="808080" w:themeColor="background1" w:themeShade="80"/>
          <w:sz w:val="24"/>
          <w:szCs w:val="24"/>
        </w:rPr>
        <w:t>.</w:t>
      </w:r>
      <w:r w:rsidR="00D11BEB" w:rsidRPr="00324470">
        <w:rPr>
          <w:rFonts w:ascii="Times New Roman" w:eastAsia="Times New Roman" w:hAnsi="Times New Roman" w:cs="Times New Roman"/>
          <w:color w:val="808080" w:themeColor="background1" w:themeShade="80"/>
          <w:sz w:val="24"/>
          <w:szCs w:val="24"/>
        </w:rPr>
        <w:t xml:space="preserve"> </w:t>
      </w:r>
    </w:p>
    <w:p w14:paraId="635CFEEF" w14:textId="33F1C387" w:rsidR="00C25311" w:rsidRPr="00324470" w:rsidRDefault="00C25311" w:rsidP="00F97338">
      <w:pPr>
        <w:numPr>
          <w:ilvl w:val="1"/>
          <w:numId w:val="6"/>
        </w:numPr>
        <w:textAlignment w:val="baseline"/>
        <w:rPr>
          <w:rFonts w:ascii="Times New Roman" w:eastAsia="Times New Roman" w:hAnsi="Times New Roman" w:cs="Times New Roman"/>
          <w:color w:val="808080" w:themeColor="background1" w:themeShade="80"/>
          <w:sz w:val="24"/>
          <w:szCs w:val="24"/>
        </w:rPr>
      </w:pPr>
      <w:r w:rsidRPr="00324470">
        <w:rPr>
          <w:rFonts w:ascii="Times New Roman" w:eastAsia="Times New Roman" w:hAnsi="Times New Roman" w:cs="Times New Roman"/>
          <w:color w:val="808080" w:themeColor="background1" w:themeShade="80"/>
          <w:sz w:val="24"/>
          <w:szCs w:val="24"/>
        </w:rPr>
        <w:t>Record the standard coding next to the highlighted content, concepts and/or skills in Table 1.1.</w:t>
      </w:r>
    </w:p>
    <w:p w14:paraId="01ACFD2E" w14:textId="76566A86" w:rsidR="00C25311" w:rsidRPr="00324470" w:rsidRDefault="00C25311" w:rsidP="00F97338">
      <w:pPr>
        <w:numPr>
          <w:ilvl w:val="0"/>
          <w:numId w:val="6"/>
        </w:numPr>
        <w:textAlignment w:val="baseline"/>
        <w:rPr>
          <w:rFonts w:ascii="Times New Roman" w:eastAsia="Times New Roman" w:hAnsi="Times New Roman" w:cs="Times New Roman"/>
          <w:color w:val="808080" w:themeColor="background1" w:themeShade="80"/>
          <w:sz w:val="24"/>
          <w:szCs w:val="24"/>
        </w:rPr>
      </w:pPr>
      <w:r w:rsidRPr="00324470">
        <w:rPr>
          <w:rFonts w:ascii="Times New Roman" w:eastAsia="Times New Roman" w:hAnsi="Times New Roman" w:cs="Times New Roman"/>
          <w:color w:val="808080" w:themeColor="background1" w:themeShade="80"/>
          <w:sz w:val="24"/>
          <w:szCs w:val="24"/>
        </w:rPr>
        <w:t>Use Table 1.2 to record any grade-level content, concepts and/or skills from the KAS document not included in content, concepts and/or skills listed in Table 1.1. Be sure to include the standard coding.</w:t>
      </w:r>
    </w:p>
    <w:p w14:paraId="6897C2F7" w14:textId="77777777" w:rsidR="0026363F" w:rsidRDefault="0026363F" w:rsidP="003C5C55">
      <w:pPr>
        <w:rPr>
          <w:rFonts w:ascii="Times New Roman" w:hAnsi="Times New Roman" w:cs="Times New Roman"/>
          <w:b/>
          <w:bCs/>
          <w:color w:val="000000"/>
          <w:sz w:val="24"/>
          <w:szCs w:val="24"/>
        </w:rPr>
      </w:pPr>
    </w:p>
    <w:p w14:paraId="50AA7924" w14:textId="212FD036" w:rsidR="003A0E52" w:rsidRDefault="003A0E52" w:rsidP="003C5C55">
      <w:pPr>
        <w:rPr>
          <w:rFonts w:ascii="Times New Roman" w:hAnsi="Times New Roman" w:cs="Times New Roman"/>
          <w:color w:val="000000"/>
          <w:sz w:val="24"/>
          <w:szCs w:val="24"/>
        </w:rPr>
      </w:pPr>
      <w:r w:rsidRPr="00EF5FDE">
        <w:rPr>
          <w:rFonts w:ascii="Times New Roman" w:hAnsi="Times New Roman" w:cs="Times New Roman"/>
          <w:b/>
          <w:bCs/>
          <w:color w:val="000000"/>
          <w:sz w:val="24"/>
          <w:szCs w:val="24"/>
        </w:rPr>
        <w:t xml:space="preserve">Table 1.2: </w:t>
      </w:r>
      <w:r w:rsidRPr="00EF5FDE">
        <w:rPr>
          <w:rFonts w:ascii="Times New Roman" w:hAnsi="Times New Roman" w:cs="Times New Roman"/>
          <w:color w:val="000000"/>
          <w:sz w:val="24"/>
          <w:szCs w:val="24"/>
        </w:rPr>
        <w:t xml:space="preserve">Content, Concepts and/or Skills from </w:t>
      </w:r>
      <w:r w:rsidR="00A63F06">
        <w:rPr>
          <w:rFonts w:ascii="Times New Roman" w:hAnsi="Times New Roman" w:cs="Times New Roman"/>
          <w:color w:val="000000"/>
          <w:sz w:val="24"/>
          <w:szCs w:val="24"/>
        </w:rPr>
        <w:t xml:space="preserve">the </w:t>
      </w:r>
      <w:r w:rsidRPr="00EF5FDE">
        <w:rPr>
          <w:rFonts w:ascii="Times New Roman" w:hAnsi="Times New Roman" w:cs="Times New Roman"/>
          <w:color w:val="000000"/>
          <w:sz w:val="24"/>
          <w:szCs w:val="24"/>
        </w:rPr>
        <w:t xml:space="preserve">KAS </w:t>
      </w:r>
      <w:r w:rsidR="00461ABA">
        <w:rPr>
          <w:rFonts w:ascii="Times New Roman" w:hAnsi="Times New Roman" w:cs="Times New Roman"/>
          <w:color w:val="000000"/>
          <w:sz w:val="24"/>
          <w:szCs w:val="24"/>
        </w:rPr>
        <w:t>N</w:t>
      </w:r>
      <w:r w:rsidRPr="00EF5FDE">
        <w:rPr>
          <w:rFonts w:ascii="Times New Roman" w:hAnsi="Times New Roman" w:cs="Times New Roman"/>
          <w:color w:val="000000"/>
          <w:sz w:val="24"/>
          <w:szCs w:val="24"/>
        </w:rPr>
        <w:t xml:space="preserve">ot </w:t>
      </w:r>
      <w:r w:rsidR="00461ABA">
        <w:rPr>
          <w:rFonts w:ascii="Times New Roman" w:hAnsi="Times New Roman" w:cs="Times New Roman"/>
          <w:color w:val="000000"/>
          <w:sz w:val="24"/>
          <w:szCs w:val="24"/>
        </w:rPr>
        <w:t>I</w:t>
      </w:r>
      <w:r w:rsidRPr="00EF5FDE">
        <w:rPr>
          <w:rFonts w:ascii="Times New Roman" w:hAnsi="Times New Roman" w:cs="Times New Roman"/>
          <w:color w:val="000000"/>
          <w:sz w:val="24"/>
          <w:szCs w:val="24"/>
        </w:rPr>
        <w:t>ncluded in the 2019-</w:t>
      </w:r>
      <w:r w:rsidR="00D11BEB">
        <w:rPr>
          <w:rFonts w:ascii="Times New Roman" w:hAnsi="Times New Roman" w:cs="Times New Roman"/>
          <w:color w:val="000000"/>
          <w:sz w:val="24"/>
          <w:szCs w:val="24"/>
        </w:rPr>
        <w:t>20</w:t>
      </w:r>
      <w:r w:rsidRPr="00EF5FDE">
        <w:rPr>
          <w:rFonts w:ascii="Times New Roman" w:hAnsi="Times New Roman" w:cs="Times New Roman"/>
          <w:color w:val="000000"/>
          <w:sz w:val="24"/>
          <w:szCs w:val="24"/>
        </w:rPr>
        <w:t xml:space="preserve">20 </w:t>
      </w:r>
      <w:r w:rsidR="00461ABA">
        <w:rPr>
          <w:rFonts w:ascii="Times New Roman" w:hAnsi="Times New Roman" w:cs="Times New Roman"/>
          <w:color w:val="000000"/>
          <w:sz w:val="24"/>
          <w:szCs w:val="24"/>
        </w:rPr>
        <w:t>C</w:t>
      </w:r>
      <w:r w:rsidRPr="00EF5FDE">
        <w:rPr>
          <w:rFonts w:ascii="Times New Roman" w:hAnsi="Times New Roman" w:cs="Times New Roman"/>
          <w:color w:val="000000"/>
          <w:sz w:val="24"/>
          <w:szCs w:val="24"/>
        </w:rPr>
        <w:t>urriculum</w:t>
      </w:r>
    </w:p>
    <w:p w14:paraId="3158B05D" w14:textId="77777777" w:rsidR="00F81925" w:rsidRPr="00EF5FDE" w:rsidRDefault="00F81925" w:rsidP="003C5C55">
      <w:pPr>
        <w:rPr>
          <w:rFonts w:ascii="Times New Roman" w:hAnsi="Times New Roman" w:cs="Times New Roman"/>
          <w:b/>
          <w:bCs/>
          <w:color w:val="000000"/>
          <w:sz w:val="24"/>
          <w:szCs w:val="24"/>
        </w:rPr>
      </w:pPr>
    </w:p>
    <w:tbl>
      <w:tblPr>
        <w:tblStyle w:val="TableGrid0"/>
        <w:tblW w:w="0" w:type="auto"/>
        <w:tblLook w:val="04A0" w:firstRow="1" w:lastRow="0" w:firstColumn="1" w:lastColumn="0" w:noHBand="0" w:noVBand="1"/>
      </w:tblPr>
      <w:tblGrid>
        <w:gridCol w:w="9350"/>
      </w:tblGrid>
      <w:tr w:rsidR="003A0E52" w:rsidRPr="004E1694" w14:paraId="42DF3D16" w14:textId="77777777" w:rsidTr="003A0E52">
        <w:tc>
          <w:tcPr>
            <w:tcW w:w="9350" w:type="dxa"/>
          </w:tcPr>
          <w:p w14:paraId="5DBEC943" w14:textId="77777777" w:rsidR="003A0E52" w:rsidRPr="00FE0D49" w:rsidRDefault="003A0E52" w:rsidP="003C5C5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5535109" w14:textId="77777777" w:rsidR="003A0E52" w:rsidRPr="00A04A35" w:rsidRDefault="003A0E52" w:rsidP="003C5C5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D4D8975" w14:textId="77777777" w:rsidR="003A0E52" w:rsidRPr="00A04A35" w:rsidRDefault="003A0E52" w:rsidP="003C5C5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CF37F3A" w14:textId="77777777" w:rsidR="003A0E52" w:rsidRPr="00A04A35" w:rsidRDefault="003A0E52" w:rsidP="003C5C5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56235F7" w14:textId="77777777" w:rsidR="003A0E52" w:rsidRPr="00A04A35" w:rsidRDefault="003A0E52" w:rsidP="003C5C5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60D47E6" w14:textId="3D449F6A" w:rsidR="00C27398" w:rsidRDefault="00C27398" w:rsidP="003C5C5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CA4881E" w14:textId="63931C3A" w:rsidR="00C27398" w:rsidRDefault="00C27398" w:rsidP="003C5C5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DAEDBB4" w14:textId="32F6973B" w:rsidR="00C27398" w:rsidRDefault="00C27398" w:rsidP="003C5C5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9148FDF" w14:textId="1204CA4F" w:rsidR="00C27398" w:rsidRDefault="00C27398" w:rsidP="003C5C5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CD20041" w14:textId="0714B550" w:rsidR="00C27398" w:rsidRDefault="00C27398" w:rsidP="003C5C5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07C7CED" w14:textId="1606EFB5" w:rsidR="00C27398" w:rsidRDefault="00C27398" w:rsidP="003C5C5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3269E84" w14:textId="46B2A2C1" w:rsidR="00C27398" w:rsidRDefault="00C27398" w:rsidP="003C5C5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E1AA1C0" w14:textId="6EBC2235" w:rsidR="00C71D1A" w:rsidRDefault="00C71D1A" w:rsidP="003C5C5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20321A1" w14:textId="77777777" w:rsidR="00C71D1A" w:rsidRDefault="00C71D1A" w:rsidP="003C5C5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30C8926" w14:textId="22433A62" w:rsidR="00C27398" w:rsidRDefault="00C27398" w:rsidP="003C5C5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82386FD" w14:textId="77777777" w:rsidR="00C71D1A" w:rsidRDefault="00C71D1A" w:rsidP="003C5C5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5653AFD" w14:textId="1794A5F3" w:rsidR="00C71D1A" w:rsidRDefault="00C71D1A" w:rsidP="003C5C5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CAF0AEF" w14:textId="77777777" w:rsidR="00C71D1A" w:rsidRPr="00A04A35" w:rsidRDefault="00C71D1A" w:rsidP="003C5C5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2C38C04" w14:textId="0036F672" w:rsidR="003A0E52" w:rsidRPr="00A04A35" w:rsidRDefault="003A0E52" w:rsidP="003C5C5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71438783" w14:textId="77777777" w:rsidR="00C71D1A" w:rsidRDefault="00C71D1A" w:rsidP="00E82D94">
      <w:pPr>
        <w:spacing w:after="200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u w:val="single"/>
        </w:rPr>
      </w:pPr>
    </w:p>
    <w:p w14:paraId="15C0AF18" w14:textId="201869CE" w:rsidR="00E82D94" w:rsidRPr="00324470" w:rsidRDefault="00E82D94" w:rsidP="00EF5FDE">
      <w:pPr>
        <w:spacing w:after="200"/>
        <w:outlineLvl w:val="0"/>
        <w:rPr>
          <w:rFonts w:ascii="Times New Roman" w:eastAsia="Times New Roman" w:hAnsi="Times New Roman" w:cs="Times New Roman"/>
          <w:color w:val="808080" w:themeColor="background1" w:themeShade="80"/>
          <w:sz w:val="24"/>
          <w:szCs w:val="24"/>
          <w:u w:val="single"/>
        </w:rPr>
      </w:pPr>
      <w:r w:rsidRPr="00324470">
        <w:rPr>
          <w:rFonts w:ascii="Times New Roman" w:eastAsia="Times New Roman" w:hAnsi="Times New Roman" w:cs="Times New Roman"/>
          <w:b/>
          <w:bCs/>
          <w:color w:val="808080" w:themeColor="background1" w:themeShade="80"/>
          <w:sz w:val="24"/>
          <w:szCs w:val="24"/>
          <w:u w:val="single"/>
        </w:rPr>
        <w:lastRenderedPageBreak/>
        <w:t>Step 3: Determine Grade-Level Content for 2020-</w:t>
      </w:r>
      <w:r w:rsidR="00D11BEB" w:rsidRPr="00324470">
        <w:rPr>
          <w:rFonts w:ascii="Times New Roman" w:eastAsia="Times New Roman" w:hAnsi="Times New Roman" w:cs="Times New Roman"/>
          <w:b/>
          <w:bCs/>
          <w:color w:val="808080" w:themeColor="background1" w:themeShade="80"/>
          <w:sz w:val="24"/>
          <w:szCs w:val="24"/>
          <w:u w:val="single"/>
        </w:rPr>
        <w:t>20</w:t>
      </w:r>
      <w:r w:rsidRPr="00324470">
        <w:rPr>
          <w:rFonts w:ascii="Times New Roman" w:eastAsia="Times New Roman" w:hAnsi="Times New Roman" w:cs="Times New Roman"/>
          <w:b/>
          <w:bCs/>
          <w:color w:val="808080" w:themeColor="background1" w:themeShade="80"/>
          <w:sz w:val="24"/>
          <w:szCs w:val="24"/>
          <w:u w:val="single"/>
        </w:rPr>
        <w:t>21 Adjusted Curriculum</w:t>
      </w:r>
    </w:p>
    <w:p w14:paraId="1C09DDC6" w14:textId="2B5BCFCF" w:rsidR="00E82D94" w:rsidRPr="00324470" w:rsidRDefault="00E82D94" w:rsidP="00E82D94">
      <w:pPr>
        <w:rPr>
          <w:rFonts w:ascii="Times New Roman" w:eastAsia="Times New Roman" w:hAnsi="Times New Roman" w:cs="Times New Roman"/>
          <w:color w:val="808080" w:themeColor="background1" w:themeShade="80"/>
          <w:sz w:val="24"/>
          <w:szCs w:val="24"/>
        </w:rPr>
      </w:pPr>
      <w:r w:rsidRPr="00324470">
        <w:rPr>
          <w:rFonts w:ascii="Times New Roman" w:eastAsia="Times New Roman" w:hAnsi="Times New Roman" w:cs="Times New Roman"/>
          <w:color w:val="808080" w:themeColor="background1" w:themeShade="80"/>
          <w:sz w:val="24"/>
          <w:szCs w:val="24"/>
        </w:rPr>
        <w:t>The purpose of this step is to consolidate the grade-level content, concepts and/or skills from steps 1 and 2 to be used in the development of the 2020-</w:t>
      </w:r>
      <w:r w:rsidR="00D11BEB" w:rsidRPr="00324470">
        <w:rPr>
          <w:rFonts w:ascii="Times New Roman" w:eastAsia="Times New Roman" w:hAnsi="Times New Roman" w:cs="Times New Roman"/>
          <w:color w:val="808080" w:themeColor="background1" w:themeShade="80"/>
          <w:sz w:val="24"/>
          <w:szCs w:val="24"/>
        </w:rPr>
        <w:t>20</w:t>
      </w:r>
      <w:r w:rsidRPr="00324470">
        <w:rPr>
          <w:rFonts w:ascii="Times New Roman" w:eastAsia="Times New Roman" w:hAnsi="Times New Roman" w:cs="Times New Roman"/>
          <w:color w:val="808080" w:themeColor="background1" w:themeShade="80"/>
          <w:sz w:val="24"/>
          <w:szCs w:val="24"/>
        </w:rPr>
        <w:t>21 adjusted curriculum. Working with your grade level or course content team</w:t>
      </w:r>
      <w:r w:rsidR="00AC7372" w:rsidRPr="00324470">
        <w:rPr>
          <w:rFonts w:ascii="Times New Roman" w:eastAsia="Times New Roman" w:hAnsi="Times New Roman" w:cs="Times New Roman"/>
          <w:color w:val="808080" w:themeColor="background1" w:themeShade="80"/>
          <w:sz w:val="24"/>
          <w:szCs w:val="24"/>
        </w:rPr>
        <w:t>,</w:t>
      </w:r>
      <w:r w:rsidRPr="00324470">
        <w:rPr>
          <w:rFonts w:ascii="Times New Roman" w:eastAsia="Times New Roman" w:hAnsi="Times New Roman" w:cs="Times New Roman"/>
          <w:color w:val="808080" w:themeColor="background1" w:themeShade="80"/>
          <w:sz w:val="24"/>
          <w:szCs w:val="24"/>
        </w:rPr>
        <w:t xml:space="preserve"> complete the following:</w:t>
      </w:r>
    </w:p>
    <w:p w14:paraId="3CBE90A3" w14:textId="77777777" w:rsidR="00AC7372" w:rsidRPr="00324470" w:rsidRDefault="00AC7372" w:rsidP="00E82D94">
      <w:pPr>
        <w:rPr>
          <w:rFonts w:ascii="Times New Roman" w:eastAsia="Times New Roman" w:hAnsi="Times New Roman" w:cs="Times New Roman"/>
          <w:color w:val="808080" w:themeColor="background1" w:themeShade="80"/>
          <w:sz w:val="24"/>
          <w:szCs w:val="24"/>
        </w:rPr>
      </w:pPr>
    </w:p>
    <w:p w14:paraId="418DB54B" w14:textId="3D6344F3" w:rsidR="00E82D94" w:rsidRPr="00324470" w:rsidRDefault="00E82D94" w:rsidP="00F97338">
      <w:pPr>
        <w:numPr>
          <w:ilvl w:val="0"/>
          <w:numId w:val="7"/>
        </w:numPr>
        <w:textAlignment w:val="baseline"/>
        <w:rPr>
          <w:rFonts w:ascii="Times New Roman" w:eastAsia="Times New Roman" w:hAnsi="Times New Roman" w:cs="Times New Roman"/>
          <w:color w:val="808080" w:themeColor="background1" w:themeShade="80"/>
          <w:sz w:val="24"/>
          <w:szCs w:val="24"/>
        </w:rPr>
      </w:pPr>
      <w:r w:rsidRPr="00324470">
        <w:rPr>
          <w:rFonts w:ascii="Times New Roman" w:eastAsia="Times New Roman" w:hAnsi="Times New Roman" w:cs="Times New Roman"/>
          <w:color w:val="808080" w:themeColor="background1" w:themeShade="80"/>
          <w:sz w:val="24"/>
          <w:szCs w:val="24"/>
        </w:rPr>
        <w:t>List the highlighted content, concepts and/or skills from all three columns of Table 1.1 in the first column of Table 1.3 and include the standard coding</w:t>
      </w:r>
      <w:r w:rsidR="00F25684" w:rsidRPr="00324470">
        <w:rPr>
          <w:rFonts w:ascii="Times New Roman" w:eastAsia="Times New Roman" w:hAnsi="Times New Roman" w:cs="Times New Roman"/>
          <w:color w:val="808080" w:themeColor="background1" w:themeShade="80"/>
          <w:sz w:val="24"/>
          <w:szCs w:val="24"/>
        </w:rPr>
        <w:t>.</w:t>
      </w:r>
    </w:p>
    <w:p w14:paraId="7470D935" w14:textId="01C68482" w:rsidR="00E82D94" w:rsidRPr="00324470" w:rsidRDefault="00E82D94" w:rsidP="00F97338">
      <w:pPr>
        <w:numPr>
          <w:ilvl w:val="0"/>
          <w:numId w:val="7"/>
        </w:numPr>
        <w:textAlignment w:val="baseline"/>
        <w:rPr>
          <w:rFonts w:ascii="Times New Roman" w:eastAsia="Times New Roman" w:hAnsi="Times New Roman" w:cs="Times New Roman"/>
          <w:color w:val="808080" w:themeColor="background1" w:themeShade="80"/>
          <w:sz w:val="24"/>
          <w:szCs w:val="24"/>
        </w:rPr>
      </w:pPr>
      <w:r w:rsidRPr="00324470">
        <w:rPr>
          <w:rFonts w:ascii="Times New Roman" w:eastAsia="Times New Roman" w:hAnsi="Times New Roman" w:cs="Times New Roman"/>
          <w:color w:val="808080" w:themeColor="background1" w:themeShade="80"/>
          <w:sz w:val="24"/>
          <w:szCs w:val="24"/>
        </w:rPr>
        <w:t>List the content, concepts and/or skills from Table 1.2 in the second column of Table 1.3 and include the standard coding</w:t>
      </w:r>
      <w:r w:rsidR="00F25684" w:rsidRPr="00324470">
        <w:rPr>
          <w:rFonts w:ascii="Times New Roman" w:eastAsia="Times New Roman" w:hAnsi="Times New Roman" w:cs="Times New Roman"/>
          <w:color w:val="808080" w:themeColor="background1" w:themeShade="80"/>
          <w:sz w:val="24"/>
          <w:szCs w:val="24"/>
        </w:rPr>
        <w:t>.</w:t>
      </w:r>
      <w:r w:rsidR="00266918" w:rsidRPr="00324470">
        <w:rPr>
          <w:rFonts w:ascii="Times New Roman" w:eastAsia="Times New Roman" w:hAnsi="Times New Roman" w:cs="Times New Roman"/>
          <w:color w:val="808080" w:themeColor="background1" w:themeShade="80"/>
          <w:sz w:val="24"/>
          <w:szCs w:val="24"/>
        </w:rPr>
        <w:t xml:space="preserve"> </w:t>
      </w:r>
    </w:p>
    <w:p w14:paraId="2849B3BA" w14:textId="12A99015" w:rsidR="00E82D94" w:rsidRPr="00324470" w:rsidRDefault="00E82D94" w:rsidP="00F97338">
      <w:pPr>
        <w:numPr>
          <w:ilvl w:val="0"/>
          <w:numId w:val="7"/>
        </w:numPr>
        <w:textAlignment w:val="baseline"/>
        <w:rPr>
          <w:rFonts w:ascii="Times New Roman" w:eastAsia="Times New Roman" w:hAnsi="Times New Roman" w:cs="Times New Roman"/>
          <w:color w:val="808080" w:themeColor="background1" w:themeShade="80"/>
          <w:sz w:val="24"/>
          <w:szCs w:val="24"/>
        </w:rPr>
      </w:pPr>
      <w:r w:rsidRPr="00324470">
        <w:rPr>
          <w:rFonts w:ascii="Times New Roman" w:eastAsia="Times New Roman" w:hAnsi="Times New Roman" w:cs="Times New Roman"/>
          <w:color w:val="808080" w:themeColor="background1" w:themeShade="80"/>
          <w:sz w:val="24"/>
          <w:szCs w:val="24"/>
        </w:rPr>
        <w:t xml:space="preserve">Check to ensure all grade-level standards from the </w:t>
      </w:r>
      <w:r w:rsidR="0026363F" w:rsidRPr="00324470">
        <w:rPr>
          <w:rFonts w:ascii="Times New Roman" w:eastAsia="Times New Roman" w:hAnsi="Times New Roman" w:cs="Times New Roman"/>
          <w:color w:val="808080" w:themeColor="background1" w:themeShade="80"/>
          <w:sz w:val="24"/>
          <w:szCs w:val="24"/>
        </w:rPr>
        <w:t>KAS are included in Table 1.3.</w:t>
      </w:r>
    </w:p>
    <w:p w14:paraId="15268BB0" w14:textId="77777777" w:rsidR="0026363F" w:rsidRDefault="0026363F" w:rsidP="00EF5FDE">
      <w:pPr>
        <w:outlineLvl w:val="0"/>
        <w:rPr>
          <w:rFonts w:ascii="Times New Roman" w:hAnsi="Times New Roman" w:cs="Times New Roman"/>
          <w:b/>
          <w:bCs/>
          <w:color w:val="000000"/>
          <w:sz w:val="24"/>
          <w:szCs w:val="24"/>
        </w:rPr>
      </w:pPr>
    </w:p>
    <w:p w14:paraId="2043B0A6" w14:textId="6FA4E674" w:rsidR="00E82D94" w:rsidRDefault="00521C09" w:rsidP="00EF5FDE">
      <w:pPr>
        <w:outlineLvl w:val="0"/>
        <w:rPr>
          <w:rFonts w:ascii="Times New Roman" w:hAnsi="Times New Roman" w:cs="Times New Roman"/>
          <w:color w:val="000000"/>
          <w:sz w:val="24"/>
          <w:szCs w:val="24"/>
        </w:rPr>
      </w:pPr>
      <w:r w:rsidRPr="00EF5FDE">
        <w:rPr>
          <w:rFonts w:ascii="Times New Roman" w:hAnsi="Times New Roman" w:cs="Times New Roman"/>
          <w:b/>
          <w:bCs/>
          <w:color w:val="000000"/>
          <w:sz w:val="24"/>
          <w:szCs w:val="24"/>
        </w:rPr>
        <w:t xml:space="preserve">Table 1.3: </w:t>
      </w:r>
      <w:r w:rsidRPr="00EF5FDE">
        <w:rPr>
          <w:rFonts w:ascii="Times New Roman" w:hAnsi="Times New Roman" w:cs="Times New Roman"/>
          <w:color w:val="000000"/>
          <w:sz w:val="24"/>
          <w:szCs w:val="24"/>
        </w:rPr>
        <w:t>Grade-Level Content for 2020-</w:t>
      </w:r>
      <w:r w:rsidR="00F14AC0">
        <w:rPr>
          <w:rFonts w:ascii="Times New Roman" w:hAnsi="Times New Roman" w:cs="Times New Roman"/>
          <w:color w:val="000000"/>
          <w:sz w:val="24"/>
          <w:szCs w:val="24"/>
        </w:rPr>
        <w:t>20</w:t>
      </w:r>
      <w:r w:rsidRPr="00EF5FDE">
        <w:rPr>
          <w:rFonts w:ascii="Times New Roman" w:hAnsi="Times New Roman" w:cs="Times New Roman"/>
          <w:color w:val="000000"/>
          <w:sz w:val="24"/>
          <w:szCs w:val="24"/>
        </w:rPr>
        <w:t>21 Adjusted Curriculum</w:t>
      </w:r>
    </w:p>
    <w:p w14:paraId="5CF2D4A3" w14:textId="77777777" w:rsidR="00F25684" w:rsidRPr="00EF5FDE" w:rsidRDefault="00F25684" w:rsidP="003C5C55">
      <w:pPr>
        <w:rPr>
          <w:rFonts w:ascii="Times New Roman" w:hAnsi="Times New Roman" w:cs="Times New Roman"/>
          <w:color w:val="000000"/>
          <w:sz w:val="24"/>
          <w:szCs w:val="24"/>
        </w:rPr>
      </w:pPr>
    </w:p>
    <w:tbl>
      <w:tblPr>
        <w:tblStyle w:val="TableGrid0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521C09" w:rsidRPr="004E1694" w14:paraId="3D5F3B04" w14:textId="77777777" w:rsidTr="00521C09">
        <w:tc>
          <w:tcPr>
            <w:tcW w:w="4675" w:type="dxa"/>
          </w:tcPr>
          <w:p w14:paraId="68876B9B" w14:textId="3F7DFFDC" w:rsidR="00262B9F" w:rsidRDefault="00521C09" w:rsidP="003C5C55">
            <w:pPr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bookmarkStart w:id="2" w:name="_Hlk39143084"/>
            <w:r w:rsidRPr="00EF5FDE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Content</w:t>
            </w:r>
            <w:r w:rsidRPr="00DE3A28">
              <w:rPr>
                <w:rFonts w:ascii="Arial" w:hAnsi="Arial" w:cs="Arial"/>
                <w:b/>
                <w:bCs/>
                <w:color w:val="000000"/>
              </w:rPr>
              <w:t>, c</w:t>
            </w:r>
            <w:r w:rsidRPr="00EF5FDE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oncepts and/or skills from the 2019-</w:t>
            </w:r>
            <w:r w:rsidR="00F14AC0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20</w:t>
            </w:r>
            <w:r w:rsidRPr="00EF5FDE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20 curriculum that are tightly aligned to the KAS for your grade</w:t>
            </w:r>
            <w:r w:rsidR="00262B9F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 xml:space="preserve"> </w:t>
            </w:r>
            <w:r w:rsidRPr="00EF5FDE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 xml:space="preserve">level </w:t>
            </w:r>
          </w:p>
          <w:p w14:paraId="371560D6" w14:textId="77777777" w:rsidR="00262B9F" w:rsidRDefault="00262B9F" w:rsidP="003C5C55">
            <w:pPr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</w:p>
          <w:p w14:paraId="26599F70" w14:textId="2E380B47" w:rsidR="00521C09" w:rsidRPr="004E1694" w:rsidRDefault="00521C09" w:rsidP="003C5C5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F5FDE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(Highlighted items from Table 1.1)</w:t>
            </w:r>
          </w:p>
        </w:tc>
        <w:tc>
          <w:tcPr>
            <w:tcW w:w="4675" w:type="dxa"/>
          </w:tcPr>
          <w:p w14:paraId="49898CA2" w14:textId="5FCD707D" w:rsidR="00262B9F" w:rsidRDefault="002A2C1C" w:rsidP="003C5C55">
            <w:pPr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EF5FDE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Any content, concepts and/or skills from the KAS not included in the 2019-</w:t>
            </w:r>
            <w:r w:rsidR="00F14AC0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20</w:t>
            </w:r>
            <w:r w:rsidRPr="00EF5FDE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 xml:space="preserve">20 grade-level curriculum </w:t>
            </w:r>
          </w:p>
          <w:p w14:paraId="382C1F0F" w14:textId="77777777" w:rsidR="00262B9F" w:rsidRDefault="00262B9F" w:rsidP="003C5C55">
            <w:pPr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</w:p>
          <w:p w14:paraId="57464202" w14:textId="3CE4FF8A" w:rsidR="00521C09" w:rsidRPr="004E1694" w:rsidRDefault="002A2C1C" w:rsidP="003C5C5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F5FDE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(Items from Table 1.2)</w:t>
            </w:r>
          </w:p>
        </w:tc>
      </w:tr>
      <w:tr w:rsidR="00521C09" w:rsidRPr="004E1694" w14:paraId="0A37BE03" w14:textId="77777777" w:rsidTr="00521C09">
        <w:tc>
          <w:tcPr>
            <w:tcW w:w="4675" w:type="dxa"/>
          </w:tcPr>
          <w:p w14:paraId="508C5132" w14:textId="77777777" w:rsidR="00521C09" w:rsidRPr="004E1694" w:rsidRDefault="00521C09" w:rsidP="003C5C5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F3F5D95" w14:textId="77777777" w:rsidR="002A2C1C" w:rsidRDefault="002A2C1C" w:rsidP="003C5C5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2C9ABF8" w14:textId="77777777" w:rsidR="0026363F" w:rsidRDefault="0026363F" w:rsidP="003C5C5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DD6F215" w14:textId="77777777" w:rsidR="0026363F" w:rsidRDefault="0026363F" w:rsidP="003C5C5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A11D0D3" w14:textId="77777777" w:rsidR="0026363F" w:rsidRDefault="0026363F" w:rsidP="003C5C5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884D3D1" w14:textId="77777777" w:rsidR="0026363F" w:rsidRDefault="0026363F" w:rsidP="003C5C5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ABED65C" w14:textId="77777777" w:rsidR="0026363F" w:rsidRDefault="0026363F" w:rsidP="003C5C5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63274AC" w14:textId="77777777" w:rsidR="0026363F" w:rsidRDefault="0026363F" w:rsidP="003C5C5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8B29785" w14:textId="77777777" w:rsidR="0026363F" w:rsidRDefault="0026363F" w:rsidP="003C5C5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66B8329" w14:textId="77777777" w:rsidR="0026363F" w:rsidRDefault="0026363F" w:rsidP="003C5C5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5939E6D" w14:textId="77777777" w:rsidR="0026363F" w:rsidRDefault="0026363F" w:rsidP="003C5C5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B318FF7" w14:textId="77777777" w:rsidR="0026363F" w:rsidRDefault="0026363F" w:rsidP="003C5C5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76CE4CD" w14:textId="77777777" w:rsidR="0026363F" w:rsidRDefault="0026363F" w:rsidP="003C5C5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7925FCB" w14:textId="77777777" w:rsidR="0026363F" w:rsidRDefault="0026363F" w:rsidP="003C5C5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571C7FD" w14:textId="77777777" w:rsidR="0026363F" w:rsidRDefault="0026363F" w:rsidP="003C5C5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911F532" w14:textId="77777777" w:rsidR="0026363F" w:rsidRPr="00FE0D49" w:rsidRDefault="0026363F" w:rsidP="003C5C5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27520C1" w14:textId="77777777" w:rsidR="002A2C1C" w:rsidRPr="00A04A35" w:rsidRDefault="002A2C1C" w:rsidP="003C5C5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C3BE37F" w14:textId="77777777" w:rsidR="002A2C1C" w:rsidRPr="00A04A35" w:rsidRDefault="002A2C1C" w:rsidP="003C5C5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0E013F3" w14:textId="77777777" w:rsidR="002A2C1C" w:rsidRPr="00A04A35" w:rsidRDefault="002A2C1C" w:rsidP="003C5C5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489AC26" w14:textId="77777777" w:rsidR="002A2C1C" w:rsidRPr="00A04A35" w:rsidRDefault="002A2C1C" w:rsidP="003C5C5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DCB2640" w14:textId="77777777" w:rsidR="002A2C1C" w:rsidRPr="00A04A35" w:rsidRDefault="002A2C1C" w:rsidP="003C5C5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FC5C20C" w14:textId="5883AA30" w:rsidR="002A2C1C" w:rsidRDefault="002A2C1C" w:rsidP="003C5C5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E24E15B" w14:textId="77E64BCD" w:rsidR="0069268E" w:rsidRDefault="0069268E" w:rsidP="003C5C5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B1D3DC7" w14:textId="77777777" w:rsidR="0069268E" w:rsidRPr="00A04A35" w:rsidRDefault="0069268E" w:rsidP="003C5C5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967DEB3" w14:textId="7F4D0E89" w:rsidR="002A2C1C" w:rsidRPr="00A04A35" w:rsidRDefault="002A2C1C" w:rsidP="003C5C5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675" w:type="dxa"/>
          </w:tcPr>
          <w:p w14:paraId="70D72F1F" w14:textId="77777777" w:rsidR="00521C09" w:rsidRPr="00A04A35" w:rsidRDefault="00521C09" w:rsidP="003C5C5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bookmarkEnd w:id="2"/>
      <w:tr w:rsidR="0069268E" w:rsidRPr="004E1694" w14:paraId="7F9FB7CB" w14:textId="77777777" w:rsidTr="0056649F">
        <w:tc>
          <w:tcPr>
            <w:tcW w:w="4675" w:type="dxa"/>
          </w:tcPr>
          <w:p w14:paraId="58B0D70B" w14:textId="77777777" w:rsidR="0069268E" w:rsidRDefault="0069268E" w:rsidP="0056649F">
            <w:pPr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EF5FDE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lastRenderedPageBreak/>
              <w:t>Content</w:t>
            </w:r>
            <w:r w:rsidRPr="00DE3A28">
              <w:rPr>
                <w:rFonts w:ascii="Arial" w:hAnsi="Arial" w:cs="Arial"/>
                <w:b/>
                <w:bCs/>
                <w:color w:val="000000"/>
              </w:rPr>
              <w:t>, c</w:t>
            </w:r>
            <w:r w:rsidRPr="00EF5FDE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oncepts and/or skills from the 2019-</w:t>
            </w:r>
            <w:r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20</w:t>
            </w:r>
            <w:r w:rsidRPr="00EF5FDE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20 curriculum that are tightly aligned to the KAS for your grade</w:t>
            </w:r>
            <w:r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 xml:space="preserve"> </w:t>
            </w:r>
            <w:r w:rsidRPr="00EF5FDE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 xml:space="preserve">level </w:t>
            </w:r>
          </w:p>
          <w:p w14:paraId="1336A182" w14:textId="77777777" w:rsidR="0069268E" w:rsidRDefault="0069268E" w:rsidP="0056649F">
            <w:pPr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</w:p>
          <w:p w14:paraId="31DEA9E8" w14:textId="77777777" w:rsidR="0069268E" w:rsidRPr="004E1694" w:rsidRDefault="0069268E" w:rsidP="005664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F5FDE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(Highlighted items from Table 1.1)</w:t>
            </w:r>
          </w:p>
        </w:tc>
        <w:tc>
          <w:tcPr>
            <w:tcW w:w="4675" w:type="dxa"/>
          </w:tcPr>
          <w:p w14:paraId="4628ED2B" w14:textId="77777777" w:rsidR="0069268E" w:rsidRDefault="0069268E" w:rsidP="0056649F">
            <w:pPr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EF5FDE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Any content, concepts and/or skills from the KAS not included in the 2019-</w:t>
            </w:r>
            <w:r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20</w:t>
            </w:r>
            <w:r w:rsidRPr="00EF5FDE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 xml:space="preserve">20 grade-level curriculum </w:t>
            </w:r>
          </w:p>
          <w:p w14:paraId="2B1F53D4" w14:textId="77777777" w:rsidR="0069268E" w:rsidRDefault="0069268E" w:rsidP="0056649F">
            <w:pPr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</w:p>
          <w:p w14:paraId="6BDFB13F" w14:textId="77777777" w:rsidR="0069268E" w:rsidRPr="004E1694" w:rsidRDefault="0069268E" w:rsidP="005664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F5FDE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(Items from Table 1.2)</w:t>
            </w:r>
          </w:p>
        </w:tc>
      </w:tr>
      <w:tr w:rsidR="0069268E" w:rsidRPr="004E1694" w14:paraId="3F8088E3" w14:textId="77777777" w:rsidTr="0056649F">
        <w:tc>
          <w:tcPr>
            <w:tcW w:w="4675" w:type="dxa"/>
          </w:tcPr>
          <w:p w14:paraId="2D5AD4F8" w14:textId="77777777" w:rsidR="0069268E" w:rsidRPr="004E1694" w:rsidRDefault="0069268E" w:rsidP="0056649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0A8E911" w14:textId="77777777" w:rsidR="0069268E" w:rsidRDefault="0069268E" w:rsidP="0056649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B01E2C7" w14:textId="77777777" w:rsidR="0069268E" w:rsidRDefault="0069268E" w:rsidP="0056649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265CF92" w14:textId="77777777" w:rsidR="0069268E" w:rsidRDefault="0069268E" w:rsidP="0056649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6D907BB" w14:textId="77777777" w:rsidR="0069268E" w:rsidRDefault="0069268E" w:rsidP="0056649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F0A55CA" w14:textId="77777777" w:rsidR="0069268E" w:rsidRDefault="0069268E" w:rsidP="0056649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A8A23CF" w14:textId="77777777" w:rsidR="0069268E" w:rsidRDefault="0069268E" w:rsidP="0056649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08CBF1A" w14:textId="77777777" w:rsidR="0069268E" w:rsidRDefault="0069268E" w:rsidP="0056649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28C0882" w14:textId="77777777" w:rsidR="0069268E" w:rsidRDefault="0069268E" w:rsidP="0056649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12F48AE" w14:textId="77777777" w:rsidR="0069268E" w:rsidRDefault="0069268E" w:rsidP="0056649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E0412CD" w14:textId="77777777" w:rsidR="0069268E" w:rsidRDefault="0069268E" w:rsidP="0056649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D522947" w14:textId="77777777" w:rsidR="0069268E" w:rsidRDefault="0069268E" w:rsidP="0056649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406445C" w14:textId="77777777" w:rsidR="0069268E" w:rsidRDefault="0069268E" w:rsidP="0056649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F7966C5" w14:textId="77777777" w:rsidR="0069268E" w:rsidRDefault="0069268E" w:rsidP="0056649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F687C3E" w14:textId="77777777" w:rsidR="0069268E" w:rsidRDefault="0069268E" w:rsidP="0056649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67326D8" w14:textId="77777777" w:rsidR="0069268E" w:rsidRPr="00FE0D49" w:rsidRDefault="0069268E" w:rsidP="0056649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AA621E2" w14:textId="77777777" w:rsidR="0069268E" w:rsidRPr="00A04A35" w:rsidRDefault="0069268E" w:rsidP="0056649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26EA6C7" w14:textId="77777777" w:rsidR="0069268E" w:rsidRPr="00A04A35" w:rsidRDefault="0069268E" w:rsidP="0056649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A010BAB" w14:textId="77777777" w:rsidR="0069268E" w:rsidRPr="00A04A35" w:rsidRDefault="0069268E" w:rsidP="0056649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5295DD6" w14:textId="77777777" w:rsidR="0069268E" w:rsidRPr="00A04A35" w:rsidRDefault="0069268E" w:rsidP="0056649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F01B5DC" w14:textId="77777777" w:rsidR="0069268E" w:rsidRPr="00A04A35" w:rsidRDefault="0069268E" w:rsidP="0056649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FAA679A" w14:textId="77777777" w:rsidR="0069268E" w:rsidRDefault="0069268E" w:rsidP="0056649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7555F01" w14:textId="77777777" w:rsidR="0069268E" w:rsidRDefault="0069268E" w:rsidP="0056649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12A7DF6" w14:textId="77777777" w:rsidR="0069268E" w:rsidRPr="00A04A35" w:rsidRDefault="0069268E" w:rsidP="0056649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78899F8" w14:textId="77777777" w:rsidR="0069268E" w:rsidRDefault="0069268E" w:rsidP="0056649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EC16B82" w14:textId="77777777" w:rsidR="0069268E" w:rsidRDefault="0069268E" w:rsidP="0056649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D503391" w14:textId="77777777" w:rsidR="0069268E" w:rsidRDefault="0069268E" w:rsidP="0056649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3CDD482" w14:textId="77777777" w:rsidR="0069268E" w:rsidRDefault="0069268E" w:rsidP="0056649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ECE26E4" w14:textId="77777777" w:rsidR="0069268E" w:rsidRDefault="0069268E" w:rsidP="0056649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568B1A8" w14:textId="77777777" w:rsidR="0069268E" w:rsidRDefault="0069268E" w:rsidP="0056649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14D3707" w14:textId="77777777" w:rsidR="0069268E" w:rsidRDefault="0069268E" w:rsidP="0056649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D709654" w14:textId="77777777" w:rsidR="0069268E" w:rsidRDefault="0069268E" w:rsidP="0056649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FEDECCE" w14:textId="77777777" w:rsidR="0069268E" w:rsidRDefault="0069268E" w:rsidP="0056649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CF9B7E0" w14:textId="77777777" w:rsidR="0069268E" w:rsidRDefault="0069268E" w:rsidP="0056649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358E528" w14:textId="77777777" w:rsidR="0069268E" w:rsidRDefault="0069268E" w:rsidP="0056649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5629DEA" w14:textId="77777777" w:rsidR="0069268E" w:rsidRDefault="0069268E" w:rsidP="0056649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62EFC9D" w14:textId="13510F80" w:rsidR="0069268E" w:rsidRPr="00A04A35" w:rsidRDefault="0069268E" w:rsidP="0056649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675" w:type="dxa"/>
          </w:tcPr>
          <w:p w14:paraId="639E005B" w14:textId="77777777" w:rsidR="0069268E" w:rsidRPr="00A04A35" w:rsidRDefault="0069268E" w:rsidP="0056649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52071FF8" w14:textId="77777777" w:rsidR="00262B9F" w:rsidRPr="0069268E" w:rsidRDefault="00262B9F" w:rsidP="003C5C55">
      <w:pPr>
        <w:rPr>
          <w:rFonts w:ascii="Times New Roman" w:hAnsi="Times New Roman" w:cs="Times New Roman"/>
          <w:sz w:val="24"/>
          <w:szCs w:val="24"/>
        </w:rPr>
      </w:pPr>
    </w:p>
    <w:p w14:paraId="7DC40708" w14:textId="16DFE478" w:rsidR="005B4F32" w:rsidRPr="004E1694" w:rsidRDefault="002A121F" w:rsidP="003C5C55">
      <w:pPr>
        <w:rPr>
          <w:rFonts w:ascii="Times New Roman" w:hAnsi="Times New Roman" w:cs="Times New Roman"/>
          <w:i/>
          <w:iCs/>
          <w:sz w:val="24"/>
          <w:szCs w:val="24"/>
        </w:rPr>
      </w:pPr>
      <w:r w:rsidRPr="004E1694">
        <w:rPr>
          <w:rFonts w:ascii="Times New Roman" w:hAnsi="Times New Roman" w:cs="Times New Roman"/>
          <w:i/>
          <w:iCs/>
          <w:sz w:val="24"/>
          <w:szCs w:val="24"/>
        </w:rPr>
        <w:t>(</w:t>
      </w:r>
      <w:proofErr w:type="spellStart"/>
      <w:r w:rsidR="00995966" w:rsidRPr="004E1694">
        <w:rPr>
          <w:rFonts w:ascii="Times New Roman" w:hAnsi="Times New Roman" w:cs="Times New Roman"/>
          <w:i/>
          <w:iCs/>
          <w:sz w:val="24"/>
          <w:szCs w:val="24"/>
        </w:rPr>
        <w:t>mh</w:t>
      </w:r>
      <w:proofErr w:type="spellEnd"/>
      <w:r w:rsidR="0026363F">
        <w:rPr>
          <w:rFonts w:ascii="Times New Roman" w:hAnsi="Times New Roman" w:cs="Times New Roman"/>
          <w:i/>
          <w:iCs/>
          <w:sz w:val="24"/>
          <w:szCs w:val="24"/>
        </w:rPr>
        <w:t>/</w:t>
      </w:r>
      <w:proofErr w:type="spellStart"/>
      <w:r w:rsidR="0026363F">
        <w:rPr>
          <w:rFonts w:ascii="Times New Roman" w:hAnsi="Times New Roman" w:cs="Times New Roman"/>
          <w:i/>
          <w:iCs/>
          <w:sz w:val="24"/>
          <w:szCs w:val="24"/>
        </w:rPr>
        <w:t>jr</w:t>
      </w:r>
      <w:proofErr w:type="spellEnd"/>
      <w:r w:rsidR="00262B9F">
        <w:rPr>
          <w:rFonts w:ascii="Times New Roman" w:hAnsi="Times New Roman" w:cs="Times New Roman"/>
          <w:i/>
          <w:iCs/>
          <w:sz w:val="24"/>
          <w:szCs w:val="24"/>
        </w:rPr>
        <w:t>,</w:t>
      </w:r>
      <w:r w:rsidR="0026363F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="0026363F">
        <w:rPr>
          <w:rFonts w:ascii="Times New Roman" w:hAnsi="Times New Roman" w:cs="Times New Roman"/>
          <w:i/>
          <w:iCs/>
          <w:sz w:val="24"/>
          <w:szCs w:val="24"/>
        </w:rPr>
        <w:t>kh</w:t>
      </w:r>
      <w:proofErr w:type="spellEnd"/>
      <w:r w:rsidR="0026363F">
        <w:rPr>
          <w:rFonts w:ascii="Times New Roman" w:hAnsi="Times New Roman" w:cs="Times New Roman"/>
          <w:i/>
          <w:iCs/>
          <w:sz w:val="24"/>
          <w:szCs w:val="24"/>
        </w:rPr>
        <w:t xml:space="preserve">, </w:t>
      </w:r>
      <w:r w:rsidR="00995966" w:rsidRPr="004E1694">
        <w:rPr>
          <w:rFonts w:ascii="Times New Roman" w:hAnsi="Times New Roman" w:cs="Times New Roman"/>
          <w:i/>
          <w:iCs/>
          <w:sz w:val="24"/>
          <w:szCs w:val="24"/>
        </w:rPr>
        <w:t>ae</w:t>
      </w:r>
      <w:r w:rsidR="0026363F">
        <w:rPr>
          <w:rFonts w:ascii="Times New Roman" w:hAnsi="Times New Roman" w:cs="Times New Roman"/>
          <w:i/>
          <w:iCs/>
          <w:sz w:val="24"/>
          <w:szCs w:val="24"/>
        </w:rPr>
        <w:t xml:space="preserve">, tm, </w:t>
      </w:r>
      <w:proofErr w:type="spellStart"/>
      <w:r w:rsidR="0026363F">
        <w:rPr>
          <w:rFonts w:ascii="Times New Roman" w:hAnsi="Times New Roman" w:cs="Times New Roman"/>
          <w:i/>
          <w:iCs/>
          <w:sz w:val="24"/>
          <w:szCs w:val="24"/>
        </w:rPr>
        <w:t>jg</w:t>
      </w:r>
      <w:proofErr w:type="spellEnd"/>
      <w:r w:rsidR="0026363F">
        <w:rPr>
          <w:rFonts w:ascii="Times New Roman" w:hAnsi="Times New Roman" w:cs="Times New Roman"/>
          <w:i/>
          <w:iCs/>
          <w:sz w:val="24"/>
          <w:szCs w:val="24"/>
        </w:rPr>
        <w:t xml:space="preserve"> 5/5/2020</w:t>
      </w:r>
      <w:r w:rsidRPr="004E1694">
        <w:rPr>
          <w:rFonts w:ascii="Times New Roman" w:hAnsi="Times New Roman" w:cs="Times New Roman"/>
          <w:i/>
          <w:iCs/>
          <w:sz w:val="24"/>
          <w:szCs w:val="24"/>
        </w:rPr>
        <w:t>)</w:t>
      </w:r>
      <w:r w:rsidR="00324470">
        <w:rPr>
          <w:rFonts w:ascii="Times New Roman" w:hAnsi="Times New Roman" w:cs="Times New Roman"/>
          <w:i/>
          <w:iCs/>
          <w:sz w:val="24"/>
          <w:szCs w:val="24"/>
        </w:rPr>
        <w:t xml:space="preserve"> (fs, </w:t>
      </w:r>
      <w:proofErr w:type="spellStart"/>
      <w:r w:rsidR="00324470">
        <w:rPr>
          <w:rFonts w:ascii="Times New Roman" w:hAnsi="Times New Roman" w:cs="Times New Roman"/>
          <w:i/>
          <w:iCs/>
          <w:sz w:val="24"/>
          <w:szCs w:val="24"/>
        </w:rPr>
        <w:t>kcps</w:t>
      </w:r>
      <w:proofErr w:type="spellEnd"/>
      <w:r w:rsidR="00324470">
        <w:rPr>
          <w:rFonts w:ascii="Times New Roman" w:hAnsi="Times New Roman" w:cs="Times New Roman"/>
          <w:i/>
          <w:iCs/>
          <w:sz w:val="24"/>
          <w:szCs w:val="24"/>
        </w:rPr>
        <w:t xml:space="preserve">, 5/18/2020) </w:t>
      </w:r>
    </w:p>
    <w:sectPr w:rsidR="005B4F32" w:rsidRPr="004E1694" w:rsidSect="00197580">
      <w:headerReference w:type="default" r:id="rId12"/>
      <w:footerReference w:type="default" r:id="rId13"/>
      <w:pgSz w:w="12240" w:h="15840" w:code="1"/>
      <w:pgMar w:top="1440" w:right="1440" w:bottom="1440" w:left="1440" w:header="864" w:footer="86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1EB4415" w14:textId="77777777" w:rsidR="00A140A7" w:rsidRDefault="00A140A7" w:rsidP="00E22CA4">
      <w:r>
        <w:separator/>
      </w:r>
    </w:p>
  </w:endnote>
  <w:endnote w:type="continuationSeparator" w:id="0">
    <w:p w14:paraId="6E27FA9A" w14:textId="77777777" w:rsidR="00A140A7" w:rsidRDefault="00A140A7" w:rsidP="00E22CA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altName w:val="Calibri"/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44D7AB9" w14:textId="6DD6F4C4" w:rsidR="00F26BBA" w:rsidRPr="00784086" w:rsidRDefault="00324470">
    <w:pPr>
      <w:pStyle w:val="Footer"/>
      <w:rPr>
        <w:rFonts w:ascii="Arial" w:hAnsi="Arial" w:cs="Arial"/>
        <w:noProof/>
        <w:sz w:val="18"/>
        <w:szCs w:val="18"/>
      </w:rPr>
    </w:pPr>
    <w:r w:rsidRPr="00324470">
      <w:rPr>
        <w:rFonts w:ascii="Arial" w:hAnsi="Arial" w:cs="Arial"/>
        <w:noProof/>
        <w:sz w:val="16"/>
        <w:szCs w:val="16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4B5390D5" wp14:editId="181785DA">
              <wp:simplePos x="0" y="0"/>
              <wp:positionH relativeFrom="column">
                <wp:posOffset>0</wp:posOffset>
              </wp:positionH>
              <wp:positionV relativeFrom="paragraph">
                <wp:posOffset>-148590</wp:posOffset>
              </wp:positionV>
              <wp:extent cx="5980176" cy="0"/>
              <wp:effectExtent l="0" t="19050" r="40005" b="38100"/>
              <wp:wrapNone/>
              <wp:docPr id="1" name="Straight Connector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5980176" cy="0"/>
                      </a:xfrm>
                      <a:prstGeom prst="line">
                        <a:avLst/>
                      </a:prstGeom>
                      <a:noFill/>
                      <a:ln w="50800" cap="flat" cmpd="sng" algn="ctr">
                        <a:solidFill>
                          <a:schemeClr val="accent5">
                            <a:lumMod val="75000"/>
                          </a:schemeClr>
                        </a:solidFill>
                        <a:prstDash val="solid"/>
                        <a:miter lim="800000"/>
                      </a:ln>
                      <a:effectLst/>
                    </wps:spPr>
                    <wps:bodyPr/>
                  </wps:wsp>
                </a:graphicData>
              </a:graphic>
            </wp:anchor>
          </w:drawing>
        </mc:Choice>
        <mc:Fallback>
          <w:pict>
            <v:line w14:anchorId="682F909A" id="Straight Connector 1" o:spid="_x0000_s1026" style="position:absolute;flip:y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0,-11.7pt" to="470.9pt,-11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" strokecolor="#2f5496 [2408]" strokeweight="4pt">
              <v:stroke joinstyle="miter"/>
            </v:line>
          </w:pict>
        </mc:Fallback>
      </mc:AlternateContent>
    </w:r>
    <w:r w:rsidR="00AF761F" w:rsidRPr="00324470">
      <w:rPr>
        <w:rFonts w:ascii="Arial" w:hAnsi="Arial" w:cs="Arial"/>
        <w:sz w:val="16"/>
        <w:szCs w:val="16"/>
      </w:rPr>
      <w:t>Kentucky Department of Education</w:t>
    </w:r>
    <w:r w:rsidRPr="00324470">
      <w:rPr>
        <w:rFonts w:ascii="Arial" w:hAnsi="Arial" w:cs="Arial"/>
        <w:sz w:val="16"/>
        <w:szCs w:val="16"/>
      </w:rPr>
      <w:t xml:space="preserve"> / Knox County Public Schools </w:t>
    </w:r>
    <w:r w:rsidR="00F26BBA" w:rsidRPr="00784086">
      <w:rPr>
        <w:rFonts w:ascii="Arial" w:hAnsi="Arial" w:cs="Arial"/>
        <w:sz w:val="18"/>
        <w:szCs w:val="18"/>
      </w:rPr>
      <w:tab/>
    </w:r>
    <w:r w:rsidR="00F26BBA" w:rsidRPr="00784086">
      <w:rPr>
        <w:rFonts w:ascii="Arial" w:hAnsi="Arial" w:cs="Arial"/>
        <w:sz w:val="18"/>
        <w:szCs w:val="18"/>
      </w:rPr>
      <w:tab/>
      <w:t xml:space="preserve">Page </w:t>
    </w:r>
    <w:r w:rsidR="00F26BBA" w:rsidRPr="00784086">
      <w:rPr>
        <w:rFonts w:ascii="Arial" w:hAnsi="Arial" w:cs="Arial"/>
        <w:sz w:val="18"/>
        <w:szCs w:val="18"/>
      </w:rPr>
      <w:fldChar w:fldCharType="begin"/>
    </w:r>
    <w:r w:rsidR="00F26BBA" w:rsidRPr="00784086">
      <w:rPr>
        <w:rFonts w:ascii="Arial" w:hAnsi="Arial" w:cs="Arial"/>
        <w:sz w:val="18"/>
        <w:szCs w:val="18"/>
      </w:rPr>
      <w:instrText xml:space="preserve"> PAGE   \* MERGEFORMAT </w:instrText>
    </w:r>
    <w:r w:rsidR="00F26BBA" w:rsidRPr="00784086">
      <w:rPr>
        <w:rFonts w:ascii="Arial" w:hAnsi="Arial" w:cs="Arial"/>
        <w:sz w:val="18"/>
        <w:szCs w:val="18"/>
      </w:rPr>
      <w:fldChar w:fldCharType="separate"/>
    </w:r>
    <w:r w:rsidR="006A1D1C">
      <w:rPr>
        <w:rFonts w:ascii="Arial" w:hAnsi="Arial" w:cs="Arial"/>
        <w:noProof/>
        <w:sz w:val="18"/>
        <w:szCs w:val="18"/>
      </w:rPr>
      <w:t>1</w:t>
    </w:r>
    <w:r w:rsidR="00F26BBA" w:rsidRPr="00784086">
      <w:rPr>
        <w:rFonts w:ascii="Arial" w:hAnsi="Arial" w:cs="Arial"/>
        <w:noProof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7F3DB54" w14:textId="77777777" w:rsidR="00A140A7" w:rsidRDefault="00A140A7" w:rsidP="00E22CA4">
      <w:r>
        <w:separator/>
      </w:r>
    </w:p>
  </w:footnote>
  <w:footnote w:type="continuationSeparator" w:id="0">
    <w:p w14:paraId="5F3C0701" w14:textId="77777777" w:rsidR="00A140A7" w:rsidRDefault="00A140A7" w:rsidP="00E22CA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93F2508" w14:textId="02191793" w:rsidR="00F26BBA" w:rsidRDefault="00324470" w:rsidP="005B3FDD">
    <w:pPr>
      <w:tabs>
        <w:tab w:val="left" w:pos="1256"/>
        <w:tab w:val="left" w:pos="8124"/>
      </w:tabs>
      <w:rPr>
        <w:rFonts w:ascii="Arial" w:eastAsia="Times New Roman" w:hAnsi="Arial" w:cs="Arial"/>
        <w:b/>
      </w:rPr>
    </w:pPr>
    <w:r>
      <w:rPr>
        <w:rFonts w:ascii="Arial" w:eastAsia="Times New Roman" w:hAnsi="Arial" w:cs="Arial"/>
        <w:b/>
        <w:noProof/>
      </w:rPr>
      <w:drawing>
        <wp:anchor distT="0" distB="0" distL="114300" distR="114300" simplePos="0" relativeHeight="251667456" behindDoc="0" locked="0" layoutInCell="1" allowOverlap="1" wp14:anchorId="3430AB98" wp14:editId="39CBB317">
          <wp:simplePos x="0" y="0"/>
          <wp:positionH relativeFrom="column">
            <wp:posOffset>5124450</wp:posOffset>
          </wp:positionH>
          <wp:positionV relativeFrom="paragraph">
            <wp:posOffset>51435</wp:posOffset>
          </wp:positionV>
          <wp:extent cx="1257300" cy="518636"/>
          <wp:effectExtent l="0" t="0" r="0" b="0"/>
          <wp:wrapNone/>
          <wp:docPr id="2" name="Picture 2" descr="A close up of a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log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57300" cy="518636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467C6C36" w14:textId="5CD8BEB5" w:rsidR="00F26BBA" w:rsidRPr="003C5C55" w:rsidRDefault="003C5C55" w:rsidP="005B3FDD">
    <w:pPr>
      <w:tabs>
        <w:tab w:val="left" w:pos="1256"/>
        <w:tab w:val="left" w:pos="8124"/>
      </w:tabs>
      <w:rPr>
        <w:rFonts w:ascii="Times New Roman" w:eastAsia="Times New Roman" w:hAnsi="Times New Roman" w:cs="Times New Roman"/>
        <w:b/>
        <w:sz w:val="28"/>
        <w:szCs w:val="28"/>
      </w:rPr>
    </w:pPr>
    <w:r w:rsidRPr="003C5C55">
      <w:rPr>
        <w:rFonts w:ascii="Times New Roman" w:eastAsia="Times New Roman" w:hAnsi="Times New Roman" w:cs="Times New Roman"/>
        <w:b/>
        <w:sz w:val="28"/>
        <w:szCs w:val="28"/>
      </w:rPr>
      <w:t xml:space="preserve">COVID-19 </w:t>
    </w:r>
    <w:r w:rsidR="003936A3">
      <w:rPr>
        <w:rFonts w:ascii="Times New Roman" w:eastAsia="Times New Roman" w:hAnsi="Times New Roman" w:cs="Times New Roman"/>
        <w:b/>
        <w:sz w:val="28"/>
        <w:szCs w:val="28"/>
      </w:rPr>
      <w:t>Academic Re-</w:t>
    </w:r>
    <w:r w:rsidR="004E1694">
      <w:rPr>
        <w:rFonts w:ascii="Times New Roman" w:eastAsia="Times New Roman" w:hAnsi="Times New Roman" w:cs="Times New Roman"/>
        <w:b/>
        <w:sz w:val="28"/>
        <w:szCs w:val="28"/>
      </w:rPr>
      <w:t>E</w:t>
    </w:r>
    <w:r w:rsidR="003936A3">
      <w:rPr>
        <w:rFonts w:ascii="Times New Roman" w:eastAsia="Times New Roman" w:hAnsi="Times New Roman" w:cs="Times New Roman"/>
        <w:b/>
        <w:sz w:val="28"/>
        <w:szCs w:val="28"/>
      </w:rPr>
      <w:t>ntry Stage 1</w:t>
    </w:r>
  </w:p>
  <w:p w14:paraId="568D806C" w14:textId="79517021" w:rsidR="00F26BBA" w:rsidRDefault="00F26BBA" w:rsidP="000550EA">
    <w:pPr>
      <w:rPr>
        <w:rFonts w:ascii="Arial" w:eastAsia="Times New Roman" w:hAnsi="Arial" w:cs="Arial"/>
        <w:b/>
        <w:i/>
      </w:rPr>
    </w:pPr>
    <w:r>
      <w:rPr>
        <w:rFonts w:ascii="Arial" w:eastAsia="Times New Roman" w:hAnsi="Arial" w:cs="Arial"/>
        <w:b/>
        <w:noProof/>
      </w:rPr>
      <mc:AlternateContent>
        <mc:Choice Requires="wps">
          <w:drawing>
            <wp:anchor distT="0" distB="0" distL="114300" distR="114300" simplePos="0" relativeHeight="251653120" behindDoc="0" locked="0" layoutInCell="1" allowOverlap="1" wp14:anchorId="4E87CFBD" wp14:editId="610DFCEB">
              <wp:simplePos x="0" y="0"/>
              <wp:positionH relativeFrom="margin">
                <wp:posOffset>5442</wp:posOffset>
              </wp:positionH>
              <wp:positionV relativeFrom="paragraph">
                <wp:posOffset>26851</wp:posOffset>
              </wp:positionV>
              <wp:extent cx="4958443" cy="0"/>
              <wp:effectExtent l="0" t="0" r="0" b="0"/>
              <wp:wrapNone/>
              <wp:docPr id="15" name="Straight Connector 15" title="&quot; &quot;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4958443" cy="0"/>
                      </a:xfrm>
                      <a:prstGeom prst="line">
                        <a:avLst/>
                      </a:prstGeom>
                      <a:noFill/>
                      <a:ln w="25400" cap="flat" cmpd="thickThin" algn="ctr">
                        <a:solidFill>
                          <a:schemeClr val="accent5">
                            <a:lumMod val="75000"/>
                          </a:schemeClr>
                        </a:solidFill>
                        <a:prstDash val="solid"/>
                        <a:round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6FDCD527" id="Straight Connector 15" o:spid="_x0000_s1026" alt="Title: &quot; &quot;" style="position:absolute;flip:y;z-index:2516531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.45pt,2.1pt" to="390.9pt,2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" strokecolor="#2f5496 [2408]" strokeweight="2pt">
              <v:stroke linestyle="thickThin"/>
              <w10:wrap anchorx="margin"/>
            </v:line>
          </w:pict>
        </mc:Fallback>
      </mc:AlternateContent>
    </w:r>
  </w:p>
  <w:p w14:paraId="0D8498E3" w14:textId="77777777" w:rsidR="00F26BBA" w:rsidRDefault="00F26BBA" w:rsidP="000550EA">
    <w:pPr>
      <w:rPr>
        <w:rFonts w:ascii="Arial" w:eastAsia="Times New Roman" w:hAnsi="Arial" w:cs="Arial"/>
        <w:b/>
        <w:i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D7C0A02"/>
    <w:multiLevelType w:val="multilevel"/>
    <w:tmpl w:val="5FDA9E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5F05006"/>
    <w:multiLevelType w:val="multilevel"/>
    <w:tmpl w:val="60A867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C5067C2"/>
    <w:multiLevelType w:val="hybridMultilevel"/>
    <w:tmpl w:val="AAB08B6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C9D2B83"/>
    <w:multiLevelType w:val="multilevel"/>
    <w:tmpl w:val="FF7035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3A034586"/>
    <w:multiLevelType w:val="multilevel"/>
    <w:tmpl w:val="DBCEF4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4D450B6B"/>
    <w:multiLevelType w:val="multilevel"/>
    <w:tmpl w:val="859AD8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50DE26A3"/>
    <w:multiLevelType w:val="multilevel"/>
    <w:tmpl w:val="D8CA77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61C80411"/>
    <w:multiLevelType w:val="multilevel"/>
    <w:tmpl w:val="76C002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7159379E"/>
    <w:multiLevelType w:val="multilevel"/>
    <w:tmpl w:val="C66812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5"/>
  </w:num>
  <w:num w:numId="3">
    <w:abstractNumId w:val="8"/>
  </w:num>
  <w:num w:numId="4">
    <w:abstractNumId w:val="1"/>
  </w:num>
  <w:num w:numId="5">
    <w:abstractNumId w:val="3"/>
  </w:num>
  <w:num w:numId="6">
    <w:abstractNumId w:val="7"/>
  </w:num>
  <w:num w:numId="7">
    <w:abstractNumId w:val="4"/>
  </w:num>
  <w:num w:numId="8">
    <w:abstractNumId w:val="2"/>
  </w:num>
  <w:num w:numId="9">
    <w:abstractNumId w:val="6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YwsbCwMDYyNDUxMLJU0lEKTi0uzszPAykwqgUAorJAoSwAAAA="/>
  </w:docVars>
  <w:rsids>
    <w:rsidRoot w:val="00E22CA4"/>
    <w:rsid w:val="00003AE6"/>
    <w:rsid w:val="000070B3"/>
    <w:rsid w:val="00007AF4"/>
    <w:rsid w:val="00010C3F"/>
    <w:rsid w:val="00012A1E"/>
    <w:rsid w:val="000142DE"/>
    <w:rsid w:val="00015BCD"/>
    <w:rsid w:val="00020228"/>
    <w:rsid w:val="00020794"/>
    <w:rsid w:val="00021C31"/>
    <w:rsid w:val="000241A5"/>
    <w:rsid w:val="00024C66"/>
    <w:rsid w:val="00026746"/>
    <w:rsid w:val="0002677B"/>
    <w:rsid w:val="00027EC4"/>
    <w:rsid w:val="00030CEF"/>
    <w:rsid w:val="0003392E"/>
    <w:rsid w:val="00033956"/>
    <w:rsid w:val="00034058"/>
    <w:rsid w:val="00035742"/>
    <w:rsid w:val="00042195"/>
    <w:rsid w:val="00050933"/>
    <w:rsid w:val="000522AA"/>
    <w:rsid w:val="000547D8"/>
    <w:rsid w:val="000550EA"/>
    <w:rsid w:val="000608A1"/>
    <w:rsid w:val="00076179"/>
    <w:rsid w:val="00076C1A"/>
    <w:rsid w:val="00084CDC"/>
    <w:rsid w:val="000862E1"/>
    <w:rsid w:val="0008661F"/>
    <w:rsid w:val="000868F5"/>
    <w:rsid w:val="00087FB2"/>
    <w:rsid w:val="00092E6D"/>
    <w:rsid w:val="000932B9"/>
    <w:rsid w:val="00095CE4"/>
    <w:rsid w:val="00097D97"/>
    <w:rsid w:val="000A49E4"/>
    <w:rsid w:val="000A7220"/>
    <w:rsid w:val="000B19BB"/>
    <w:rsid w:val="000B19F5"/>
    <w:rsid w:val="000B245C"/>
    <w:rsid w:val="000B4062"/>
    <w:rsid w:val="000B43AA"/>
    <w:rsid w:val="000B678A"/>
    <w:rsid w:val="000C128C"/>
    <w:rsid w:val="000C1761"/>
    <w:rsid w:val="000C2917"/>
    <w:rsid w:val="000C66CE"/>
    <w:rsid w:val="000C7DA4"/>
    <w:rsid w:val="000D0101"/>
    <w:rsid w:val="000D293C"/>
    <w:rsid w:val="000D39A5"/>
    <w:rsid w:val="000D45A7"/>
    <w:rsid w:val="000D68D2"/>
    <w:rsid w:val="000D690A"/>
    <w:rsid w:val="000E0AE5"/>
    <w:rsid w:val="000E2391"/>
    <w:rsid w:val="000E3477"/>
    <w:rsid w:val="000E6062"/>
    <w:rsid w:val="000F19C3"/>
    <w:rsid w:val="000F36A2"/>
    <w:rsid w:val="000F55B0"/>
    <w:rsid w:val="000F58E2"/>
    <w:rsid w:val="000F6A88"/>
    <w:rsid w:val="000F7D36"/>
    <w:rsid w:val="00104A98"/>
    <w:rsid w:val="00112B95"/>
    <w:rsid w:val="00113C80"/>
    <w:rsid w:val="00115C17"/>
    <w:rsid w:val="0011679A"/>
    <w:rsid w:val="00117B45"/>
    <w:rsid w:val="00121E0C"/>
    <w:rsid w:val="00122A70"/>
    <w:rsid w:val="0012466F"/>
    <w:rsid w:val="0013133A"/>
    <w:rsid w:val="00140390"/>
    <w:rsid w:val="00140485"/>
    <w:rsid w:val="00141ADF"/>
    <w:rsid w:val="0014222E"/>
    <w:rsid w:val="00143B7D"/>
    <w:rsid w:val="0014423F"/>
    <w:rsid w:val="00144AAE"/>
    <w:rsid w:val="00144C68"/>
    <w:rsid w:val="00144D15"/>
    <w:rsid w:val="001528AC"/>
    <w:rsid w:val="0015454E"/>
    <w:rsid w:val="00162CB0"/>
    <w:rsid w:val="00163194"/>
    <w:rsid w:val="001644E2"/>
    <w:rsid w:val="00167AAD"/>
    <w:rsid w:val="0017184F"/>
    <w:rsid w:val="0017196B"/>
    <w:rsid w:val="00173646"/>
    <w:rsid w:val="00174A74"/>
    <w:rsid w:val="001772AC"/>
    <w:rsid w:val="001827B1"/>
    <w:rsid w:val="001862BD"/>
    <w:rsid w:val="00193226"/>
    <w:rsid w:val="00194202"/>
    <w:rsid w:val="00195BFD"/>
    <w:rsid w:val="0019685F"/>
    <w:rsid w:val="00197580"/>
    <w:rsid w:val="001A0199"/>
    <w:rsid w:val="001A1E8F"/>
    <w:rsid w:val="001A2098"/>
    <w:rsid w:val="001A3666"/>
    <w:rsid w:val="001A4C5C"/>
    <w:rsid w:val="001A5009"/>
    <w:rsid w:val="001B080B"/>
    <w:rsid w:val="001B653C"/>
    <w:rsid w:val="001B7731"/>
    <w:rsid w:val="001C0664"/>
    <w:rsid w:val="001C4904"/>
    <w:rsid w:val="001C6FFD"/>
    <w:rsid w:val="001D06F7"/>
    <w:rsid w:val="001D0AD3"/>
    <w:rsid w:val="001D2E24"/>
    <w:rsid w:val="001D7388"/>
    <w:rsid w:val="001E05E0"/>
    <w:rsid w:val="001E1F60"/>
    <w:rsid w:val="001E299B"/>
    <w:rsid w:val="001E688E"/>
    <w:rsid w:val="001E6F06"/>
    <w:rsid w:val="001E6F38"/>
    <w:rsid w:val="001F0817"/>
    <w:rsid w:val="001F19E5"/>
    <w:rsid w:val="001F249B"/>
    <w:rsid w:val="001F2A24"/>
    <w:rsid w:val="001F46E5"/>
    <w:rsid w:val="002010FC"/>
    <w:rsid w:val="002029A4"/>
    <w:rsid w:val="00204B94"/>
    <w:rsid w:val="00210441"/>
    <w:rsid w:val="00210D62"/>
    <w:rsid w:val="00211ADC"/>
    <w:rsid w:val="00212506"/>
    <w:rsid w:val="00212AB0"/>
    <w:rsid w:val="002136C8"/>
    <w:rsid w:val="00214813"/>
    <w:rsid w:val="00216617"/>
    <w:rsid w:val="00224DFD"/>
    <w:rsid w:val="002275F9"/>
    <w:rsid w:val="0023140D"/>
    <w:rsid w:val="00231444"/>
    <w:rsid w:val="002325E2"/>
    <w:rsid w:val="00236600"/>
    <w:rsid w:val="0024273B"/>
    <w:rsid w:val="00242B1C"/>
    <w:rsid w:val="00244B58"/>
    <w:rsid w:val="002458E4"/>
    <w:rsid w:val="00247587"/>
    <w:rsid w:val="00253DE6"/>
    <w:rsid w:val="00261F66"/>
    <w:rsid w:val="00262B9F"/>
    <w:rsid w:val="0026363F"/>
    <w:rsid w:val="0026398A"/>
    <w:rsid w:val="0026638A"/>
    <w:rsid w:val="00266918"/>
    <w:rsid w:val="00272095"/>
    <w:rsid w:val="002769D3"/>
    <w:rsid w:val="00281331"/>
    <w:rsid w:val="00283A5F"/>
    <w:rsid w:val="00283CF9"/>
    <w:rsid w:val="00286B6B"/>
    <w:rsid w:val="002953A4"/>
    <w:rsid w:val="00295585"/>
    <w:rsid w:val="00296D69"/>
    <w:rsid w:val="002971F3"/>
    <w:rsid w:val="00297C65"/>
    <w:rsid w:val="002A0976"/>
    <w:rsid w:val="002A121F"/>
    <w:rsid w:val="002A1453"/>
    <w:rsid w:val="002A2C1C"/>
    <w:rsid w:val="002A3F68"/>
    <w:rsid w:val="002A5111"/>
    <w:rsid w:val="002A6CDA"/>
    <w:rsid w:val="002A7E04"/>
    <w:rsid w:val="002B14B6"/>
    <w:rsid w:val="002B2239"/>
    <w:rsid w:val="002B599D"/>
    <w:rsid w:val="002B5EEF"/>
    <w:rsid w:val="002B6D20"/>
    <w:rsid w:val="002C0D7E"/>
    <w:rsid w:val="002C0E70"/>
    <w:rsid w:val="002C6D67"/>
    <w:rsid w:val="002D0026"/>
    <w:rsid w:val="002D1145"/>
    <w:rsid w:val="002D1388"/>
    <w:rsid w:val="002D2B94"/>
    <w:rsid w:val="002D3746"/>
    <w:rsid w:val="002D4EDD"/>
    <w:rsid w:val="002D57B8"/>
    <w:rsid w:val="002E0611"/>
    <w:rsid w:val="002E40E1"/>
    <w:rsid w:val="002E612B"/>
    <w:rsid w:val="002E651A"/>
    <w:rsid w:val="002E7A6B"/>
    <w:rsid w:val="002F0123"/>
    <w:rsid w:val="002F6E84"/>
    <w:rsid w:val="002F6EB4"/>
    <w:rsid w:val="003000AE"/>
    <w:rsid w:val="00302C71"/>
    <w:rsid w:val="00304A48"/>
    <w:rsid w:val="00306ADF"/>
    <w:rsid w:val="00311ED9"/>
    <w:rsid w:val="00313111"/>
    <w:rsid w:val="00315F8A"/>
    <w:rsid w:val="00317A7B"/>
    <w:rsid w:val="00322D5D"/>
    <w:rsid w:val="00323307"/>
    <w:rsid w:val="003238B7"/>
    <w:rsid w:val="003242E1"/>
    <w:rsid w:val="00324470"/>
    <w:rsid w:val="00327ADE"/>
    <w:rsid w:val="00332D75"/>
    <w:rsid w:val="00336021"/>
    <w:rsid w:val="00340C0A"/>
    <w:rsid w:val="00341265"/>
    <w:rsid w:val="0034145D"/>
    <w:rsid w:val="00344773"/>
    <w:rsid w:val="003449F6"/>
    <w:rsid w:val="0035149A"/>
    <w:rsid w:val="0035605B"/>
    <w:rsid w:val="00361F90"/>
    <w:rsid w:val="00362778"/>
    <w:rsid w:val="00371A5F"/>
    <w:rsid w:val="00371C28"/>
    <w:rsid w:val="00377532"/>
    <w:rsid w:val="00383DCE"/>
    <w:rsid w:val="003858C4"/>
    <w:rsid w:val="00390CD7"/>
    <w:rsid w:val="003914DE"/>
    <w:rsid w:val="003920ED"/>
    <w:rsid w:val="003936A3"/>
    <w:rsid w:val="0039413A"/>
    <w:rsid w:val="003A0D27"/>
    <w:rsid w:val="003A0E52"/>
    <w:rsid w:val="003A35C7"/>
    <w:rsid w:val="003A3A29"/>
    <w:rsid w:val="003A5550"/>
    <w:rsid w:val="003B420C"/>
    <w:rsid w:val="003B43BC"/>
    <w:rsid w:val="003B5DD5"/>
    <w:rsid w:val="003B6F59"/>
    <w:rsid w:val="003B7532"/>
    <w:rsid w:val="003C22DA"/>
    <w:rsid w:val="003C24F0"/>
    <w:rsid w:val="003C3E22"/>
    <w:rsid w:val="003C48A7"/>
    <w:rsid w:val="003C5C55"/>
    <w:rsid w:val="003C60F8"/>
    <w:rsid w:val="003E1014"/>
    <w:rsid w:val="003E3113"/>
    <w:rsid w:val="003E65DB"/>
    <w:rsid w:val="003E7628"/>
    <w:rsid w:val="003F050B"/>
    <w:rsid w:val="003F29C7"/>
    <w:rsid w:val="003F33F9"/>
    <w:rsid w:val="003F5E11"/>
    <w:rsid w:val="003F69D6"/>
    <w:rsid w:val="0040125B"/>
    <w:rsid w:val="004049C4"/>
    <w:rsid w:val="00406CE3"/>
    <w:rsid w:val="00410932"/>
    <w:rsid w:val="00412808"/>
    <w:rsid w:val="0041410B"/>
    <w:rsid w:val="00414A88"/>
    <w:rsid w:val="004160B2"/>
    <w:rsid w:val="00422FE5"/>
    <w:rsid w:val="00424C96"/>
    <w:rsid w:val="00426BBE"/>
    <w:rsid w:val="00427473"/>
    <w:rsid w:val="00431890"/>
    <w:rsid w:val="00436A97"/>
    <w:rsid w:val="00441AD6"/>
    <w:rsid w:val="00444012"/>
    <w:rsid w:val="00446570"/>
    <w:rsid w:val="00447003"/>
    <w:rsid w:val="00452EEA"/>
    <w:rsid w:val="00453DAF"/>
    <w:rsid w:val="00453FEF"/>
    <w:rsid w:val="00454651"/>
    <w:rsid w:val="0045652E"/>
    <w:rsid w:val="004577E2"/>
    <w:rsid w:val="00461ABA"/>
    <w:rsid w:val="00462071"/>
    <w:rsid w:val="00464EDA"/>
    <w:rsid w:val="00466396"/>
    <w:rsid w:val="00470B45"/>
    <w:rsid w:val="00472A6E"/>
    <w:rsid w:val="00481268"/>
    <w:rsid w:val="00481379"/>
    <w:rsid w:val="0048179A"/>
    <w:rsid w:val="00482045"/>
    <w:rsid w:val="0048417F"/>
    <w:rsid w:val="004842A1"/>
    <w:rsid w:val="00486EED"/>
    <w:rsid w:val="00492AE7"/>
    <w:rsid w:val="004945A4"/>
    <w:rsid w:val="00496392"/>
    <w:rsid w:val="00497695"/>
    <w:rsid w:val="004A10DF"/>
    <w:rsid w:val="004B44D7"/>
    <w:rsid w:val="004B648F"/>
    <w:rsid w:val="004C1212"/>
    <w:rsid w:val="004C2BA1"/>
    <w:rsid w:val="004C7570"/>
    <w:rsid w:val="004D3EDB"/>
    <w:rsid w:val="004D728B"/>
    <w:rsid w:val="004E1694"/>
    <w:rsid w:val="004E177E"/>
    <w:rsid w:val="004E39B9"/>
    <w:rsid w:val="004E4026"/>
    <w:rsid w:val="004E6E28"/>
    <w:rsid w:val="004E763C"/>
    <w:rsid w:val="004E7740"/>
    <w:rsid w:val="004E7C26"/>
    <w:rsid w:val="004F4718"/>
    <w:rsid w:val="004F598E"/>
    <w:rsid w:val="004F69F6"/>
    <w:rsid w:val="004F7007"/>
    <w:rsid w:val="004F7580"/>
    <w:rsid w:val="004F7957"/>
    <w:rsid w:val="00501FBD"/>
    <w:rsid w:val="00503C62"/>
    <w:rsid w:val="00504242"/>
    <w:rsid w:val="005047CE"/>
    <w:rsid w:val="00506B2C"/>
    <w:rsid w:val="00506FF8"/>
    <w:rsid w:val="005075E7"/>
    <w:rsid w:val="00511C56"/>
    <w:rsid w:val="00517E05"/>
    <w:rsid w:val="00521C09"/>
    <w:rsid w:val="00521FAB"/>
    <w:rsid w:val="00524707"/>
    <w:rsid w:val="00526D00"/>
    <w:rsid w:val="00533249"/>
    <w:rsid w:val="005355A2"/>
    <w:rsid w:val="00537273"/>
    <w:rsid w:val="00542934"/>
    <w:rsid w:val="00556161"/>
    <w:rsid w:val="0056284F"/>
    <w:rsid w:val="00566FC8"/>
    <w:rsid w:val="00571C33"/>
    <w:rsid w:val="00572E15"/>
    <w:rsid w:val="005751FE"/>
    <w:rsid w:val="0058456F"/>
    <w:rsid w:val="00590BC2"/>
    <w:rsid w:val="00591DDA"/>
    <w:rsid w:val="00593107"/>
    <w:rsid w:val="005968FD"/>
    <w:rsid w:val="00596E8F"/>
    <w:rsid w:val="005A0B2E"/>
    <w:rsid w:val="005A1963"/>
    <w:rsid w:val="005A1AC3"/>
    <w:rsid w:val="005A2A04"/>
    <w:rsid w:val="005A47AB"/>
    <w:rsid w:val="005A7FAC"/>
    <w:rsid w:val="005B1D1F"/>
    <w:rsid w:val="005B3FDD"/>
    <w:rsid w:val="005B44E5"/>
    <w:rsid w:val="005B4F32"/>
    <w:rsid w:val="005B769B"/>
    <w:rsid w:val="005C6545"/>
    <w:rsid w:val="005D1E99"/>
    <w:rsid w:val="005D790E"/>
    <w:rsid w:val="005E3188"/>
    <w:rsid w:val="005E3A8E"/>
    <w:rsid w:val="005E504E"/>
    <w:rsid w:val="005F0107"/>
    <w:rsid w:val="005F0F47"/>
    <w:rsid w:val="005F362F"/>
    <w:rsid w:val="006010D6"/>
    <w:rsid w:val="00613E7A"/>
    <w:rsid w:val="00616DCF"/>
    <w:rsid w:val="00617082"/>
    <w:rsid w:val="00617578"/>
    <w:rsid w:val="006241E4"/>
    <w:rsid w:val="006268D8"/>
    <w:rsid w:val="00627138"/>
    <w:rsid w:val="006364D0"/>
    <w:rsid w:val="00637893"/>
    <w:rsid w:val="006378CC"/>
    <w:rsid w:val="006412E0"/>
    <w:rsid w:val="006416DB"/>
    <w:rsid w:val="0064428E"/>
    <w:rsid w:val="00645EE2"/>
    <w:rsid w:val="006474DB"/>
    <w:rsid w:val="00650E31"/>
    <w:rsid w:val="006519D3"/>
    <w:rsid w:val="00657C5D"/>
    <w:rsid w:val="00662766"/>
    <w:rsid w:val="00662831"/>
    <w:rsid w:val="00665354"/>
    <w:rsid w:val="006658CE"/>
    <w:rsid w:val="00672606"/>
    <w:rsid w:val="00673EF0"/>
    <w:rsid w:val="006814AD"/>
    <w:rsid w:val="006847D2"/>
    <w:rsid w:val="00686031"/>
    <w:rsid w:val="00686D04"/>
    <w:rsid w:val="00687AC9"/>
    <w:rsid w:val="0069021B"/>
    <w:rsid w:val="0069268E"/>
    <w:rsid w:val="00693F07"/>
    <w:rsid w:val="006947F0"/>
    <w:rsid w:val="006960A0"/>
    <w:rsid w:val="0069697E"/>
    <w:rsid w:val="00697650"/>
    <w:rsid w:val="006A1D1C"/>
    <w:rsid w:val="006A2425"/>
    <w:rsid w:val="006A561B"/>
    <w:rsid w:val="006A5B0F"/>
    <w:rsid w:val="006B04E4"/>
    <w:rsid w:val="006B33A5"/>
    <w:rsid w:val="006B38EE"/>
    <w:rsid w:val="006B41DA"/>
    <w:rsid w:val="006B49AF"/>
    <w:rsid w:val="006B55BD"/>
    <w:rsid w:val="006C1DD1"/>
    <w:rsid w:val="006C289B"/>
    <w:rsid w:val="006C42FC"/>
    <w:rsid w:val="006C4CD8"/>
    <w:rsid w:val="006D0213"/>
    <w:rsid w:val="006D0786"/>
    <w:rsid w:val="006D0FA0"/>
    <w:rsid w:val="006D38C8"/>
    <w:rsid w:val="006D4956"/>
    <w:rsid w:val="006E04EE"/>
    <w:rsid w:val="006E1C63"/>
    <w:rsid w:val="006E26AC"/>
    <w:rsid w:val="006E39E2"/>
    <w:rsid w:val="006E5800"/>
    <w:rsid w:val="006E66A9"/>
    <w:rsid w:val="006F750F"/>
    <w:rsid w:val="006F7AC8"/>
    <w:rsid w:val="00702DB6"/>
    <w:rsid w:val="00702DF4"/>
    <w:rsid w:val="007052B1"/>
    <w:rsid w:val="00706BAD"/>
    <w:rsid w:val="0071073A"/>
    <w:rsid w:val="0071488D"/>
    <w:rsid w:val="007249E5"/>
    <w:rsid w:val="007252CC"/>
    <w:rsid w:val="007278FF"/>
    <w:rsid w:val="0073089D"/>
    <w:rsid w:val="00733765"/>
    <w:rsid w:val="00736A53"/>
    <w:rsid w:val="00736EBB"/>
    <w:rsid w:val="00742F14"/>
    <w:rsid w:val="00744951"/>
    <w:rsid w:val="0075291B"/>
    <w:rsid w:val="007533E3"/>
    <w:rsid w:val="00753B27"/>
    <w:rsid w:val="00761728"/>
    <w:rsid w:val="00762206"/>
    <w:rsid w:val="007653C0"/>
    <w:rsid w:val="00765AFB"/>
    <w:rsid w:val="00766055"/>
    <w:rsid w:val="007665D4"/>
    <w:rsid w:val="00767820"/>
    <w:rsid w:val="0077050F"/>
    <w:rsid w:val="0078174D"/>
    <w:rsid w:val="00784086"/>
    <w:rsid w:val="00785132"/>
    <w:rsid w:val="00785771"/>
    <w:rsid w:val="00792AD6"/>
    <w:rsid w:val="00795DDD"/>
    <w:rsid w:val="007A0F5C"/>
    <w:rsid w:val="007A187B"/>
    <w:rsid w:val="007A3196"/>
    <w:rsid w:val="007A3B72"/>
    <w:rsid w:val="007A4F63"/>
    <w:rsid w:val="007A5F1A"/>
    <w:rsid w:val="007A734D"/>
    <w:rsid w:val="007A7CC8"/>
    <w:rsid w:val="007B13C7"/>
    <w:rsid w:val="007B403D"/>
    <w:rsid w:val="007B569F"/>
    <w:rsid w:val="007B7366"/>
    <w:rsid w:val="007C060C"/>
    <w:rsid w:val="007C4377"/>
    <w:rsid w:val="007C5AA0"/>
    <w:rsid w:val="007C66C7"/>
    <w:rsid w:val="007C6728"/>
    <w:rsid w:val="007C697C"/>
    <w:rsid w:val="007D2591"/>
    <w:rsid w:val="007D793C"/>
    <w:rsid w:val="007E0D6B"/>
    <w:rsid w:val="007E1201"/>
    <w:rsid w:val="007E3AB2"/>
    <w:rsid w:val="007E64DA"/>
    <w:rsid w:val="007F2DE5"/>
    <w:rsid w:val="007F35F8"/>
    <w:rsid w:val="007F4C39"/>
    <w:rsid w:val="007F735D"/>
    <w:rsid w:val="00803F85"/>
    <w:rsid w:val="00804A0D"/>
    <w:rsid w:val="00806889"/>
    <w:rsid w:val="00812F39"/>
    <w:rsid w:val="00813388"/>
    <w:rsid w:val="00815E2A"/>
    <w:rsid w:val="00817306"/>
    <w:rsid w:val="008225F3"/>
    <w:rsid w:val="00825326"/>
    <w:rsid w:val="0084248B"/>
    <w:rsid w:val="0084718C"/>
    <w:rsid w:val="008501BC"/>
    <w:rsid w:val="00850B6C"/>
    <w:rsid w:val="008514B0"/>
    <w:rsid w:val="00855247"/>
    <w:rsid w:val="00863285"/>
    <w:rsid w:val="008723EB"/>
    <w:rsid w:val="00874BB5"/>
    <w:rsid w:val="008771F7"/>
    <w:rsid w:val="00877D94"/>
    <w:rsid w:val="00880FF3"/>
    <w:rsid w:val="00882F9E"/>
    <w:rsid w:val="00884F8B"/>
    <w:rsid w:val="008862F0"/>
    <w:rsid w:val="008901E6"/>
    <w:rsid w:val="00890F76"/>
    <w:rsid w:val="00891103"/>
    <w:rsid w:val="0089156F"/>
    <w:rsid w:val="008949CC"/>
    <w:rsid w:val="00896E09"/>
    <w:rsid w:val="008A0238"/>
    <w:rsid w:val="008A37C1"/>
    <w:rsid w:val="008A561D"/>
    <w:rsid w:val="008A7A2D"/>
    <w:rsid w:val="008A7C57"/>
    <w:rsid w:val="008B2233"/>
    <w:rsid w:val="008B270B"/>
    <w:rsid w:val="008B2F0E"/>
    <w:rsid w:val="008B555D"/>
    <w:rsid w:val="008B6967"/>
    <w:rsid w:val="008B7031"/>
    <w:rsid w:val="008C1B51"/>
    <w:rsid w:val="008C4A49"/>
    <w:rsid w:val="008D21BD"/>
    <w:rsid w:val="008D26A9"/>
    <w:rsid w:val="008D2C40"/>
    <w:rsid w:val="008D367C"/>
    <w:rsid w:val="008D3728"/>
    <w:rsid w:val="008D405D"/>
    <w:rsid w:val="008E24C4"/>
    <w:rsid w:val="008E5E60"/>
    <w:rsid w:val="008E7444"/>
    <w:rsid w:val="008E77F9"/>
    <w:rsid w:val="008F064E"/>
    <w:rsid w:val="008F0B38"/>
    <w:rsid w:val="008F2321"/>
    <w:rsid w:val="008F2577"/>
    <w:rsid w:val="008F34B7"/>
    <w:rsid w:val="0090223F"/>
    <w:rsid w:val="00907076"/>
    <w:rsid w:val="00911A71"/>
    <w:rsid w:val="0091225D"/>
    <w:rsid w:val="00920110"/>
    <w:rsid w:val="00920E8C"/>
    <w:rsid w:val="009259B7"/>
    <w:rsid w:val="009304EF"/>
    <w:rsid w:val="0093783D"/>
    <w:rsid w:val="00940FC3"/>
    <w:rsid w:val="00942E5D"/>
    <w:rsid w:val="00945E2C"/>
    <w:rsid w:val="00946EB4"/>
    <w:rsid w:val="00952A09"/>
    <w:rsid w:val="00954DB1"/>
    <w:rsid w:val="00955AFD"/>
    <w:rsid w:val="0096056A"/>
    <w:rsid w:val="009616EA"/>
    <w:rsid w:val="00970582"/>
    <w:rsid w:val="009711A1"/>
    <w:rsid w:val="0097293A"/>
    <w:rsid w:val="0098121A"/>
    <w:rsid w:val="00982B13"/>
    <w:rsid w:val="00982D55"/>
    <w:rsid w:val="009866E3"/>
    <w:rsid w:val="009876C2"/>
    <w:rsid w:val="00987B1D"/>
    <w:rsid w:val="00995216"/>
    <w:rsid w:val="00995966"/>
    <w:rsid w:val="00996049"/>
    <w:rsid w:val="00996A1A"/>
    <w:rsid w:val="00996B01"/>
    <w:rsid w:val="00997C17"/>
    <w:rsid w:val="00997E15"/>
    <w:rsid w:val="009A1AC7"/>
    <w:rsid w:val="009B2FD3"/>
    <w:rsid w:val="009B363C"/>
    <w:rsid w:val="009C1042"/>
    <w:rsid w:val="009C1203"/>
    <w:rsid w:val="009C23E7"/>
    <w:rsid w:val="009C40F5"/>
    <w:rsid w:val="009C68FD"/>
    <w:rsid w:val="009C6EB3"/>
    <w:rsid w:val="009C7683"/>
    <w:rsid w:val="009C7D1B"/>
    <w:rsid w:val="009D5464"/>
    <w:rsid w:val="009D57B4"/>
    <w:rsid w:val="009D59B1"/>
    <w:rsid w:val="009D79FB"/>
    <w:rsid w:val="009E3667"/>
    <w:rsid w:val="009E3A21"/>
    <w:rsid w:val="009E5C95"/>
    <w:rsid w:val="009E6B10"/>
    <w:rsid w:val="009F051B"/>
    <w:rsid w:val="009F0ED6"/>
    <w:rsid w:val="009F2C2F"/>
    <w:rsid w:val="009F2D65"/>
    <w:rsid w:val="009F62CA"/>
    <w:rsid w:val="009F7D89"/>
    <w:rsid w:val="00A00455"/>
    <w:rsid w:val="00A021C5"/>
    <w:rsid w:val="00A0256F"/>
    <w:rsid w:val="00A0306C"/>
    <w:rsid w:val="00A031C4"/>
    <w:rsid w:val="00A04A35"/>
    <w:rsid w:val="00A11E42"/>
    <w:rsid w:val="00A1230E"/>
    <w:rsid w:val="00A140A7"/>
    <w:rsid w:val="00A14779"/>
    <w:rsid w:val="00A14890"/>
    <w:rsid w:val="00A1755C"/>
    <w:rsid w:val="00A2115C"/>
    <w:rsid w:val="00A2195F"/>
    <w:rsid w:val="00A2663D"/>
    <w:rsid w:val="00A364D1"/>
    <w:rsid w:val="00A41EC5"/>
    <w:rsid w:val="00A42351"/>
    <w:rsid w:val="00A5522B"/>
    <w:rsid w:val="00A60A8F"/>
    <w:rsid w:val="00A63F06"/>
    <w:rsid w:val="00A65A08"/>
    <w:rsid w:val="00A66561"/>
    <w:rsid w:val="00A67258"/>
    <w:rsid w:val="00A73855"/>
    <w:rsid w:val="00A7542B"/>
    <w:rsid w:val="00A75439"/>
    <w:rsid w:val="00A75893"/>
    <w:rsid w:val="00A836F2"/>
    <w:rsid w:val="00A91DC8"/>
    <w:rsid w:val="00A948E3"/>
    <w:rsid w:val="00A94DF3"/>
    <w:rsid w:val="00A97066"/>
    <w:rsid w:val="00AA0B39"/>
    <w:rsid w:val="00AA27FA"/>
    <w:rsid w:val="00AA28FC"/>
    <w:rsid w:val="00AA2BA4"/>
    <w:rsid w:val="00AA300C"/>
    <w:rsid w:val="00AA3AF0"/>
    <w:rsid w:val="00AA416A"/>
    <w:rsid w:val="00AB44FF"/>
    <w:rsid w:val="00AB4D8A"/>
    <w:rsid w:val="00AB5159"/>
    <w:rsid w:val="00AB6521"/>
    <w:rsid w:val="00AC00A4"/>
    <w:rsid w:val="00AC1A37"/>
    <w:rsid w:val="00AC1BE8"/>
    <w:rsid w:val="00AC665C"/>
    <w:rsid w:val="00AC7372"/>
    <w:rsid w:val="00AC79C8"/>
    <w:rsid w:val="00AD105F"/>
    <w:rsid w:val="00AD27BB"/>
    <w:rsid w:val="00AD4CDA"/>
    <w:rsid w:val="00AE2D2A"/>
    <w:rsid w:val="00AE2D75"/>
    <w:rsid w:val="00AE4C9B"/>
    <w:rsid w:val="00AE66D9"/>
    <w:rsid w:val="00AF0462"/>
    <w:rsid w:val="00AF4D0B"/>
    <w:rsid w:val="00AF749B"/>
    <w:rsid w:val="00AF761F"/>
    <w:rsid w:val="00AF76CD"/>
    <w:rsid w:val="00B002D6"/>
    <w:rsid w:val="00B021A5"/>
    <w:rsid w:val="00B028E9"/>
    <w:rsid w:val="00B034AA"/>
    <w:rsid w:val="00B043F4"/>
    <w:rsid w:val="00B05700"/>
    <w:rsid w:val="00B05E9C"/>
    <w:rsid w:val="00B07242"/>
    <w:rsid w:val="00B10482"/>
    <w:rsid w:val="00B10777"/>
    <w:rsid w:val="00B1160C"/>
    <w:rsid w:val="00B12103"/>
    <w:rsid w:val="00B13F1E"/>
    <w:rsid w:val="00B144A8"/>
    <w:rsid w:val="00B20AE7"/>
    <w:rsid w:val="00B332DF"/>
    <w:rsid w:val="00B36014"/>
    <w:rsid w:val="00B370DD"/>
    <w:rsid w:val="00B372BA"/>
    <w:rsid w:val="00B37725"/>
    <w:rsid w:val="00B4255A"/>
    <w:rsid w:val="00B454CB"/>
    <w:rsid w:val="00B5043E"/>
    <w:rsid w:val="00B513B6"/>
    <w:rsid w:val="00B54E8C"/>
    <w:rsid w:val="00B55DFD"/>
    <w:rsid w:val="00B56C74"/>
    <w:rsid w:val="00B60DDE"/>
    <w:rsid w:val="00B62111"/>
    <w:rsid w:val="00B63936"/>
    <w:rsid w:val="00B65296"/>
    <w:rsid w:val="00B74467"/>
    <w:rsid w:val="00B74686"/>
    <w:rsid w:val="00B762F5"/>
    <w:rsid w:val="00B76928"/>
    <w:rsid w:val="00B82EE8"/>
    <w:rsid w:val="00B864FA"/>
    <w:rsid w:val="00B92DE1"/>
    <w:rsid w:val="00B9310A"/>
    <w:rsid w:val="00B94873"/>
    <w:rsid w:val="00B94A13"/>
    <w:rsid w:val="00B95DBC"/>
    <w:rsid w:val="00B978E6"/>
    <w:rsid w:val="00BA3699"/>
    <w:rsid w:val="00BA46AC"/>
    <w:rsid w:val="00BA4FB2"/>
    <w:rsid w:val="00BB4512"/>
    <w:rsid w:val="00BB655C"/>
    <w:rsid w:val="00BC51E2"/>
    <w:rsid w:val="00BC58A4"/>
    <w:rsid w:val="00BC59D7"/>
    <w:rsid w:val="00BC6777"/>
    <w:rsid w:val="00BC707D"/>
    <w:rsid w:val="00BC70B5"/>
    <w:rsid w:val="00BD6978"/>
    <w:rsid w:val="00BD788D"/>
    <w:rsid w:val="00BE1B86"/>
    <w:rsid w:val="00BE5197"/>
    <w:rsid w:val="00BE6056"/>
    <w:rsid w:val="00BF2E1A"/>
    <w:rsid w:val="00BF322A"/>
    <w:rsid w:val="00BF391F"/>
    <w:rsid w:val="00BF5139"/>
    <w:rsid w:val="00C006AC"/>
    <w:rsid w:val="00C03036"/>
    <w:rsid w:val="00C0328D"/>
    <w:rsid w:val="00C04970"/>
    <w:rsid w:val="00C052EE"/>
    <w:rsid w:val="00C07508"/>
    <w:rsid w:val="00C10C73"/>
    <w:rsid w:val="00C11957"/>
    <w:rsid w:val="00C11C18"/>
    <w:rsid w:val="00C11DE4"/>
    <w:rsid w:val="00C25311"/>
    <w:rsid w:val="00C27398"/>
    <w:rsid w:val="00C311CF"/>
    <w:rsid w:val="00C316A2"/>
    <w:rsid w:val="00C33E82"/>
    <w:rsid w:val="00C37070"/>
    <w:rsid w:val="00C41B06"/>
    <w:rsid w:val="00C42CB9"/>
    <w:rsid w:val="00C45B58"/>
    <w:rsid w:val="00C47E96"/>
    <w:rsid w:val="00C53A30"/>
    <w:rsid w:val="00C5489D"/>
    <w:rsid w:val="00C552C9"/>
    <w:rsid w:val="00C553B1"/>
    <w:rsid w:val="00C6069D"/>
    <w:rsid w:val="00C63A2B"/>
    <w:rsid w:val="00C65033"/>
    <w:rsid w:val="00C66CDE"/>
    <w:rsid w:val="00C70240"/>
    <w:rsid w:val="00C71D1A"/>
    <w:rsid w:val="00C773BD"/>
    <w:rsid w:val="00C82A46"/>
    <w:rsid w:val="00C85261"/>
    <w:rsid w:val="00C856C7"/>
    <w:rsid w:val="00C939C2"/>
    <w:rsid w:val="00C9429E"/>
    <w:rsid w:val="00C96839"/>
    <w:rsid w:val="00C9754C"/>
    <w:rsid w:val="00CA0623"/>
    <w:rsid w:val="00CA3259"/>
    <w:rsid w:val="00CA42AC"/>
    <w:rsid w:val="00CA45A6"/>
    <w:rsid w:val="00CA646B"/>
    <w:rsid w:val="00CA6588"/>
    <w:rsid w:val="00CA6EF1"/>
    <w:rsid w:val="00CA70CF"/>
    <w:rsid w:val="00CB26AE"/>
    <w:rsid w:val="00CB5553"/>
    <w:rsid w:val="00CB749B"/>
    <w:rsid w:val="00CC03AA"/>
    <w:rsid w:val="00CC2435"/>
    <w:rsid w:val="00CC388D"/>
    <w:rsid w:val="00CC4C3C"/>
    <w:rsid w:val="00CC6CB3"/>
    <w:rsid w:val="00CD21C6"/>
    <w:rsid w:val="00CD2E2E"/>
    <w:rsid w:val="00CD36C0"/>
    <w:rsid w:val="00CF0A1F"/>
    <w:rsid w:val="00CF4FC9"/>
    <w:rsid w:val="00D00A02"/>
    <w:rsid w:val="00D0221C"/>
    <w:rsid w:val="00D07213"/>
    <w:rsid w:val="00D11BEB"/>
    <w:rsid w:val="00D13DE7"/>
    <w:rsid w:val="00D16050"/>
    <w:rsid w:val="00D20007"/>
    <w:rsid w:val="00D234FB"/>
    <w:rsid w:val="00D24DCD"/>
    <w:rsid w:val="00D26922"/>
    <w:rsid w:val="00D27440"/>
    <w:rsid w:val="00D278F4"/>
    <w:rsid w:val="00D30223"/>
    <w:rsid w:val="00D34D6B"/>
    <w:rsid w:val="00D4293F"/>
    <w:rsid w:val="00D42C52"/>
    <w:rsid w:val="00D431FA"/>
    <w:rsid w:val="00D44FB4"/>
    <w:rsid w:val="00D46013"/>
    <w:rsid w:val="00D46425"/>
    <w:rsid w:val="00D46C69"/>
    <w:rsid w:val="00D46FC7"/>
    <w:rsid w:val="00D51552"/>
    <w:rsid w:val="00D543DA"/>
    <w:rsid w:val="00D54746"/>
    <w:rsid w:val="00D5489C"/>
    <w:rsid w:val="00D61C2E"/>
    <w:rsid w:val="00D62388"/>
    <w:rsid w:val="00D6492D"/>
    <w:rsid w:val="00D64B51"/>
    <w:rsid w:val="00D6594B"/>
    <w:rsid w:val="00D65DCF"/>
    <w:rsid w:val="00D66406"/>
    <w:rsid w:val="00D754DC"/>
    <w:rsid w:val="00D77E77"/>
    <w:rsid w:val="00D81934"/>
    <w:rsid w:val="00D81A31"/>
    <w:rsid w:val="00D81C1C"/>
    <w:rsid w:val="00D81CE6"/>
    <w:rsid w:val="00D82BA3"/>
    <w:rsid w:val="00D86DB0"/>
    <w:rsid w:val="00D87CD6"/>
    <w:rsid w:val="00D91950"/>
    <w:rsid w:val="00D93138"/>
    <w:rsid w:val="00D95037"/>
    <w:rsid w:val="00DA34E4"/>
    <w:rsid w:val="00DA3BA4"/>
    <w:rsid w:val="00DB07BC"/>
    <w:rsid w:val="00DB0D08"/>
    <w:rsid w:val="00DB3A12"/>
    <w:rsid w:val="00DB5338"/>
    <w:rsid w:val="00DB58AE"/>
    <w:rsid w:val="00DC3066"/>
    <w:rsid w:val="00DC480D"/>
    <w:rsid w:val="00DC5714"/>
    <w:rsid w:val="00DC7664"/>
    <w:rsid w:val="00DD2C69"/>
    <w:rsid w:val="00DD33C4"/>
    <w:rsid w:val="00DD3A48"/>
    <w:rsid w:val="00DD59F9"/>
    <w:rsid w:val="00DD7698"/>
    <w:rsid w:val="00DE1342"/>
    <w:rsid w:val="00DE3A28"/>
    <w:rsid w:val="00DE3D4B"/>
    <w:rsid w:val="00DE6842"/>
    <w:rsid w:val="00DE6C64"/>
    <w:rsid w:val="00DE6D3B"/>
    <w:rsid w:val="00DF3287"/>
    <w:rsid w:val="00DF4E3C"/>
    <w:rsid w:val="00E00721"/>
    <w:rsid w:val="00E00AC8"/>
    <w:rsid w:val="00E01612"/>
    <w:rsid w:val="00E0318A"/>
    <w:rsid w:val="00E11239"/>
    <w:rsid w:val="00E12024"/>
    <w:rsid w:val="00E122F8"/>
    <w:rsid w:val="00E20529"/>
    <w:rsid w:val="00E2236F"/>
    <w:rsid w:val="00E22CA4"/>
    <w:rsid w:val="00E258DF"/>
    <w:rsid w:val="00E26A66"/>
    <w:rsid w:val="00E311A5"/>
    <w:rsid w:val="00E318D6"/>
    <w:rsid w:val="00E34515"/>
    <w:rsid w:val="00E372C1"/>
    <w:rsid w:val="00E4279C"/>
    <w:rsid w:val="00E4667D"/>
    <w:rsid w:val="00E46A41"/>
    <w:rsid w:val="00E52027"/>
    <w:rsid w:val="00E524A4"/>
    <w:rsid w:val="00E578CF"/>
    <w:rsid w:val="00E57C4C"/>
    <w:rsid w:val="00E57F60"/>
    <w:rsid w:val="00E60472"/>
    <w:rsid w:val="00E655AC"/>
    <w:rsid w:val="00E67211"/>
    <w:rsid w:val="00E706E0"/>
    <w:rsid w:val="00E71665"/>
    <w:rsid w:val="00E71B68"/>
    <w:rsid w:val="00E73E5E"/>
    <w:rsid w:val="00E74CEE"/>
    <w:rsid w:val="00E76CAE"/>
    <w:rsid w:val="00E82B0B"/>
    <w:rsid w:val="00E82D94"/>
    <w:rsid w:val="00E84F9B"/>
    <w:rsid w:val="00E86B3D"/>
    <w:rsid w:val="00E87C29"/>
    <w:rsid w:val="00E90A7B"/>
    <w:rsid w:val="00E9725F"/>
    <w:rsid w:val="00EA1DB3"/>
    <w:rsid w:val="00EA48EA"/>
    <w:rsid w:val="00EB1B99"/>
    <w:rsid w:val="00EB2456"/>
    <w:rsid w:val="00EB44E6"/>
    <w:rsid w:val="00EB59C6"/>
    <w:rsid w:val="00EB69F5"/>
    <w:rsid w:val="00EB7346"/>
    <w:rsid w:val="00EB7D04"/>
    <w:rsid w:val="00EC11A5"/>
    <w:rsid w:val="00EC290B"/>
    <w:rsid w:val="00EC4EE2"/>
    <w:rsid w:val="00EC54AC"/>
    <w:rsid w:val="00EC5825"/>
    <w:rsid w:val="00EC7265"/>
    <w:rsid w:val="00EC7EDE"/>
    <w:rsid w:val="00ED01D0"/>
    <w:rsid w:val="00ED02D4"/>
    <w:rsid w:val="00ED16D3"/>
    <w:rsid w:val="00ED25E5"/>
    <w:rsid w:val="00ED5324"/>
    <w:rsid w:val="00EE0538"/>
    <w:rsid w:val="00EE093A"/>
    <w:rsid w:val="00EE78F8"/>
    <w:rsid w:val="00EF52F9"/>
    <w:rsid w:val="00EF5FDE"/>
    <w:rsid w:val="00EF67E9"/>
    <w:rsid w:val="00EF7CCD"/>
    <w:rsid w:val="00F03BF8"/>
    <w:rsid w:val="00F06EE1"/>
    <w:rsid w:val="00F0795B"/>
    <w:rsid w:val="00F10844"/>
    <w:rsid w:val="00F11DA6"/>
    <w:rsid w:val="00F12185"/>
    <w:rsid w:val="00F14AC0"/>
    <w:rsid w:val="00F15168"/>
    <w:rsid w:val="00F21C16"/>
    <w:rsid w:val="00F2334B"/>
    <w:rsid w:val="00F25684"/>
    <w:rsid w:val="00F25811"/>
    <w:rsid w:val="00F25C47"/>
    <w:rsid w:val="00F26BBA"/>
    <w:rsid w:val="00F272A1"/>
    <w:rsid w:val="00F30925"/>
    <w:rsid w:val="00F319AA"/>
    <w:rsid w:val="00F32045"/>
    <w:rsid w:val="00F34D3C"/>
    <w:rsid w:val="00F40C31"/>
    <w:rsid w:val="00F41B94"/>
    <w:rsid w:val="00F42BFB"/>
    <w:rsid w:val="00F47161"/>
    <w:rsid w:val="00F519B8"/>
    <w:rsid w:val="00F56218"/>
    <w:rsid w:val="00F608F4"/>
    <w:rsid w:val="00F66D98"/>
    <w:rsid w:val="00F67880"/>
    <w:rsid w:val="00F729A3"/>
    <w:rsid w:val="00F7696E"/>
    <w:rsid w:val="00F81925"/>
    <w:rsid w:val="00F82870"/>
    <w:rsid w:val="00F90D35"/>
    <w:rsid w:val="00F95661"/>
    <w:rsid w:val="00F96FD4"/>
    <w:rsid w:val="00F97338"/>
    <w:rsid w:val="00F979B1"/>
    <w:rsid w:val="00FA0E04"/>
    <w:rsid w:val="00FA2F77"/>
    <w:rsid w:val="00FA38F1"/>
    <w:rsid w:val="00FA3AB1"/>
    <w:rsid w:val="00FB3D39"/>
    <w:rsid w:val="00FB4E33"/>
    <w:rsid w:val="00FB634B"/>
    <w:rsid w:val="00FB6CE3"/>
    <w:rsid w:val="00FC2717"/>
    <w:rsid w:val="00FC321C"/>
    <w:rsid w:val="00FC7B5C"/>
    <w:rsid w:val="00FD625A"/>
    <w:rsid w:val="00FE045E"/>
    <w:rsid w:val="00FE0824"/>
    <w:rsid w:val="00FE0D49"/>
    <w:rsid w:val="00FE1CAF"/>
    <w:rsid w:val="00FE3175"/>
    <w:rsid w:val="00FE7F63"/>
    <w:rsid w:val="00FF0DA9"/>
    <w:rsid w:val="00FF74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582F7E7"/>
  <w15:chartTrackingRefBased/>
  <w15:docId w15:val="{E96ACF4D-02BE-4B4A-95E7-043CD5E68A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3C5C55"/>
    <w:pPr>
      <w:spacing w:after="0" w:line="240" w:lineRule="auto"/>
    </w:pPr>
    <w:rPr>
      <w:rFonts w:ascii="Calibri" w:hAnsi="Calibri" w:cs="Calibri"/>
    </w:rPr>
  </w:style>
  <w:style w:type="paragraph" w:styleId="Heading1">
    <w:name w:val="heading 1"/>
    <w:basedOn w:val="Normal"/>
    <w:next w:val="Normal"/>
    <w:link w:val="Heading1Char"/>
    <w:uiPriority w:val="9"/>
    <w:qFormat/>
    <w:rsid w:val="008D2C4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next w:val="Normal"/>
    <w:link w:val="Heading2Char"/>
    <w:uiPriority w:val="9"/>
    <w:unhideWhenUsed/>
    <w:qFormat/>
    <w:rsid w:val="0011679A"/>
    <w:pPr>
      <w:keepNext/>
      <w:keepLines/>
      <w:spacing w:after="0" w:line="265" w:lineRule="auto"/>
      <w:ind w:left="10" w:hanging="10"/>
      <w:outlineLvl w:val="1"/>
    </w:pPr>
    <w:rPr>
      <w:rFonts w:ascii="Times New Roman" w:eastAsia="Times New Roman" w:hAnsi="Times New Roman" w:cs="Times New Roman"/>
      <w:color w:val="000000"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velopeReturn">
    <w:name w:val="envelope return"/>
    <w:basedOn w:val="Normal"/>
    <w:uiPriority w:val="99"/>
    <w:semiHidden/>
    <w:unhideWhenUsed/>
    <w:rsid w:val="00174A74"/>
    <w:rPr>
      <w:rFonts w:ascii="Arial" w:eastAsiaTheme="majorEastAsia" w:hAnsi="Arial" w:cstheme="majorBidi"/>
      <w:sz w:val="24"/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174A74"/>
    <w:pPr>
      <w:framePr w:w="7920" w:h="1980" w:hRule="exact" w:hSpace="180" w:wrap="auto" w:hAnchor="page" w:xAlign="center" w:yAlign="bottom"/>
      <w:ind w:left="2880"/>
    </w:pPr>
    <w:rPr>
      <w:rFonts w:ascii="Arial" w:eastAsiaTheme="majorEastAsia" w:hAnsi="Arial" w:cstheme="majorBidi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E22CA4"/>
    <w:pPr>
      <w:tabs>
        <w:tab w:val="center" w:pos="4680"/>
        <w:tab w:val="right" w:pos="9360"/>
      </w:tabs>
    </w:pPr>
    <w:rPr>
      <w:rFonts w:asciiTheme="minorHAnsi" w:hAnsiTheme="minorHAnsi" w:cstheme="minorBidi"/>
    </w:rPr>
  </w:style>
  <w:style w:type="character" w:customStyle="1" w:styleId="HeaderChar">
    <w:name w:val="Header Char"/>
    <w:basedOn w:val="DefaultParagraphFont"/>
    <w:link w:val="Header"/>
    <w:uiPriority w:val="99"/>
    <w:rsid w:val="00E22CA4"/>
  </w:style>
  <w:style w:type="paragraph" w:styleId="Footer">
    <w:name w:val="footer"/>
    <w:basedOn w:val="Normal"/>
    <w:link w:val="FooterChar"/>
    <w:uiPriority w:val="99"/>
    <w:unhideWhenUsed/>
    <w:rsid w:val="00E22CA4"/>
    <w:pPr>
      <w:tabs>
        <w:tab w:val="center" w:pos="4680"/>
        <w:tab w:val="right" w:pos="9360"/>
      </w:tabs>
    </w:pPr>
    <w:rPr>
      <w:rFonts w:asciiTheme="minorHAnsi" w:hAnsiTheme="minorHAnsi" w:cstheme="minorBidi"/>
    </w:rPr>
  </w:style>
  <w:style w:type="character" w:customStyle="1" w:styleId="FooterChar">
    <w:name w:val="Footer Char"/>
    <w:basedOn w:val="DefaultParagraphFont"/>
    <w:link w:val="Footer"/>
    <w:uiPriority w:val="99"/>
    <w:rsid w:val="00E22CA4"/>
  </w:style>
  <w:style w:type="character" w:styleId="Hyperlink">
    <w:name w:val="Hyperlink"/>
    <w:basedOn w:val="DefaultParagraphFont"/>
    <w:uiPriority w:val="99"/>
    <w:unhideWhenUsed/>
    <w:rsid w:val="00E22CA4"/>
    <w:rPr>
      <w:strike w:val="0"/>
      <w:dstrike w:val="0"/>
      <w:color w:val="0000FF"/>
      <w:u w:val="none"/>
      <w:effect w:val="none"/>
    </w:rPr>
  </w:style>
  <w:style w:type="paragraph" w:customStyle="1" w:styleId="Default">
    <w:name w:val="Default"/>
    <w:rsid w:val="00E22CA4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E22CA4"/>
    <w:pPr>
      <w:spacing w:after="160" w:line="259" w:lineRule="auto"/>
      <w:ind w:left="720"/>
      <w:contextualSpacing/>
    </w:pPr>
    <w:rPr>
      <w:rFonts w:asciiTheme="minorHAnsi" w:hAnsiTheme="minorHAnsi" w:cstheme="minorBidi"/>
    </w:rPr>
  </w:style>
  <w:style w:type="paragraph" w:styleId="NormalWeb">
    <w:name w:val="Normal (Web)"/>
    <w:basedOn w:val="Normal"/>
    <w:uiPriority w:val="99"/>
    <w:semiHidden/>
    <w:unhideWhenUsed/>
    <w:rsid w:val="005E3A8E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8456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8456F"/>
    <w:rPr>
      <w:rFonts w:ascii="Segoe UI" w:hAnsi="Segoe UI" w:cs="Segoe UI"/>
      <w:sz w:val="18"/>
      <w:szCs w:val="18"/>
    </w:rPr>
  </w:style>
  <w:style w:type="character" w:styleId="Strong">
    <w:name w:val="Strong"/>
    <w:basedOn w:val="DefaultParagraphFont"/>
    <w:uiPriority w:val="22"/>
    <w:qFormat/>
    <w:rsid w:val="00DB07BC"/>
    <w:rPr>
      <w:b/>
      <w:bCs/>
    </w:rPr>
  </w:style>
  <w:style w:type="character" w:customStyle="1" w:styleId="NormalText">
    <w:name w:val="Normal Text"/>
    <w:hidden/>
    <w:uiPriority w:val="1"/>
    <w:rsid w:val="00026746"/>
  </w:style>
  <w:style w:type="character" w:customStyle="1" w:styleId="NewText">
    <w:name w:val="New Text"/>
    <w:hidden/>
    <w:uiPriority w:val="1"/>
    <w:rsid w:val="00026746"/>
    <w:rPr>
      <w:b/>
      <w:i/>
      <w:sz w:val="24"/>
      <w:u w:val="single"/>
    </w:rPr>
  </w:style>
  <w:style w:type="paragraph" w:customStyle="1" w:styleId="RecordBase">
    <w:name w:val="Record Base"/>
    <w:basedOn w:val="Normal"/>
    <w:rsid w:val="00645EE2"/>
    <w:pPr>
      <w:widowControl w:val="0"/>
    </w:pPr>
    <w:rPr>
      <w:rFonts w:ascii="Arial" w:eastAsia="Times New Roman" w:hAnsi="Arial" w:cs="Times New Roman"/>
      <w:sz w:val="18"/>
      <w:szCs w:val="20"/>
    </w:rPr>
  </w:style>
  <w:style w:type="paragraph" w:customStyle="1" w:styleId="RecordBaseCenter">
    <w:name w:val="Record Base Center"/>
    <w:basedOn w:val="Normal"/>
    <w:rsid w:val="00ED5324"/>
    <w:pPr>
      <w:widowControl w:val="0"/>
      <w:jc w:val="center"/>
    </w:pPr>
    <w:rPr>
      <w:rFonts w:ascii="Arial" w:eastAsia="Times New Roman" w:hAnsi="Arial" w:cs="Times New Roman"/>
      <w:sz w:val="18"/>
      <w:szCs w:val="20"/>
    </w:rPr>
  </w:style>
  <w:style w:type="paragraph" w:customStyle="1" w:styleId="RecordHeading1">
    <w:name w:val="Record Heading 1"/>
    <w:basedOn w:val="RecordBase"/>
    <w:rsid w:val="000862E1"/>
    <w:pPr>
      <w:jc w:val="center"/>
    </w:pPr>
    <w:rPr>
      <w:b/>
      <w:sz w:val="56"/>
    </w:rPr>
  </w:style>
  <w:style w:type="character" w:styleId="FollowedHyperlink">
    <w:name w:val="FollowedHyperlink"/>
    <w:basedOn w:val="DefaultParagraphFont"/>
    <w:uiPriority w:val="99"/>
    <w:semiHidden/>
    <w:unhideWhenUsed/>
    <w:rsid w:val="00AC665C"/>
    <w:rPr>
      <w:color w:val="954F72" w:themeColor="followed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11679A"/>
    <w:rPr>
      <w:rFonts w:ascii="Times New Roman" w:eastAsia="Times New Roman" w:hAnsi="Times New Roman" w:cs="Times New Roman"/>
      <w:color w:val="000000"/>
      <w:sz w:val="20"/>
    </w:rPr>
  </w:style>
  <w:style w:type="table" w:customStyle="1" w:styleId="TableGrid">
    <w:name w:val="TableGrid"/>
    <w:rsid w:val="00212AB0"/>
    <w:pPr>
      <w:spacing w:after="0" w:line="240" w:lineRule="auto"/>
    </w:pPr>
    <w:rPr>
      <w:rFonts w:eastAsiaTheme="minorEastAsi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NoSpacing">
    <w:name w:val="No Spacing"/>
    <w:uiPriority w:val="1"/>
    <w:qFormat/>
    <w:rsid w:val="004049C4"/>
    <w:pPr>
      <w:spacing w:after="0" w:line="240" w:lineRule="auto"/>
    </w:pPr>
    <w:rPr>
      <w:rFonts w:ascii="Times New Roman" w:hAnsi="Times New Roman" w:cs="Times New Roman"/>
      <w:sz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0D690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D690A"/>
    <w:pPr>
      <w:spacing w:after="160"/>
    </w:pPr>
    <w:rPr>
      <w:rFonts w:asciiTheme="minorHAnsi" w:hAnsiTheme="minorHAnsi" w:cstheme="minorBidi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D690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D690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D690A"/>
    <w:rPr>
      <w:b/>
      <w:bCs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8D2C40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customStyle="1" w:styleId="lead">
    <w:name w:val="lead"/>
    <w:basedOn w:val="Normal"/>
    <w:rsid w:val="0017184F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B7D04"/>
    <w:rPr>
      <w:color w:val="605E5C"/>
      <w:shd w:val="clear" w:color="auto" w:fill="E1DFDD"/>
    </w:rPr>
  </w:style>
  <w:style w:type="table" w:styleId="TableGrid0">
    <w:name w:val="Table Grid"/>
    <w:basedOn w:val="TableNormal"/>
    <w:uiPriority w:val="39"/>
    <w:rsid w:val="00B56C7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A04A35"/>
    <w:pPr>
      <w:spacing w:after="0" w:line="240" w:lineRule="auto"/>
    </w:pPr>
    <w:rPr>
      <w:rFonts w:ascii="Calibri" w:hAnsi="Calibri" w:cs="Calibri"/>
    </w:rPr>
  </w:style>
  <w:style w:type="character" w:customStyle="1" w:styleId="UnresolvedMention2">
    <w:name w:val="Unresolved Mention2"/>
    <w:basedOn w:val="DefaultParagraphFont"/>
    <w:uiPriority w:val="99"/>
    <w:rsid w:val="00C9754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874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08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5378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2044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47973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58904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54406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0810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2321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8965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1723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02180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8568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3948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2435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2389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43844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06584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32991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4045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053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2588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7020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15419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92463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97908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55947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395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9959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0296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46214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53967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3884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55762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8035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6100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31300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90789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978649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28656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4344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8118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32378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9018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21247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75712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890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8512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4574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24004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51796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50217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943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732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8506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9448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53960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92002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77190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18893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107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74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489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16459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95113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25566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39422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353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057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0990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2590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37749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3996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28103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67322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12121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0796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4985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54393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82867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62646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28260078">
                              <w:marLeft w:val="15"/>
                              <w:marRight w:val="19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8356060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1517485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6870148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8845705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905195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5295474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31171552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72071615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11799332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408617405">
                                                                      <w:marLeft w:val="405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87196407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1980198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11617407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6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2639290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21373930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46893440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593275269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694769767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815371351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83442213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435401128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43110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611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3509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037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9316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89748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88500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37616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7774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7563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2816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48996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78758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7674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0120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731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72227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18245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73771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98709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657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0621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87152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09061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60288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00794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100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658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112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276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5653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7603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2943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86135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37665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5206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4122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223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10768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61863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36058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58274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0550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4437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97163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31398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52876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81367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9990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30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2692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37326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41760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07538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4769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9726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44357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18317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943898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19836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theme" Target="theme/theme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KDE Document" ma:contentTypeID="0x0101001BEB557DBE01834EAB47A683706DCD5B007897E3AAF92CB34BA7C2953309D8EC2E" ma:contentTypeVersion="27" ma:contentTypeDescription="" ma:contentTypeScope="" ma:versionID="98dbfe1de712c1a726d6c166f37ded2c">
  <xsd:schema xmlns:xsd="http://www.w3.org/2001/XMLSchema" xmlns:xs="http://www.w3.org/2001/XMLSchema" xmlns:p="http://schemas.microsoft.com/office/2006/metadata/properties" xmlns:ns1="http://schemas.microsoft.com/sharepoint/v3" xmlns:ns2="3a62de7d-ba57-4f43-9dae-9623ba637be0" targetNamespace="http://schemas.microsoft.com/office/2006/metadata/properties" ma:root="true" ma:fieldsID="118960357a7b5b2224427efd9985403d" ns1:_="" ns2:_="">
    <xsd:import namespace="http://schemas.microsoft.com/sharepoint/v3"/>
    <xsd:import namespace="3a62de7d-ba57-4f43-9dae-9623ba637be0"/>
    <xsd:element name="properties">
      <xsd:complexType>
        <xsd:sequence>
          <xsd:element name="documentManagement">
            <xsd:complexType>
              <xsd:all>
                <xsd:element ref="ns2:Accessibility_x0020_Office" minOccurs="0"/>
                <xsd:element ref="ns2:Accessibility_x0020_Audience" minOccurs="0"/>
                <xsd:element ref="ns2:Accessibility_x0020_Audit_x0020_Date" minOccurs="0"/>
                <xsd:element ref="ns2:Accessibility_x0020_Audit_x0020_Status" minOccurs="0"/>
                <xsd:element ref="ns2:Accessibility_x0020_Target_x0020_Date" minOccurs="0"/>
                <xsd:element ref="ns2:Accessibility_x0020_Status" minOccurs="0"/>
                <xsd:element ref="ns2:Application_x0020_Status" minOccurs="0"/>
                <xsd:element ref="ns2:Application_x0020_Type" minOccurs="0"/>
                <xsd:element ref="ns1:RoutingRuleDescription" minOccurs="0"/>
                <xsd:element ref="ns2:Audience1" minOccurs="0"/>
                <xsd:element ref="ns2:Publication_x0020_Date"/>
                <xsd:element ref="ns1:PublishingStartDate" minOccurs="0"/>
                <xsd:element ref="ns1:PublishingExpirationDate" minOccurs="0"/>
                <xsd:element ref="ns2:Application_x0020_Date" minOccurs="0"/>
                <xsd:element ref="ns2:_dlc_DocId" minOccurs="0"/>
                <xsd:element ref="ns2:_dlc_DocIdUrl" minOccurs="0"/>
                <xsd:element ref="ns2:_dlc_DocIdPersist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RoutingRuleDescription" ma:index="10" nillable="true" ma:displayName="Description" ma:internalName="RoutingRuleDescription" ma:readOnly="false">
      <xsd:simpleType>
        <xsd:restriction base="dms:Text">
          <xsd:maxLength value="255"/>
        </xsd:restriction>
      </xsd:simpleType>
    </xsd:element>
    <xsd:element name="PublishingStartDate" ma:index="13" nillable="true" ma:displayName="Scheduling Start Date" ma:description="" ma:hidden="true" ma:internalName="PublishingStartDate">
      <xsd:simpleType>
        <xsd:restriction base="dms:Unknown"/>
      </xsd:simpleType>
    </xsd:element>
    <xsd:element name="PublishingExpirationDate" ma:index="14" nillable="true" ma:displayName="Scheduling End Date" ma:description="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a62de7d-ba57-4f43-9dae-9623ba637be0" elementFormDefault="qualified">
    <xsd:import namespace="http://schemas.microsoft.com/office/2006/documentManagement/types"/>
    <xsd:import namespace="http://schemas.microsoft.com/office/infopath/2007/PartnerControls"/>
    <xsd:element name="Accessibility_x0020_Office" ma:index="2" nillable="true" ma:displayName="Accessibility Office" ma:format="Dropdown" ma:internalName="Accessibility_x0020_Office">
      <xsd:simpleType>
        <xsd:restriction base="dms:Choice">
          <xsd:enumeration value="Commissioner's Office"/>
          <xsd:enumeration value="OAA - Office of Assessment and Accountability"/>
          <xsd:enumeration value="OCIS - Office of Continuous Improvement and Support"/>
          <xsd:enumeration value="OCTE - Career and Technical Education"/>
          <xsd:enumeration value="OET - Office of Education Technology"/>
          <xsd:enumeration value="OFO - Office of Finance and Operations"/>
          <xsd:enumeration value="OLLCS - Office of Legal, Legislative, and Communications Services"/>
          <xsd:enumeration value="OTL - Office of Teaching and Learning"/>
        </xsd:restriction>
      </xsd:simpleType>
    </xsd:element>
    <xsd:element name="Accessibility_x0020_Audience" ma:index="3" nillable="true" ma:displayName="Accessibility Audience" ma:format="Dropdown" ma:internalName="Accessibility_x0020_Audience">
      <xsd:simpleType>
        <xsd:restriction base="dms:Choice">
          <xsd:enumeration value="Public"/>
          <xsd:enumeration value="District"/>
        </xsd:restriction>
      </xsd:simpleType>
    </xsd:element>
    <xsd:element name="Accessibility_x0020_Audit_x0020_Date" ma:index="4" nillable="true" ma:displayName="Accessibility Audit Date" ma:format="DateOnly" ma:internalName="Accessibility_x0020_Audit_x0020_Date">
      <xsd:simpleType>
        <xsd:restriction base="dms:DateTime"/>
      </xsd:simpleType>
    </xsd:element>
    <xsd:element name="Accessibility_x0020_Audit_x0020_Status" ma:index="5" nillable="true" ma:displayName="Accessibility Audit Status" ma:format="Dropdown" ma:internalName="Accessibility_x0020_Audit_x0020_Status">
      <xsd:simpleType>
        <xsd:restriction base="dms:Choice">
          <xsd:enumeration value="OK"/>
          <xsd:enumeration value="Minor"/>
          <xsd:enumeration value="Major"/>
        </xsd:restriction>
      </xsd:simpleType>
    </xsd:element>
    <xsd:element name="Accessibility_x0020_Target_x0020_Date" ma:index="6" nillable="true" ma:displayName="Accessibility Target Date" ma:format="DateOnly" ma:internalName="Accessibility_x0020_Target_x0020_Date">
      <xsd:simpleType>
        <xsd:restriction base="dms:DateTime"/>
      </xsd:simpleType>
    </xsd:element>
    <xsd:element name="Accessibility_x0020_Status" ma:index="7" nillable="true" ma:displayName="Accessibility Status" ma:format="Dropdown" ma:internalName="Accessibility_x0020_Status1" ma:readOnly="false">
      <xsd:simpleType>
        <xsd:restriction base="dms:Choice">
          <xsd:enumeration value="Remove"/>
          <xsd:enumeration value="Remediate"/>
          <xsd:enumeration value="Update"/>
          <xsd:enumeration value="Accessible"/>
          <xsd:enumeration value="Undue Burden"/>
          <xsd:enumeration value="Not KDE Owned"/>
        </xsd:restriction>
      </xsd:simpleType>
    </xsd:element>
    <xsd:element name="Application_x0020_Status" ma:index="8" nillable="true" ma:displayName="Application Status" ma:format="Dropdown" ma:internalName="Application_x0020_Status">
      <xsd:simpleType>
        <xsd:restriction base="dms:Choice">
          <xsd:enumeration value="Approved"/>
          <xsd:enumeration value="Denied"/>
        </xsd:restriction>
      </xsd:simpleType>
    </xsd:element>
    <xsd:element name="Application_x0020_Type" ma:index="9" nillable="true" ma:displayName="Application Type" ma:format="Dropdown" ma:internalName="Application_x0020_Type">
      <xsd:simpleType>
        <xsd:restriction base="dms:Choice">
          <xsd:enumeration value="Original"/>
          <xsd:enumeration value="Amendment"/>
          <xsd:enumeration value="Year 3 Budget"/>
          <xsd:enumeration value="Addendum"/>
          <xsd:enumeration value="Budget Update"/>
        </xsd:restriction>
      </xsd:simpleType>
    </xsd:element>
    <xsd:element name="Audience1" ma:index="11" nillable="true" ma:displayName="Audience" ma:list="{9f2d68f0-dc6b-4e06-b19d-b8792e70efe6}" ma:internalName="Audience1" ma:showField="Title" ma:web="3a62de7d-ba57-4f43-9dae-9623ba637be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Publication_x0020_Date" ma:index="12" ma:displayName="Publication Date" ma:default="[today]" ma:format="DateOnly" ma:internalName="Publication_x0020_Date" ma:readOnly="false">
      <xsd:simpleType>
        <xsd:restriction base="dms:DateTime"/>
      </xsd:simpleType>
    </xsd:element>
    <xsd:element name="Application_x0020_Date" ma:index="15" nillable="true" ma:displayName="Application Date" ma:format="DateOnly" ma:internalName="Application_x0020_Date">
      <xsd:simpleType>
        <xsd:restriction base="dms:DateTime"/>
      </xsd:simpleType>
    </xsd:element>
    <xsd:element name="_dlc_DocId" ma:index="21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22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23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4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ccessibility_x0020_Office xmlns="3a62de7d-ba57-4f43-9dae-9623ba637be0" xsi:nil="true"/>
    <Accessibility_x0020_Audit_x0020_Status xmlns="3a62de7d-ba57-4f43-9dae-9623ba637be0" xsi:nil="true"/>
    <Accessibility_x0020_Audience xmlns="3a62de7d-ba57-4f43-9dae-9623ba637be0" xsi:nil="true"/>
    <Accessibility_x0020_Status xmlns="3a62de7d-ba57-4f43-9dae-9623ba637be0">Accessible</Accessibility_x0020_Status>
    <Application_x0020_Type xmlns="3a62de7d-ba57-4f43-9dae-9623ba637be0" xsi:nil="true"/>
    <Application_x0020_Date xmlns="3a62de7d-ba57-4f43-9dae-9623ba637be0" xsi:nil="true"/>
    <Accessibility_x0020_Target_x0020_Date xmlns="3a62de7d-ba57-4f43-9dae-9623ba637be0" xsi:nil="true"/>
    <Application_x0020_Status xmlns="3a62de7d-ba57-4f43-9dae-9623ba637be0" xsi:nil="true"/>
    <Accessibility_x0020_Audit_x0020_Date xmlns="3a62de7d-ba57-4f43-9dae-9623ba637be0" xsi:nil="true"/>
    <RoutingRuleDescription xmlns="http://schemas.microsoft.com/sharepoint/v3" xsi:nil="true"/>
    <PublishingExpirationDate xmlns="http://schemas.microsoft.com/sharepoint/v3" xsi:nil="true"/>
    <PublishingStartDate xmlns="http://schemas.microsoft.com/sharepoint/v3" xsi:nil="true"/>
    <Publication_x0020_Date xmlns="3a62de7d-ba57-4f43-9dae-9623ba637be0">2020-05-05T04:00:00+00:00</Publication_x0020_Date>
    <Audience1 xmlns="3a62de7d-ba57-4f43-9dae-9623ba637be0"/>
    <_dlc_DocId xmlns="3a62de7d-ba57-4f43-9dae-9623ba637be0">KYED-379-25</_dlc_DocId>
    <_dlc_DocIdUrl xmlns="3a62de7d-ba57-4f43-9dae-9623ba637be0">
      <Url>https://education-edit.ky.gov/curriculum/_layouts/15/DocIdRedir.aspx?ID=KYED-379-25</Url>
      <Description>KYED-379-25</Description>
    </_dlc_DocIdUrl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0C87471-507F-436A-85AD-EA0147335A6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3a62de7d-ba57-4f43-9dae-9623ba637be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88FCD25-5E86-450A-ACF4-90B343D0F99B}">
  <ds:schemaRefs>
    <ds:schemaRef ds:uri="http://schemas.microsoft.com/office/2006/metadata/properties"/>
    <ds:schemaRef ds:uri="http://schemas.microsoft.com/office/infopath/2007/PartnerControls"/>
    <ds:schemaRef ds:uri="3a62de7d-ba57-4f43-9dae-9623ba637be0"/>
    <ds:schemaRef ds:uri="http://schemas.microsoft.com/sharepoint/v3"/>
  </ds:schemaRefs>
</ds:datastoreItem>
</file>

<file path=customXml/itemProps3.xml><?xml version="1.0" encoding="utf-8"?>
<ds:datastoreItem xmlns:ds="http://schemas.openxmlformats.org/officeDocument/2006/customXml" ds:itemID="{BDB6B7D1-4282-45FD-91E8-AE177DB9187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801E376B-DFCA-4C97-869C-BF1F6C4148BD}">
  <ds:schemaRefs>
    <ds:schemaRef ds:uri="http://schemas.microsoft.com/sharepoint/events"/>
  </ds:schemaRefs>
</ds:datastoreItem>
</file>

<file path=customXml/itemProps5.xml><?xml version="1.0" encoding="utf-8"?>
<ds:datastoreItem xmlns:ds="http://schemas.openxmlformats.org/officeDocument/2006/customXml" ds:itemID="{C244763C-3265-4E98-B8CB-542B537856D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585</Words>
  <Characters>3337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aker, Jennifer L - Office of Standards Assessment and Accountability</dc:creator>
  <cp:keywords/>
  <dc:description/>
  <cp:lastModifiedBy>Frank.Shelton@Knox.kyschools.us</cp:lastModifiedBy>
  <cp:revision>2</cp:revision>
  <cp:lastPrinted>2017-04-12T19:59:00Z</cp:lastPrinted>
  <dcterms:created xsi:type="dcterms:W3CDTF">2020-05-18T14:43:00Z</dcterms:created>
  <dcterms:modified xsi:type="dcterms:W3CDTF">2020-05-18T14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BEB557DBE01834EAB47A683706DCD5B007897E3AAF92CB34BA7C2953309D8EC2E</vt:lpwstr>
  </property>
  <property fmtid="{D5CDD505-2E9C-101B-9397-08002B2CF9AE}" pid="3" name="_dlc_DocIdItemGuid">
    <vt:lpwstr>6030e464-1420-4e2e-8e92-85193f2a516e</vt:lpwstr>
  </property>
</Properties>
</file>